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FF364" w14:textId="53415611" w:rsidR="006623DA" w:rsidRDefault="006623DA">
      <w:r w:rsidRPr="006623DA">
        <w:rPr>
          <w:highlight w:val="yellow"/>
        </w:rPr>
        <w:t>Let op: De nadruk van deze toets ligt op de verdiepende hoofdstukken 11 t/m 13.</w:t>
      </w:r>
      <w:r>
        <w:rPr>
          <w:highlight w:val="yellow"/>
        </w:rPr>
        <w:t xml:space="preserve"> </w:t>
      </w:r>
      <w:r w:rsidRPr="006623DA">
        <w:rPr>
          <w:highlight w:val="yellow"/>
        </w:rPr>
        <w:t xml:space="preserve">Zie Python toets I </w:t>
      </w:r>
      <w:r w:rsidRPr="006623DA">
        <w:rPr>
          <w:highlight w:val="yellow"/>
        </w:rPr>
        <w:t>voor vragen gericht op hoofdstukken 1 t/m 7</w:t>
      </w:r>
      <w:r w:rsidRPr="006623DA">
        <w:rPr>
          <w:highlight w:val="yellow"/>
        </w:rPr>
        <w:t>, en Python toets II voor h</w:t>
      </w:r>
      <w:r w:rsidRPr="006623DA">
        <w:rPr>
          <w:highlight w:val="yellow"/>
        </w:rPr>
        <w:t xml:space="preserve">oofdstukken 5 t/m 10. 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60B4" w:rsidRPr="001301AA" w14:paraId="5C5B1739" w14:textId="77777777" w:rsidTr="00DD60B4">
        <w:tc>
          <w:tcPr>
            <w:tcW w:w="9350" w:type="dxa"/>
          </w:tcPr>
          <w:bookmarkStart w:id="0" w:name="_Hlk523825752"/>
          <w:bookmarkEnd w:id="0"/>
          <w:p w14:paraId="4CAF1755" w14:textId="719A71B9" w:rsidR="006623DA" w:rsidRDefault="00DD60B4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jc w:val="center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1301AA">
              <w:rPr>
                <w:rFonts w:ascii="Arial" w:hAnsi="Arial" w:cs="Arial"/>
                <w:sz w:val="24"/>
                <w:szCs w:val="24"/>
              </w:rPr>
              <w:fldChar w:fldCharType="begin"/>
            </w:r>
            <w:r w:rsidRPr="001301AA">
              <w:rPr>
                <w:rFonts w:ascii="Arial" w:hAnsi="Arial" w:cs="Arial"/>
                <w:sz w:val="24"/>
                <w:szCs w:val="24"/>
                <w:lang w:val="nl-NL"/>
              </w:rPr>
              <w:instrText xml:space="preserve"> SEQ CHAPTER \h \r 1</w:instrText>
            </w:r>
            <w:r w:rsidRPr="001301AA">
              <w:rPr>
                <w:rFonts w:ascii="Arial" w:hAnsi="Arial" w:cs="Arial"/>
                <w:sz w:val="24"/>
                <w:szCs w:val="24"/>
              </w:rPr>
              <w:fldChar w:fldCharType="end"/>
            </w:r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>Toets Informatica</w:t>
            </w:r>
            <w:r w:rsidR="0074376F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</w:t>
            </w:r>
          </w:p>
          <w:p w14:paraId="2D96CDEF" w14:textId="70F045B5" w:rsidR="00DD60B4" w:rsidRPr="001301AA" w:rsidRDefault="007B64C0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jc w:val="center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>Programmeren met Python</w:t>
            </w:r>
            <w:r w:rsidR="00B84B55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III</w:t>
            </w:r>
          </w:p>
          <w:p w14:paraId="0D6716B4" w14:textId="77777777" w:rsidR="00DD60B4" w:rsidRPr="003E6A51" w:rsidRDefault="00DD60B4" w:rsidP="00B84B55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</w:p>
          <w:p w14:paraId="32904D57" w14:textId="77777777" w:rsidR="007B64C0" w:rsidRPr="00B84B55" w:rsidRDefault="007B64C0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1351" w:hanging="1034"/>
              <w:rPr>
                <w:rFonts w:ascii="Arial" w:hAnsi="Arial" w:cs="Arial"/>
                <w:sz w:val="24"/>
                <w:szCs w:val="24"/>
                <w:lang w:val="nl-NL"/>
              </w:rPr>
            </w:pPr>
            <w:bookmarkStart w:id="1" w:name="_Hlk509290015"/>
          </w:p>
          <w:p w14:paraId="0FFBAD3C" w14:textId="39725A50" w:rsidR="007B64C0" w:rsidRPr="001301AA" w:rsidRDefault="00DD60B4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1351" w:hanging="1034"/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1301AA">
              <w:rPr>
                <w:rFonts w:ascii="Arial" w:hAnsi="Arial" w:cs="Arial"/>
                <w:sz w:val="24"/>
                <w:szCs w:val="24"/>
                <w:lang w:val="nl-NL"/>
              </w:rPr>
              <w:t xml:space="preserve">Stof: </w:t>
            </w:r>
          </w:p>
          <w:p w14:paraId="22B726EB" w14:textId="2130C77C" w:rsidR="0039665D" w:rsidRPr="00286C35" w:rsidRDefault="0039665D" w:rsidP="001301AA">
            <w:pPr>
              <w:pStyle w:val="Lijstalinea"/>
              <w:numPr>
                <w:ilvl w:val="0"/>
                <w:numId w:val="1"/>
              </w:num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</w:rPr>
            </w:pPr>
            <w:r w:rsidRPr="00286C35">
              <w:rPr>
                <w:rFonts w:ascii="Arial" w:hAnsi="Arial" w:cs="Arial"/>
                <w:sz w:val="24"/>
                <w:szCs w:val="24"/>
              </w:rPr>
              <w:t xml:space="preserve">Basiskennis van </w:t>
            </w:r>
            <w:r w:rsidR="00286C35" w:rsidRPr="00286C35">
              <w:rPr>
                <w:rFonts w:ascii="Arial" w:hAnsi="Arial" w:cs="Arial"/>
                <w:sz w:val="24"/>
                <w:szCs w:val="24"/>
              </w:rPr>
              <w:t>Python</w:t>
            </w:r>
          </w:p>
          <w:p w14:paraId="1A2BC921" w14:textId="2D87A894" w:rsidR="00DD60B4" w:rsidRPr="001301AA" w:rsidRDefault="00DD60B4" w:rsidP="001301AA">
            <w:pPr>
              <w:pStyle w:val="Lijstalinea"/>
              <w:numPr>
                <w:ilvl w:val="0"/>
                <w:numId w:val="1"/>
              </w:num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1301AA">
              <w:rPr>
                <w:rFonts w:ascii="Arial" w:hAnsi="Arial" w:cs="Arial"/>
                <w:sz w:val="24"/>
                <w:szCs w:val="24"/>
                <w:lang w:val="fr-FR"/>
              </w:rPr>
              <w:t xml:space="preserve">(Eigen) Functies </w:t>
            </w:r>
            <w:r w:rsidR="007B64C0" w:rsidRPr="001301AA">
              <w:rPr>
                <w:rFonts w:ascii="Arial" w:hAnsi="Arial" w:cs="Arial"/>
                <w:sz w:val="24"/>
                <w:szCs w:val="24"/>
                <w:lang w:val="fr-FR"/>
              </w:rPr>
              <w:t>&amp;</w:t>
            </w:r>
            <w:r w:rsidRPr="001301AA">
              <w:rPr>
                <w:rFonts w:ascii="Arial" w:hAnsi="Arial" w:cs="Arial"/>
                <w:sz w:val="24"/>
                <w:szCs w:val="24"/>
                <w:lang w:val="fr-FR"/>
              </w:rPr>
              <w:t xml:space="preserve"> parameters</w:t>
            </w:r>
          </w:p>
          <w:p w14:paraId="03A2E770" w14:textId="66A08CEB" w:rsidR="00DD60B4" w:rsidRDefault="00286C35" w:rsidP="001301AA">
            <w:pPr>
              <w:pStyle w:val="Lijstalinea"/>
              <w:numPr>
                <w:ilvl w:val="0"/>
                <w:numId w:val="1"/>
              </w:num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  <w:lang w:val="fr-FR"/>
              </w:rPr>
            </w:pPr>
            <w:r>
              <w:rPr>
                <w:rFonts w:ascii="Arial" w:hAnsi="Arial" w:cs="Arial"/>
                <w:sz w:val="24"/>
                <w:szCs w:val="24"/>
                <w:lang w:val="fr-FR"/>
              </w:rPr>
              <w:t>Tekstbestanden</w:t>
            </w:r>
          </w:p>
          <w:p w14:paraId="384AF7ED" w14:textId="4957350B" w:rsidR="006623DA" w:rsidRPr="001301AA" w:rsidRDefault="006623DA" w:rsidP="001301AA">
            <w:pPr>
              <w:pStyle w:val="Lijstalinea"/>
              <w:numPr>
                <w:ilvl w:val="0"/>
                <w:numId w:val="1"/>
              </w:num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  <w:lang w:val="fr-FR"/>
              </w:rPr>
            </w:pPr>
            <w:r>
              <w:rPr>
                <w:rFonts w:ascii="Arial" w:hAnsi="Arial" w:cs="Arial"/>
                <w:sz w:val="24"/>
                <w:szCs w:val="24"/>
                <w:lang w:val="fr-FR"/>
              </w:rPr>
              <w:t>Strings</w:t>
            </w:r>
          </w:p>
          <w:p w14:paraId="590E4DD3" w14:textId="77D091C3" w:rsidR="00DD60B4" w:rsidRPr="001301AA" w:rsidRDefault="00286C35" w:rsidP="001301AA">
            <w:pPr>
              <w:pStyle w:val="Lijstalinea"/>
              <w:numPr>
                <w:ilvl w:val="0"/>
                <w:numId w:val="1"/>
              </w:num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  <w:lang w:val="fr-FR"/>
              </w:rPr>
            </w:pPr>
            <w:r>
              <w:rPr>
                <w:rFonts w:ascii="Arial" w:hAnsi="Arial" w:cs="Arial"/>
                <w:sz w:val="24"/>
                <w:szCs w:val="24"/>
                <w:lang w:val="fr-FR"/>
              </w:rPr>
              <w:t xml:space="preserve">Geneste loops en </w:t>
            </w:r>
            <w:r w:rsidR="000B2618">
              <w:rPr>
                <w:rFonts w:ascii="Arial" w:hAnsi="Arial" w:cs="Arial"/>
                <w:sz w:val="24"/>
                <w:szCs w:val="24"/>
                <w:lang w:val="fr-FR"/>
              </w:rPr>
              <w:t>geneste lijsten</w:t>
            </w:r>
          </w:p>
          <w:p w14:paraId="1CCFB4A8" w14:textId="77777777" w:rsidR="00DD60B4" w:rsidRPr="001301AA" w:rsidRDefault="00DD60B4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  <w:lang w:val="fr-FR"/>
              </w:rPr>
            </w:pPr>
          </w:p>
          <w:p w14:paraId="256C3D2A" w14:textId="441EF432" w:rsidR="00817BBC" w:rsidRPr="001301AA" w:rsidRDefault="00817BBC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1301AA">
              <w:rPr>
                <w:rFonts w:ascii="Arial" w:hAnsi="Arial" w:cs="Arial"/>
                <w:sz w:val="24"/>
                <w:szCs w:val="24"/>
                <w:lang w:val="nl-NL"/>
              </w:rPr>
              <w:t xml:space="preserve">Schrijf je antwoorden op een </w:t>
            </w:r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>apart papier</w:t>
            </w:r>
            <w:r w:rsidRPr="001301AA">
              <w:rPr>
                <w:rFonts w:ascii="Arial" w:hAnsi="Arial" w:cs="Arial"/>
                <w:sz w:val="24"/>
                <w:szCs w:val="24"/>
                <w:lang w:val="nl-NL"/>
              </w:rPr>
              <w:t>.</w:t>
            </w:r>
            <w:r w:rsidR="008607DC">
              <w:rPr>
                <w:rFonts w:ascii="Arial" w:hAnsi="Arial" w:cs="Arial"/>
                <w:sz w:val="24"/>
                <w:szCs w:val="24"/>
                <w:lang w:val="nl-NL"/>
              </w:rPr>
              <w:t xml:space="preserve"> Een gewone (niet-grafische) rekenmachine is toegestaan.</w:t>
            </w:r>
          </w:p>
          <w:p w14:paraId="1586A255" w14:textId="77777777" w:rsidR="00817BBC" w:rsidRPr="001301AA" w:rsidRDefault="00817BBC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sz w:val="24"/>
                <w:szCs w:val="24"/>
                <w:lang w:val="nl-NL"/>
              </w:rPr>
            </w:pPr>
          </w:p>
          <w:p w14:paraId="6B46C508" w14:textId="4371C641" w:rsidR="00DD60B4" w:rsidRPr="0074376F" w:rsidRDefault="00DD60B4" w:rsidP="0074376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1301AA">
              <w:rPr>
                <w:rFonts w:ascii="Arial" w:hAnsi="Arial" w:cs="Arial"/>
                <w:sz w:val="24"/>
                <w:szCs w:val="24"/>
                <w:lang w:val="nl-NL"/>
              </w:rPr>
              <w:t>Deze toets bestaat uit</w:t>
            </w:r>
            <w:r w:rsidR="00732BD7">
              <w:rPr>
                <w:rFonts w:ascii="Arial" w:hAnsi="Arial" w:cs="Arial"/>
                <w:sz w:val="24"/>
                <w:szCs w:val="24"/>
                <w:lang w:val="nl-NL"/>
              </w:rPr>
              <w:t xml:space="preserve"> </w:t>
            </w:r>
            <w:r w:rsidR="00732BD7">
              <w:rPr>
                <w:rFonts w:ascii="Arial" w:hAnsi="Arial" w:cs="Arial"/>
                <w:b/>
                <w:sz w:val="24"/>
                <w:szCs w:val="24"/>
                <w:lang w:val="nl-NL"/>
              </w:rPr>
              <w:t>X</w:t>
            </w:r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opgaven</w:t>
            </w:r>
            <w:r w:rsidRPr="001301AA">
              <w:rPr>
                <w:rFonts w:ascii="Arial" w:hAnsi="Arial" w:cs="Arial"/>
                <w:sz w:val="24"/>
                <w:szCs w:val="24"/>
                <w:lang w:val="nl-NL"/>
              </w:rPr>
              <w:t>.</w:t>
            </w:r>
            <w:r w:rsidR="00817BBC" w:rsidRPr="001301AA">
              <w:rPr>
                <w:rFonts w:ascii="Arial" w:hAnsi="Arial" w:cs="Arial"/>
                <w:sz w:val="24"/>
                <w:szCs w:val="24"/>
                <w:lang w:val="nl-NL"/>
              </w:rPr>
              <w:t xml:space="preserve"> </w:t>
            </w:r>
            <w:bookmarkEnd w:id="1"/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>Norm</w:t>
            </w:r>
            <w:r w:rsidRPr="001301AA">
              <w:rPr>
                <w:rFonts w:ascii="Arial" w:hAnsi="Arial" w:cs="Arial"/>
                <w:sz w:val="24"/>
                <w:szCs w:val="24"/>
                <w:lang w:val="nl-NL"/>
              </w:rPr>
              <w:t>: Bij elke vraag staat aangegeven hoeveel punten je maximaal voor die vraag kunt behalen.</w:t>
            </w:r>
            <w:r w:rsidR="0074376F">
              <w:rPr>
                <w:rFonts w:ascii="Arial" w:hAnsi="Arial" w:cs="Arial"/>
                <w:sz w:val="24"/>
                <w:szCs w:val="24"/>
                <w:lang w:val="nl-NL"/>
              </w:rPr>
              <w:t xml:space="preserve"> </w:t>
            </w:r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Totaal </w:t>
            </w:r>
            <w:proofErr w:type="gramStart"/>
            <w:r w:rsidR="00732BD7">
              <w:rPr>
                <w:rFonts w:ascii="Arial" w:hAnsi="Arial" w:cs="Arial"/>
                <w:b/>
                <w:sz w:val="24"/>
                <w:szCs w:val="24"/>
                <w:lang w:val="nl-NL"/>
              </w:rPr>
              <w:t>XX</w:t>
            </w:r>
            <w:r w:rsidR="002A1BB9"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</w:t>
            </w:r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>punten</w:t>
            </w:r>
            <w:proofErr w:type="gramEnd"/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>.</w:t>
            </w:r>
          </w:p>
          <w:p w14:paraId="02D5AD8D" w14:textId="77777777" w:rsidR="00DD60B4" w:rsidRPr="001301AA" w:rsidRDefault="00DD60B4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</w:p>
          <w:p w14:paraId="1501B487" w14:textId="77777777" w:rsidR="00DD60B4" w:rsidRPr="001301AA" w:rsidRDefault="00DD60B4" w:rsidP="001301AA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1301AA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Succes! </w:t>
            </w:r>
          </w:p>
          <w:p w14:paraId="1C50A1C7" w14:textId="77777777" w:rsidR="00DD60B4" w:rsidRPr="001301AA" w:rsidRDefault="00DD60B4" w:rsidP="001301AA">
            <w:pPr>
              <w:rPr>
                <w:lang w:val="nl-NL"/>
              </w:rPr>
            </w:pPr>
          </w:p>
        </w:tc>
      </w:tr>
    </w:tbl>
    <w:p w14:paraId="452885C1" w14:textId="6F7D9D04" w:rsidR="00C07F56" w:rsidRDefault="00C07F56" w:rsidP="001301AA">
      <w:pPr>
        <w:rPr>
          <w:lang w:val="nl-NL"/>
        </w:rPr>
      </w:pPr>
    </w:p>
    <w:p w14:paraId="40FD83A3" w14:textId="77EE59C4" w:rsidR="00192D5E" w:rsidRDefault="00192D5E" w:rsidP="001301AA">
      <w:pPr>
        <w:rPr>
          <w:rFonts w:ascii="Arial" w:hAnsi="Arial" w:cs="Arial"/>
          <w:sz w:val="24"/>
          <w:szCs w:val="24"/>
          <w:u w:val="single"/>
          <w:lang w:val="nl-NL"/>
        </w:rPr>
      </w:pPr>
      <w:r w:rsidRPr="008E780F">
        <w:rPr>
          <w:rFonts w:ascii="Arial" w:hAnsi="Arial" w:cs="Arial"/>
          <w:sz w:val="24"/>
          <w:szCs w:val="24"/>
          <w:lang w:val="nl-NL"/>
        </w:rPr>
        <w:t>[</w:t>
      </w:r>
      <w:r w:rsidR="0048133B">
        <w:rPr>
          <w:rFonts w:ascii="Arial" w:hAnsi="Arial" w:cs="Arial"/>
          <w:sz w:val="24"/>
          <w:szCs w:val="24"/>
          <w:lang w:val="nl-NL"/>
        </w:rPr>
        <w:t>2</w:t>
      </w:r>
      <w:r w:rsidRPr="008E780F">
        <w:rPr>
          <w:rFonts w:ascii="Arial" w:hAnsi="Arial" w:cs="Arial"/>
          <w:sz w:val="24"/>
          <w:szCs w:val="24"/>
          <w:lang w:val="nl-NL"/>
        </w:rPr>
        <w:t xml:space="preserve">pt] </w:t>
      </w:r>
      <w:r w:rsidRPr="008E780F">
        <w:rPr>
          <w:rFonts w:ascii="Arial" w:hAnsi="Arial" w:cs="Arial"/>
          <w:sz w:val="24"/>
          <w:szCs w:val="24"/>
          <w:u w:val="single"/>
          <w:lang w:val="nl-NL"/>
        </w:rPr>
        <w:t>Opgave 1</w:t>
      </w:r>
      <w:r>
        <w:rPr>
          <w:rFonts w:ascii="Arial" w:hAnsi="Arial" w:cs="Arial"/>
          <w:sz w:val="24"/>
          <w:szCs w:val="24"/>
          <w:u w:val="single"/>
          <w:lang w:val="nl-NL"/>
        </w:rPr>
        <w:t>:</w:t>
      </w:r>
    </w:p>
    <w:p w14:paraId="69A264FE" w14:textId="24301E95" w:rsidR="00192D5E" w:rsidRPr="007A6535" w:rsidRDefault="00192D5E" w:rsidP="00192D5E">
      <w:pPr>
        <w:rPr>
          <w:lang w:val="nl-NL"/>
        </w:rPr>
      </w:pPr>
      <w:r w:rsidRPr="007A6535">
        <w:rPr>
          <w:lang w:val="nl-NL"/>
        </w:rPr>
        <w:t>Geef voor ieder van de volgende aan of het WAAR of ONWAAR is:</w:t>
      </w:r>
      <w:r w:rsidRPr="007A6535">
        <w:rPr>
          <w:lang w:val="nl-NL"/>
        </w:rPr>
        <w:br/>
        <w:t xml:space="preserve">a)  Als je een bestand open maakt om te lezen, en het bestand bestaat nog niet, dan zal een </w:t>
      </w:r>
      <w:r w:rsidR="007A6535" w:rsidRPr="007A6535">
        <w:rPr>
          <w:lang w:val="nl-NL"/>
        </w:rPr>
        <w:t>n</w:t>
      </w:r>
      <w:r w:rsidRPr="007A6535">
        <w:rPr>
          <w:lang w:val="nl-NL"/>
        </w:rPr>
        <w:t>ieuw bestand aangemaakt worden.</w:t>
      </w:r>
    </w:p>
    <w:p w14:paraId="567C27AE" w14:textId="7D9B508B" w:rsidR="00192D5E" w:rsidRDefault="00192D5E" w:rsidP="00192D5E">
      <w:pPr>
        <w:rPr>
          <w:lang w:val="nl-NL"/>
        </w:rPr>
      </w:pPr>
      <w:r w:rsidRPr="00192D5E">
        <w:rPr>
          <w:lang w:val="nl-NL"/>
        </w:rPr>
        <w:t>b) Als je een bestand open maakt om in te schrijven, en het bestand bestaat nog niet, dan zal een ni</w:t>
      </w:r>
      <w:r w:rsidR="007A6535">
        <w:rPr>
          <w:lang w:val="nl-NL"/>
        </w:rPr>
        <w:t>e</w:t>
      </w:r>
      <w:r w:rsidRPr="00192D5E">
        <w:rPr>
          <w:lang w:val="nl-NL"/>
        </w:rPr>
        <w:t>uw bestand aangemaakt worden.</w:t>
      </w:r>
    </w:p>
    <w:p w14:paraId="1F32CD54" w14:textId="7DDFB758" w:rsidR="00B85C49" w:rsidRDefault="00192D5E" w:rsidP="00192D5E">
      <w:pPr>
        <w:rPr>
          <w:lang w:val="nl-NL"/>
        </w:rPr>
      </w:pPr>
      <w:r w:rsidRPr="007A6535">
        <w:rPr>
          <w:lang w:val="nl-NL"/>
        </w:rPr>
        <w:t xml:space="preserve"> c) </w:t>
      </w:r>
      <w:r w:rsidR="007A6535" w:rsidRPr="007A6535">
        <w:rPr>
          <w:lang w:val="nl-NL"/>
        </w:rPr>
        <w:t>Als je een bestand open maakt om in te schrijven, en het bestand bestaa</w:t>
      </w:r>
      <w:r w:rsidR="007A6535">
        <w:rPr>
          <w:lang w:val="nl-NL"/>
        </w:rPr>
        <w:t xml:space="preserve">t al, dan zal over het oorspronkelijke bestand </w:t>
      </w:r>
      <w:r w:rsidR="00B85C49">
        <w:rPr>
          <w:lang w:val="nl-NL"/>
        </w:rPr>
        <w:t>overs</w:t>
      </w:r>
      <w:r w:rsidR="007A6535">
        <w:rPr>
          <w:lang w:val="nl-NL"/>
        </w:rPr>
        <w:t>chreven worden</w:t>
      </w:r>
      <w:r w:rsidR="00B85C49">
        <w:rPr>
          <w:lang w:val="nl-NL"/>
        </w:rPr>
        <w:t>.</w:t>
      </w:r>
    </w:p>
    <w:p w14:paraId="7653B545" w14:textId="748B7C4D" w:rsidR="00192D5E" w:rsidRPr="006623DA" w:rsidRDefault="00192D5E" w:rsidP="00192D5E">
      <w:pPr>
        <w:rPr>
          <w:rFonts w:ascii="Arial" w:hAnsi="Arial" w:cs="Arial"/>
          <w:color w:val="4472C4" w:themeColor="accent1"/>
          <w:sz w:val="24"/>
          <w:szCs w:val="24"/>
          <w:highlight w:val="yellow"/>
        </w:rPr>
      </w:pPr>
      <w:r w:rsidRPr="00B85C49">
        <w:rPr>
          <w:lang w:val="nl-NL"/>
        </w:rPr>
        <w:br/>
        <w:t xml:space="preserve"> </w:t>
      </w:r>
      <w:r w:rsidRPr="00B85C49">
        <w:rPr>
          <w:lang w:val="nl-NL"/>
        </w:rPr>
        <w:br/>
      </w:r>
      <w:r w:rsidR="006623DA"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[2pt] </w:t>
      </w:r>
      <w:r w:rsidR="00575A1B" w:rsidRPr="006623DA">
        <w:rPr>
          <w:rFonts w:ascii="Arial" w:hAnsi="Arial" w:cs="Arial"/>
          <w:color w:val="4472C4" w:themeColor="accent1"/>
          <w:sz w:val="24"/>
          <w:szCs w:val="24"/>
          <w:highlight w:val="yellow"/>
        </w:rPr>
        <w:t>ANTWOORD Opgave 1</w:t>
      </w:r>
      <w:r w:rsidRPr="006623DA"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 </w:t>
      </w:r>
    </w:p>
    <w:p w14:paraId="045E1EDE" w14:textId="509FC391" w:rsidR="00192D5E" w:rsidRPr="006623DA" w:rsidRDefault="00192D5E" w:rsidP="00192D5E">
      <w:pPr>
        <w:pStyle w:val="Lijstalinea"/>
        <w:numPr>
          <w:ilvl w:val="0"/>
          <w:numId w:val="21"/>
        </w:numPr>
        <w:rPr>
          <w:rFonts w:ascii="Arial" w:hAnsi="Arial" w:cs="Arial"/>
          <w:color w:val="000000" w:themeColor="text1"/>
          <w:sz w:val="24"/>
          <w:szCs w:val="24"/>
          <w:highlight w:val="yellow"/>
          <w:lang w:val="en-US"/>
        </w:rPr>
      </w:pPr>
      <w:r w:rsidRPr="006623DA">
        <w:rPr>
          <w:rFonts w:ascii="Arial" w:hAnsi="Arial" w:cs="Arial"/>
          <w:color w:val="000000" w:themeColor="text1"/>
          <w:sz w:val="24"/>
          <w:szCs w:val="24"/>
          <w:highlight w:val="yellow"/>
          <w:lang w:val="en-US"/>
        </w:rPr>
        <w:t xml:space="preserve">FALSE: </w:t>
      </w:r>
      <w:r w:rsidR="006623DA" w:rsidRPr="006623DA">
        <w:rPr>
          <w:rFonts w:ascii="Arial" w:hAnsi="Arial" w:cs="Arial"/>
          <w:color w:val="000000" w:themeColor="text1"/>
          <w:sz w:val="24"/>
          <w:szCs w:val="24"/>
          <w:highlight w:val="yellow"/>
          <w:lang w:val="en-US"/>
        </w:rPr>
        <w:t>Het programma geeft een fout</w:t>
      </w:r>
    </w:p>
    <w:p w14:paraId="29D2D56F" w14:textId="77777777" w:rsidR="00192D5E" w:rsidRPr="006623DA" w:rsidRDefault="00192D5E" w:rsidP="00192D5E">
      <w:pPr>
        <w:pStyle w:val="Lijstalinea"/>
        <w:numPr>
          <w:ilvl w:val="0"/>
          <w:numId w:val="21"/>
        </w:numPr>
        <w:rPr>
          <w:rFonts w:ascii="Arial" w:hAnsi="Arial" w:cs="Arial"/>
          <w:color w:val="000000" w:themeColor="text1"/>
          <w:sz w:val="24"/>
          <w:szCs w:val="24"/>
          <w:highlight w:val="yellow"/>
          <w:lang w:val="en-US"/>
        </w:rPr>
      </w:pPr>
      <w:r w:rsidRPr="006623DA">
        <w:rPr>
          <w:rFonts w:ascii="Arial" w:hAnsi="Arial" w:cs="Arial"/>
          <w:color w:val="000000" w:themeColor="text1"/>
          <w:sz w:val="24"/>
          <w:szCs w:val="24"/>
          <w:highlight w:val="yellow"/>
          <w:lang w:val="en-US"/>
        </w:rPr>
        <w:t>TRUE</w:t>
      </w:r>
    </w:p>
    <w:p w14:paraId="1852D24D" w14:textId="77777777" w:rsidR="00192D5E" w:rsidRPr="006623DA" w:rsidRDefault="00192D5E" w:rsidP="00192D5E">
      <w:pPr>
        <w:pStyle w:val="Lijstalinea"/>
        <w:numPr>
          <w:ilvl w:val="0"/>
          <w:numId w:val="21"/>
        </w:numPr>
        <w:rPr>
          <w:rFonts w:ascii="Arial" w:hAnsi="Arial" w:cs="Arial"/>
          <w:color w:val="000000" w:themeColor="text1"/>
          <w:sz w:val="24"/>
          <w:szCs w:val="24"/>
          <w:highlight w:val="yellow"/>
          <w:lang w:val="en-US"/>
        </w:rPr>
      </w:pPr>
      <w:r w:rsidRPr="006623DA">
        <w:rPr>
          <w:rFonts w:ascii="Arial" w:hAnsi="Arial" w:cs="Arial"/>
          <w:color w:val="000000" w:themeColor="text1"/>
          <w:sz w:val="24"/>
          <w:szCs w:val="24"/>
          <w:highlight w:val="yellow"/>
          <w:lang w:val="en-US"/>
        </w:rPr>
        <w:t>TRUE</w:t>
      </w:r>
    </w:p>
    <w:p w14:paraId="3C5A98AF" w14:textId="77777777" w:rsidR="00192D5E" w:rsidRDefault="00192D5E" w:rsidP="00192D5E"/>
    <w:p w14:paraId="7BBE6B64" w14:textId="69F2BFE2" w:rsidR="00192D5E" w:rsidRDefault="0048133B" w:rsidP="00192D5E">
      <w:pPr>
        <w:rPr>
          <w:lang w:val="nl-NL"/>
        </w:rPr>
      </w:pPr>
      <w:r w:rsidRPr="006623DA">
        <w:rPr>
          <w:highlight w:val="yellow"/>
          <w:lang w:val="nl-NL"/>
        </w:rPr>
        <w:t>[-1pt per fout]</w:t>
      </w:r>
    </w:p>
    <w:p w14:paraId="55D80D83" w14:textId="77777777" w:rsidR="00575A1B" w:rsidRDefault="00575A1B" w:rsidP="00575A1B">
      <w:pPr>
        <w:rPr>
          <w:lang w:val="nl-NL"/>
        </w:rPr>
      </w:pPr>
    </w:p>
    <w:p w14:paraId="07DDBFA0" w14:textId="4327D082" w:rsidR="00575A1B" w:rsidRDefault="00575A1B" w:rsidP="00575A1B">
      <w:pPr>
        <w:rPr>
          <w:rFonts w:ascii="Arial" w:hAnsi="Arial" w:cs="Arial"/>
          <w:sz w:val="24"/>
          <w:szCs w:val="24"/>
          <w:u w:val="single"/>
          <w:lang w:val="nl-NL"/>
        </w:rPr>
      </w:pPr>
      <w:r w:rsidRPr="008E780F">
        <w:rPr>
          <w:rFonts w:ascii="Arial" w:hAnsi="Arial" w:cs="Arial"/>
          <w:sz w:val="24"/>
          <w:szCs w:val="24"/>
          <w:lang w:val="nl-NL"/>
        </w:rPr>
        <w:t>[</w:t>
      </w:r>
      <w:r>
        <w:rPr>
          <w:rFonts w:ascii="Arial" w:hAnsi="Arial" w:cs="Arial"/>
          <w:sz w:val="24"/>
          <w:szCs w:val="24"/>
          <w:lang w:val="nl-NL"/>
        </w:rPr>
        <w:t>1</w:t>
      </w:r>
      <w:r w:rsidRPr="008E780F">
        <w:rPr>
          <w:rFonts w:ascii="Arial" w:hAnsi="Arial" w:cs="Arial"/>
          <w:sz w:val="24"/>
          <w:szCs w:val="24"/>
          <w:lang w:val="nl-NL"/>
        </w:rPr>
        <w:t xml:space="preserve">pt] </w:t>
      </w:r>
      <w:r w:rsidRPr="008E780F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>
        <w:rPr>
          <w:rFonts w:ascii="Arial" w:hAnsi="Arial" w:cs="Arial"/>
          <w:sz w:val="24"/>
          <w:szCs w:val="24"/>
          <w:u w:val="single"/>
          <w:lang w:val="nl-NL"/>
        </w:rPr>
        <w:t>2:</w:t>
      </w:r>
    </w:p>
    <w:p w14:paraId="6286FBB8" w14:textId="77777777" w:rsidR="00575A1B" w:rsidRDefault="00575A1B" w:rsidP="00575A1B">
      <w:pPr>
        <w:rPr>
          <w:lang w:val="nl-NL"/>
        </w:rPr>
      </w:pPr>
      <w:r>
        <w:rPr>
          <w:lang w:val="nl-NL"/>
        </w:rPr>
        <w:lastRenderedPageBreak/>
        <w:t xml:space="preserve">Om een bestand als geheel in te lezen als </w:t>
      </w:r>
      <w:r>
        <w:rPr>
          <w:rFonts w:cstheme="minorHAnsi"/>
          <w:lang w:val="nl-NL"/>
        </w:rPr>
        <w:t>éé</w:t>
      </w:r>
      <w:r>
        <w:rPr>
          <w:lang w:val="nl-NL"/>
        </w:rPr>
        <w:t>n string, dan gebruiken we:</w:t>
      </w:r>
    </w:p>
    <w:p w14:paraId="6F73A9C4" w14:textId="77777777" w:rsidR="00575A1B" w:rsidRPr="00810778" w:rsidRDefault="00575A1B" w:rsidP="00575A1B">
      <w:pPr>
        <w:pStyle w:val="Lijstalinea"/>
        <w:numPr>
          <w:ilvl w:val="0"/>
          <w:numId w:val="20"/>
        </w:numPr>
        <w:rPr>
          <w:sz w:val="24"/>
          <w:szCs w:val="24"/>
        </w:rPr>
      </w:pPr>
      <w:proofErr w:type="gramStart"/>
      <w:r w:rsidRPr="00810778">
        <w:rPr>
          <w:sz w:val="24"/>
          <w:szCs w:val="24"/>
        </w:rPr>
        <w:t>bestand.read</w:t>
      </w:r>
      <w:proofErr w:type="gramEnd"/>
      <w:r w:rsidRPr="00810778">
        <w:rPr>
          <w:sz w:val="24"/>
          <w:szCs w:val="24"/>
        </w:rPr>
        <w:t>()</w:t>
      </w:r>
    </w:p>
    <w:p w14:paraId="4344C1EF" w14:textId="77777777" w:rsidR="00575A1B" w:rsidRPr="00810778" w:rsidRDefault="00575A1B" w:rsidP="00575A1B">
      <w:pPr>
        <w:pStyle w:val="Lijstalinea"/>
        <w:numPr>
          <w:ilvl w:val="0"/>
          <w:numId w:val="20"/>
        </w:numPr>
        <w:rPr>
          <w:sz w:val="24"/>
          <w:szCs w:val="24"/>
        </w:rPr>
      </w:pPr>
      <w:proofErr w:type="gramStart"/>
      <w:r w:rsidRPr="00810778">
        <w:rPr>
          <w:sz w:val="24"/>
          <w:szCs w:val="24"/>
        </w:rPr>
        <w:t>bestand.readline</w:t>
      </w:r>
      <w:proofErr w:type="gramEnd"/>
      <w:r w:rsidRPr="00810778">
        <w:rPr>
          <w:sz w:val="24"/>
          <w:szCs w:val="24"/>
        </w:rPr>
        <w:t>()</w:t>
      </w:r>
    </w:p>
    <w:p w14:paraId="3FD0BFDF" w14:textId="77777777" w:rsidR="00575A1B" w:rsidRPr="00810778" w:rsidRDefault="00575A1B" w:rsidP="00575A1B">
      <w:pPr>
        <w:pStyle w:val="Lijstalinea"/>
        <w:numPr>
          <w:ilvl w:val="0"/>
          <w:numId w:val="20"/>
        </w:numPr>
        <w:rPr>
          <w:sz w:val="24"/>
          <w:szCs w:val="24"/>
        </w:rPr>
      </w:pPr>
      <w:proofErr w:type="gramStart"/>
      <w:r w:rsidRPr="00810778">
        <w:rPr>
          <w:sz w:val="24"/>
          <w:szCs w:val="24"/>
        </w:rPr>
        <w:t>bestand.readlines</w:t>
      </w:r>
      <w:proofErr w:type="gramEnd"/>
      <w:r w:rsidRPr="00810778">
        <w:rPr>
          <w:sz w:val="24"/>
          <w:szCs w:val="24"/>
        </w:rPr>
        <w:t>()</w:t>
      </w:r>
    </w:p>
    <w:p w14:paraId="465DA3E1" w14:textId="77777777" w:rsidR="00575A1B" w:rsidRPr="00810778" w:rsidRDefault="00575A1B" w:rsidP="00575A1B">
      <w:pPr>
        <w:pStyle w:val="Lijstalinea"/>
        <w:numPr>
          <w:ilvl w:val="0"/>
          <w:numId w:val="20"/>
        </w:numPr>
        <w:rPr>
          <w:sz w:val="24"/>
          <w:szCs w:val="24"/>
        </w:rPr>
      </w:pPr>
      <w:proofErr w:type="gramStart"/>
      <w:r w:rsidRPr="00810778">
        <w:rPr>
          <w:sz w:val="24"/>
          <w:szCs w:val="24"/>
        </w:rPr>
        <w:t>open(</w:t>
      </w:r>
      <w:proofErr w:type="gramEnd"/>
      <w:r w:rsidRPr="00810778">
        <w:rPr>
          <w:sz w:val="24"/>
          <w:szCs w:val="24"/>
        </w:rPr>
        <w:t>bestandsnaam, “r”)</w:t>
      </w:r>
    </w:p>
    <w:p w14:paraId="1164CEB9" w14:textId="77777777" w:rsidR="00575A1B" w:rsidRDefault="00575A1B" w:rsidP="00575A1B">
      <w:pPr>
        <w:rPr>
          <w:color w:val="4472C4" w:themeColor="accent1"/>
          <w:lang w:val="nl-NL"/>
        </w:rPr>
      </w:pPr>
    </w:p>
    <w:p w14:paraId="4305381D" w14:textId="3FD833EA" w:rsidR="00575A1B" w:rsidRPr="006623DA" w:rsidRDefault="006623DA" w:rsidP="00575A1B">
      <w:pPr>
        <w:rPr>
          <w:highlight w:val="yellow"/>
          <w:lang w:val="nl-NL"/>
        </w:rPr>
      </w:pPr>
      <w:r>
        <w:rPr>
          <w:highlight w:val="yellow"/>
          <w:lang w:val="nl-NL"/>
        </w:rPr>
        <w:t xml:space="preserve">[1pt] </w:t>
      </w:r>
      <w:r w:rsidR="00575A1B" w:rsidRPr="006623DA">
        <w:rPr>
          <w:highlight w:val="yellow"/>
          <w:lang w:val="nl-NL"/>
        </w:rPr>
        <w:t xml:space="preserve">ANTWOORD OPGAVE </w:t>
      </w:r>
      <w:r>
        <w:rPr>
          <w:highlight w:val="yellow"/>
          <w:lang w:val="nl-NL"/>
        </w:rPr>
        <w:t>2</w:t>
      </w:r>
    </w:p>
    <w:p w14:paraId="3A46771E" w14:textId="13E8005E" w:rsidR="00575A1B" w:rsidRPr="0090623E" w:rsidRDefault="00575A1B" w:rsidP="00575A1B">
      <w:pPr>
        <w:rPr>
          <w:color w:val="4472C4" w:themeColor="accent1"/>
          <w:lang w:val="nl-NL"/>
        </w:rPr>
      </w:pPr>
      <w:r w:rsidRPr="006623DA">
        <w:rPr>
          <w:color w:val="4472C4" w:themeColor="accent1"/>
          <w:highlight w:val="yellow"/>
          <w:lang w:val="nl-NL"/>
        </w:rPr>
        <w:t>a</w:t>
      </w:r>
    </w:p>
    <w:p w14:paraId="0B50CCBF" w14:textId="213D98E8" w:rsidR="003E6A51" w:rsidRPr="00EE5A8F" w:rsidRDefault="003E6A51" w:rsidP="001301AA">
      <w:pPr>
        <w:rPr>
          <w:lang w:val="nl-NL"/>
        </w:rPr>
      </w:pPr>
    </w:p>
    <w:p w14:paraId="52B8E894" w14:textId="61B2F2AD" w:rsidR="00EE5A8F" w:rsidRDefault="00EE5A8F" w:rsidP="00EE5A8F">
      <w:pPr>
        <w:rPr>
          <w:rFonts w:ascii="Arial" w:hAnsi="Arial" w:cs="Arial"/>
          <w:sz w:val="24"/>
          <w:szCs w:val="24"/>
          <w:u w:val="single"/>
          <w:lang w:val="nl-NL"/>
        </w:rPr>
      </w:pPr>
      <w:r w:rsidRPr="008E780F">
        <w:rPr>
          <w:rFonts w:ascii="Arial" w:hAnsi="Arial" w:cs="Arial"/>
          <w:sz w:val="24"/>
          <w:szCs w:val="24"/>
          <w:lang w:val="nl-NL"/>
        </w:rPr>
        <w:t>[</w:t>
      </w:r>
      <w:r>
        <w:rPr>
          <w:rFonts w:ascii="Arial" w:hAnsi="Arial" w:cs="Arial"/>
          <w:sz w:val="24"/>
          <w:szCs w:val="24"/>
          <w:lang w:val="nl-NL"/>
        </w:rPr>
        <w:t>2</w:t>
      </w:r>
      <w:r w:rsidRPr="008E780F">
        <w:rPr>
          <w:rFonts w:ascii="Arial" w:hAnsi="Arial" w:cs="Arial"/>
          <w:sz w:val="24"/>
          <w:szCs w:val="24"/>
          <w:lang w:val="nl-NL"/>
        </w:rPr>
        <w:t xml:space="preserve">pt] </w:t>
      </w:r>
      <w:r w:rsidRPr="008E780F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>
        <w:rPr>
          <w:rFonts w:ascii="Arial" w:hAnsi="Arial" w:cs="Arial"/>
          <w:sz w:val="24"/>
          <w:szCs w:val="24"/>
          <w:u w:val="single"/>
          <w:lang w:val="nl-NL"/>
        </w:rPr>
        <w:t>3:</w:t>
      </w:r>
    </w:p>
    <w:p w14:paraId="7FA68AA1" w14:textId="11CB597E" w:rsidR="001A2876" w:rsidRPr="008C500B" w:rsidRDefault="00E619C5" w:rsidP="001A2876">
      <w:pPr>
        <w:rPr>
          <w:rFonts w:ascii="Arial" w:hAnsi="Arial" w:cs="Arial"/>
          <w:sz w:val="24"/>
          <w:lang w:val="nl-NL"/>
        </w:rPr>
      </w:pPr>
      <w:r w:rsidRPr="008C500B">
        <w:rPr>
          <w:rFonts w:ascii="Arial" w:hAnsi="Arial" w:cs="Arial"/>
          <w:sz w:val="24"/>
          <w:lang w:val="nl-NL"/>
        </w:rPr>
        <w:t xml:space="preserve">De volgende vraag gaat over de code hieronder. </w:t>
      </w:r>
      <w:r w:rsidR="001A2876" w:rsidRPr="008C500B">
        <w:rPr>
          <w:rFonts w:ascii="Arial" w:hAnsi="Arial" w:cs="Arial"/>
          <w:sz w:val="24"/>
          <w:lang w:val="nl-NL"/>
        </w:rPr>
        <w:t xml:space="preserve">Je mag </w:t>
      </w:r>
      <w:proofErr w:type="gramStart"/>
      <w:r w:rsidR="001A2876" w:rsidRPr="008C500B">
        <w:rPr>
          <w:rFonts w:ascii="Arial" w:hAnsi="Arial" w:cs="Arial"/>
          <w:sz w:val="24"/>
          <w:lang w:val="nl-NL"/>
        </w:rPr>
        <w:t>er vanuit</w:t>
      </w:r>
      <w:proofErr w:type="gramEnd"/>
      <w:r w:rsidR="001A2876" w:rsidRPr="008C500B">
        <w:rPr>
          <w:rFonts w:ascii="Arial" w:hAnsi="Arial" w:cs="Arial"/>
          <w:sz w:val="24"/>
          <w:lang w:val="nl-NL"/>
        </w:rPr>
        <w:t xml:space="preserve"> gaan dat </w:t>
      </w:r>
      <w:r w:rsidR="008C500B" w:rsidRPr="008C500B">
        <w:rPr>
          <w:rFonts w:ascii="Consolas" w:hAnsi="Consolas" w:cs="Arial"/>
          <w:sz w:val="24"/>
          <w:lang w:val="nl-NL"/>
        </w:rPr>
        <w:t>getallen</w:t>
      </w:r>
      <w:r w:rsidR="001A2876" w:rsidRPr="008C500B">
        <w:rPr>
          <w:rFonts w:ascii="Arial" w:hAnsi="Arial" w:cs="Arial"/>
          <w:sz w:val="24"/>
          <w:lang w:val="nl-NL"/>
        </w:rPr>
        <w:t xml:space="preserve"> een lijst</w:t>
      </w:r>
      <w:r w:rsidR="00AE3FC8">
        <w:rPr>
          <w:rFonts w:ascii="Arial" w:hAnsi="Arial" w:cs="Arial"/>
          <w:sz w:val="24"/>
          <w:lang w:val="nl-NL"/>
        </w:rPr>
        <w:t xml:space="preserve"> met gehele</w:t>
      </w:r>
      <w:r w:rsidR="001A2876" w:rsidRPr="008C500B">
        <w:rPr>
          <w:rFonts w:ascii="Arial" w:hAnsi="Arial" w:cs="Arial"/>
          <w:sz w:val="24"/>
          <w:lang w:val="nl-NL"/>
        </w:rPr>
        <w:t xml:space="preserve"> getallen is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A2876" w14:paraId="0BB6C323" w14:textId="77777777" w:rsidTr="001A2876">
        <w:tc>
          <w:tcPr>
            <w:tcW w:w="9350" w:type="dxa"/>
          </w:tcPr>
          <w:p w14:paraId="47277EAB" w14:textId="77777777" w:rsidR="008C500B" w:rsidRPr="008C500B" w:rsidRDefault="008C500B" w:rsidP="008C500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</w:pPr>
            <w:r w:rsidRPr="008C500B">
              <w:rPr>
                <w:rFonts w:ascii="Consolas" w:eastAsia="Times New Roman" w:hAnsi="Consolas" w:cs="Times New Roman"/>
                <w:color w:val="0000FF"/>
                <w:sz w:val="24"/>
                <w:szCs w:val="21"/>
                <w:lang w:val="nl-NL" w:eastAsia="nl-NL"/>
              </w:rPr>
              <w:t>def</w:t>
            </w: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functie1(getallen):</w:t>
            </w:r>
          </w:p>
          <w:p w14:paraId="513348BA" w14:textId="77777777" w:rsidR="008C500B" w:rsidRPr="008C500B" w:rsidRDefault="008C500B" w:rsidP="008C500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</w:pP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 antwoord = [ ]</w:t>
            </w:r>
          </w:p>
          <w:p w14:paraId="3779E2E9" w14:textId="77777777" w:rsidR="008C500B" w:rsidRPr="008C500B" w:rsidRDefault="008C500B" w:rsidP="008C500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</w:pP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 </w:t>
            </w:r>
            <w:r w:rsidRPr="008C500B">
              <w:rPr>
                <w:rFonts w:ascii="Consolas" w:eastAsia="Times New Roman" w:hAnsi="Consolas" w:cs="Times New Roman"/>
                <w:color w:val="0000FF"/>
                <w:sz w:val="24"/>
                <w:szCs w:val="21"/>
                <w:lang w:val="nl-NL" w:eastAsia="nl-NL"/>
              </w:rPr>
              <w:t>for</w:t>
            </w: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getal </w:t>
            </w:r>
            <w:r w:rsidRPr="008C500B">
              <w:rPr>
                <w:rFonts w:ascii="Consolas" w:eastAsia="Times New Roman" w:hAnsi="Consolas" w:cs="Times New Roman"/>
                <w:color w:val="0000FF"/>
                <w:sz w:val="24"/>
                <w:szCs w:val="21"/>
                <w:lang w:val="nl-NL" w:eastAsia="nl-NL"/>
              </w:rPr>
              <w:t>in</w:t>
            </w: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getallen:</w:t>
            </w:r>
          </w:p>
          <w:p w14:paraId="5A02C83B" w14:textId="77777777" w:rsidR="008C500B" w:rsidRPr="008C500B" w:rsidRDefault="008C500B" w:rsidP="008C500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</w:pP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   </w:t>
            </w:r>
            <w:r w:rsidRPr="008C500B">
              <w:rPr>
                <w:rFonts w:ascii="Consolas" w:eastAsia="Times New Roman" w:hAnsi="Consolas" w:cs="Times New Roman"/>
                <w:color w:val="0000FF"/>
                <w:sz w:val="24"/>
                <w:szCs w:val="21"/>
                <w:lang w:val="nl-NL" w:eastAsia="nl-NL"/>
              </w:rPr>
              <w:t>if</w:t>
            </w: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getal &gt;= </w:t>
            </w:r>
            <w:r w:rsidRPr="008C500B">
              <w:rPr>
                <w:rFonts w:ascii="Consolas" w:eastAsia="Times New Roman" w:hAnsi="Consolas" w:cs="Times New Roman"/>
                <w:color w:val="09885A"/>
                <w:sz w:val="24"/>
                <w:szCs w:val="21"/>
                <w:lang w:val="nl-NL" w:eastAsia="nl-NL"/>
              </w:rPr>
              <w:t>0</w:t>
            </w: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>:</w:t>
            </w:r>
          </w:p>
          <w:p w14:paraId="37C85321" w14:textId="77777777" w:rsidR="008C500B" w:rsidRPr="008C500B" w:rsidRDefault="008C500B" w:rsidP="008C500B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</w:pP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     antwoord = antwoord + [getal]</w:t>
            </w:r>
          </w:p>
          <w:p w14:paraId="08504D6B" w14:textId="030B5E98" w:rsidR="001A2876" w:rsidRDefault="008C500B" w:rsidP="008C500B">
            <w:pPr>
              <w:shd w:val="clear" w:color="auto" w:fill="FFFFFE"/>
              <w:spacing w:line="285" w:lineRule="atLeast"/>
              <w:rPr>
                <w:lang w:val="nl-NL"/>
              </w:rPr>
            </w:pP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 </w:t>
            </w:r>
            <w:r w:rsidRPr="008C500B">
              <w:rPr>
                <w:rFonts w:ascii="Consolas" w:eastAsia="Times New Roman" w:hAnsi="Consolas" w:cs="Times New Roman"/>
                <w:color w:val="0000FF"/>
                <w:sz w:val="24"/>
                <w:szCs w:val="21"/>
                <w:lang w:val="nl-NL" w:eastAsia="nl-NL"/>
              </w:rPr>
              <w:t>return</w:t>
            </w:r>
            <w:r w:rsidRPr="008C500B">
              <w:rPr>
                <w:rFonts w:ascii="Consolas" w:eastAsia="Times New Roman" w:hAnsi="Consolas" w:cs="Times New Roman"/>
                <w:color w:val="000000"/>
                <w:sz w:val="24"/>
                <w:szCs w:val="21"/>
                <w:lang w:val="nl-NL" w:eastAsia="nl-NL"/>
              </w:rPr>
              <w:t xml:space="preserve"> antwoord</w:t>
            </w:r>
          </w:p>
        </w:tc>
      </w:tr>
    </w:tbl>
    <w:p w14:paraId="03C6BD69" w14:textId="4C5B6DB7" w:rsidR="00E619C5" w:rsidRDefault="00E619C5" w:rsidP="00196689"/>
    <w:p w14:paraId="0F3BA0A8" w14:textId="4959F490" w:rsidR="002171CA" w:rsidRPr="002171CA" w:rsidRDefault="004A0D7C" w:rsidP="00196689">
      <w:pPr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</w:pPr>
      <w:r w:rsidRPr="002171CA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Vat </w:t>
      </w:r>
      <w:r w:rsidR="002171CA" w:rsidRPr="002171CA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kort samen wat </w:t>
      </w:r>
      <w:r w:rsidR="00BC5111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het doel van </w:t>
      </w:r>
      <w:r w:rsidR="002171CA" w:rsidRPr="002171CA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‘</w:t>
      </w:r>
      <w:r w:rsidR="002171CA" w:rsidRPr="008C500B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functie1’</w:t>
      </w:r>
      <w:r w:rsidR="002171CA" w:rsidRPr="002171CA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 </w:t>
      </w:r>
      <w:r w:rsidR="00BC5111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is</w:t>
      </w:r>
      <w:r w:rsidR="002171CA" w:rsidRPr="002171CA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. Let op: Er wordt gevraagd om een samenvatting, dus niet een uitleg van elke regel.</w:t>
      </w:r>
    </w:p>
    <w:p w14:paraId="605E1F3E" w14:textId="4572E4CB" w:rsidR="00E619C5" w:rsidRDefault="00E619C5" w:rsidP="001A2876">
      <w:pPr>
        <w:rPr>
          <w:lang w:val="nl-NL"/>
        </w:rPr>
      </w:pPr>
    </w:p>
    <w:p w14:paraId="7D5C4709" w14:textId="7EB8B567" w:rsidR="008C500B" w:rsidRPr="00397332" w:rsidRDefault="00C96EAF" w:rsidP="001A2876">
      <w:pPr>
        <w:rPr>
          <w:color w:val="4472C4" w:themeColor="accent1"/>
          <w:lang w:val="nl-NL"/>
        </w:rPr>
      </w:pPr>
      <w:r>
        <w:rPr>
          <w:color w:val="4472C4" w:themeColor="accent1"/>
          <w:highlight w:val="yellow"/>
          <w:lang w:val="nl-NL"/>
        </w:rPr>
        <w:t xml:space="preserve">[2pt] </w:t>
      </w:r>
      <w:r w:rsidR="008C500B" w:rsidRPr="006623DA">
        <w:rPr>
          <w:color w:val="4472C4" w:themeColor="accent1"/>
          <w:highlight w:val="yellow"/>
          <w:lang w:val="nl-NL"/>
        </w:rPr>
        <w:t>ANTWOORD</w:t>
      </w:r>
      <w:r w:rsidR="006623DA" w:rsidRPr="006623DA">
        <w:rPr>
          <w:color w:val="4472C4" w:themeColor="accent1"/>
          <w:highlight w:val="yellow"/>
          <w:lang w:val="nl-NL"/>
        </w:rPr>
        <w:t xml:space="preserve"> Opgave 3</w:t>
      </w:r>
      <w:r w:rsidR="008C500B" w:rsidRPr="006623DA">
        <w:rPr>
          <w:color w:val="4472C4" w:themeColor="accent1"/>
          <w:highlight w:val="yellow"/>
          <w:lang w:val="nl-NL"/>
        </w:rPr>
        <w:t>:</w:t>
      </w:r>
      <w:r w:rsidR="008C500B" w:rsidRPr="00397332">
        <w:rPr>
          <w:color w:val="4472C4" w:themeColor="accent1"/>
          <w:lang w:val="nl-NL"/>
        </w:rPr>
        <w:t xml:space="preserve"> </w:t>
      </w:r>
    </w:p>
    <w:p w14:paraId="6AA66F8E" w14:textId="2C573909" w:rsidR="008C500B" w:rsidRPr="00C96EAF" w:rsidRDefault="008C500B" w:rsidP="001A2876">
      <w:pPr>
        <w:rPr>
          <w:rFonts w:ascii="Arial" w:hAnsi="Arial" w:cs="Arial"/>
          <w:color w:val="000000" w:themeColor="text1"/>
          <w:highlight w:val="yellow"/>
          <w:lang w:val="nl-NL"/>
        </w:rPr>
      </w:pPr>
      <w:r w:rsidRPr="00C96EAF">
        <w:rPr>
          <w:rFonts w:ascii="Arial" w:hAnsi="Arial" w:cs="Arial"/>
          <w:color w:val="000000" w:themeColor="text1"/>
          <w:highlight w:val="yellow"/>
          <w:lang w:val="nl-NL"/>
        </w:rPr>
        <w:t xml:space="preserve">levert een lijst op met alleen de </w:t>
      </w:r>
      <w:r w:rsidR="007E5086" w:rsidRPr="00C96EAF">
        <w:rPr>
          <w:rFonts w:ascii="Arial" w:hAnsi="Arial" w:cs="Arial"/>
          <w:color w:val="000000" w:themeColor="text1"/>
          <w:highlight w:val="yellow"/>
          <w:lang w:val="nl-NL"/>
        </w:rPr>
        <w:t>getallen groter of gelijk aan 0</w:t>
      </w:r>
    </w:p>
    <w:p w14:paraId="6B5A61EE" w14:textId="6B54C7AF" w:rsidR="00DD1175" w:rsidRPr="00C96EAF" w:rsidRDefault="00174CE2" w:rsidP="00DD1175">
      <w:pPr>
        <w:rPr>
          <w:rFonts w:ascii="Arial" w:hAnsi="Arial" w:cs="Arial"/>
          <w:color w:val="000000" w:themeColor="text1"/>
          <w:highlight w:val="yellow"/>
          <w:lang w:val="nl-NL"/>
        </w:rPr>
      </w:pPr>
      <w:r w:rsidRPr="00C96EAF">
        <w:rPr>
          <w:rFonts w:ascii="Arial" w:hAnsi="Arial" w:cs="Arial"/>
          <w:color w:val="000000" w:themeColor="text1"/>
          <w:highlight w:val="yellow"/>
          <w:lang w:val="nl-NL"/>
        </w:rPr>
        <w:t xml:space="preserve">Omdat het </w:t>
      </w:r>
      <w:r w:rsidR="006623DA" w:rsidRPr="00C96EAF">
        <w:rPr>
          <w:rFonts w:ascii="Arial" w:hAnsi="Arial" w:cs="Arial"/>
          <w:color w:val="000000" w:themeColor="text1"/>
          <w:highlight w:val="yellow"/>
          <w:lang w:val="nl-NL"/>
        </w:rPr>
        <w:t>qu</w:t>
      </w:r>
      <w:r w:rsidRPr="00C96EAF">
        <w:rPr>
          <w:rFonts w:ascii="Arial" w:hAnsi="Arial" w:cs="Arial"/>
          <w:color w:val="000000" w:themeColor="text1"/>
          <w:highlight w:val="yellow"/>
          <w:lang w:val="nl-NL"/>
        </w:rPr>
        <w:t>a syntax veel op som van getallen lijkt (als je [ ] over het hoofd ziet) wordt maar minimale aftrek hiervoor gegeven.</w:t>
      </w:r>
      <w:r w:rsidR="007E5086" w:rsidRPr="00C96EAF">
        <w:rPr>
          <w:rFonts w:ascii="Arial" w:hAnsi="Arial" w:cs="Arial"/>
          <w:color w:val="000000" w:themeColor="text1"/>
          <w:highlight w:val="yellow"/>
          <w:lang w:val="nl-NL"/>
        </w:rPr>
        <w:t>: -1pt</w:t>
      </w:r>
    </w:p>
    <w:p w14:paraId="79C51BC5" w14:textId="6C0B6186" w:rsidR="00174CE2" w:rsidRPr="00C96EAF" w:rsidRDefault="006623DA" w:rsidP="00DD1175">
      <w:pPr>
        <w:rPr>
          <w:rFonts w:ascii="Arial" w:hAnsi="Arial" w:cs="Arial"/>
          <w:color w:val="000000" w:themeColor="text1"/>
          <w:highlight w:val="yellow"/>
          <w:lang w:val="nl-NL"/>
        </w:rPr>
      </w:pPr>
      <w:r w:rsidRPr="00C96EAF">
        <w:rPr>
          <w:rFonts w:ascii="Arial" w:hAnsi="Arial" w:cs="Arial"/>
          <w:color w:val="000000" w:themeColor="text1"/>
          <w:highlight w:val="yellow"/>
          <w:lang w:val="nl-NL"/>
        </w:rPr>
        <w:t xml:space="preserve">Als </w:t>
      </w:r>
      <w:r w:rsidR="007E5086" w:rsidRPr="00C96EAF">
        <w:rPr>
          <w:rFonts w:ascii="Arial" w:hAnsi="Arial" w:cs="Arial"/>
          <w:color w:val="000000" w:themeColor="text1"/>
          <w:highlight w:val="yellow"/>
          <w:lang w:val="nl-NL"/>
        </w:rPr>
        <w:t>‘</w:t>
      </w:r>
      <w:r w:rsidR="00174CE2" w:rsidRPr="00C96EAF">
        <w:rPr>
          <w:rFonts w:ascii="Arial" w:hAnsi="Arial" w:cs="Arial"/>
          <w:color w:val="000000" w:themeColor="text1"/>
          <w:highlight w:val="yellow"/>
          <w:lang w:val="nl-NL"/>
        </w:rPr>
        <w:t>positieve</w:t>
      </w:r>
      <w:r w:rsidR="007E5086" w:rsidRPr="00C96EAF">
        <w:rPr>
          <w:rFonts w:ascii="Arial" w:hAnsi="Arial" w:cs="Arial"/>
          <w:color w:val="000000" w:themeColor="text1"/>
          <w:highlight w:val="yellow"/>
          <w:lang w:val="nl-NL"/>
        </w:rPr>
        <w:t xml:space="preserve"> getallen’ wordt geinterpreteerd als inclusief 0 (terwijl dat eigenlijk niet zo is): </w:t>
      </w:r>
      <w:r w:rsidRPr="00C96EAF">
        <w:rPr>
          <w:rFonts w:ascii="Arial" w:hAnsi="Arial" w:cs="Arial"/>
          <w:color w:val="000000" w:themeColor="text1"/>
          <w:highlight w:val="yellow"/>
          <w:lang w:val="nl-NL"/>
        </w:rPr>
        <w:t>geen punten aftrek</w:t>
      </w:r>
    </w:p>
    <w:p w14:paraId="3311792E" w14:textId="0DCD754C" w:rsidR="007E5086" w:rsidRPr="00C96EAF" w:rsidRDefault="007E5086" w:rsidP="00DD1175">
      <w:pPr>
        <w:rPr>
          <w:rFonts w:ascii="Arial" w:hAnsi="Arial" w:cs="Arial"/>
          <w:color w:val="000000" w:themeColor="text1"/>
          <w:lang w:val="nl-NL"/>
        </w:rPr>
      </w:pPr>
      <w:r w:rsidRPr="00C96EAF">
        <w:rPr>
          <w:rFonts w:ascii="Arial" w:hAnsi="Arial" w:cs="Arial"/>
          <w:color w:val="000000" w:themeColor="text1"/>
          <w:highlight w:val="yellow"/>
          <w:lang w:val="nl-NL"/>
        </w:rPr>
        <w:t>Bij het expliciet vermelden ‘getallen groter dan 0’: -1 punt</w:t>
      </w:r>
    </w:p>
    <w:p w14:paraId="300C5793" w14:textId="783D1D40" w:rsidR="00EE5A8F" w:rsidRDefault="00EE5A8F" w:rsidP="00EE5A8F">
      <w:pPr>
        <w:rPr>
          <w:rFonts w:ascii="Arial" w:hAnsi="Arial" w:cs="Arial"/>
          <w:sz w:val="24"/>
          <w:szCs w:val="24"/>
          <w:u w:val="single"/>
          <w:lang w:val="nl-NL"/>
        </w:rPr>
      </w:pPr>
      <w:r w:rsidRPr="008E780F">
        <w:rPr>
          <w:rFonts w:ascii="Arial" w:hAnsi="Arial" w:cs="Arial"/>
          <w:sz w:val="24"/>
          <w:szCs w:val="24"/>
          <w:lang w:val="nl-NL"/>
        </w:rPr>
        <w:t>[</w:t>
      </w:r>
      <w:r w:rsidR="00C96EAF">
        <w:rPr>
          <w:rFonts w:ascii="Arial" w:hAnsi="Arial" w:cs="Arial"/>
          <w:sz w:val="24"/>
          <w:szCs w:val="24"/>
          <w:lang w:val="nl-NL"/>
        </w:rPr>
        <w:t>4</w:t>
      </w:r>
      <w:r w:rsidRPr="008E780F">
        <w:rPr>
          <w:rFonts w:ascii="Arial" w:hAnsi="Arial" w:cs="Arial"/>
          <w:sz w:val="24"/>
          <w:szCs w:val="24"/>
          <w:lang w:val="nl-NL"/>
        </w:rPr>
        <w:t xml:space="preserve">pt] </w:t>
      </w:r>
      <w:r w:rsidRPr="008E780F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 w:rsidR="002633D3">
        <w:rPr>
          <w:rFonts w:ascii="Arial" w:hAnsi="Arial" w:cs="Arial"/>
          <w:sz w:val="24"/>
          <w:szCs w:val="24"/>
          <w:u w:val="single"/>
          <w:lang w:val="nl-NL"/>
        </w:rPr>
        <w:t>4</w:t>
      </w:r>
      <w:r>
        <w:rPr>
          <w:rFonts w:ascii="Arial" w:hAnsi="Arial" w:cs="Arial"/>
          <w:sz w:val="24"/>
          <w:szCs w:val="24"/>
          <w:u w:val="single"/>
          <w:lang w:val="nl-NL"/>
        </w:rPr>
        <w:t>:</w:t>
      </w:r>
    </w:p>
    <w:p w14:paraId="72DAE1C6" w14:textId="77777777" w:rsidR="00DD1175" w:rsidRPr="008C500B" w:rsidRDefault="00DD1175" w:rsidP="00DD1175">
      <w:pPr>
        <w:rPr>
          <w:rFonts w:ascii="Arial" w:hAnsi="Arial" w:cs="Arial"/>
          <w:sz w:val="24"/>
          <w:lang w:val="nl-NL"/>
        </w:rPr>
      </w:pPr>
      <w:r w:rsidRPr="008C500B">
        <w:rPr>
          <w:rFonts w:ascii="Arial" w:hAnsi="Arial" w:cs="Arial"/>
          <w:sz w:val="24"/>
          <w:lang w:val="nl-NL"/>
        </w:rPr>
        <w:t xml:space="preserve">De volgende vraag gaat over de code hieronder. Je mag </w:t>
      </w:r>
      <w:proofErr w:type="gramStart"/>
      <w:r w:rsidRPr="008C500B">
        <w:rPr>
          <w:rFonts w:ascii="Arial" w:hAnsi="Arial" w:cs="Arial"/>
          <w:sz w:val="24"/>
          <w:lang w:val="nl-NL"/>
        </w:rPr>
        <w:t>er vanuit</w:t>
      </w:r>
      <w:proofErr w:type="gramEnd"/>
      <w:r w:rsidRPr="008C500B">
        <w:rPr>
          <w:rFonts w:ascii="Arial" w:hAnsi="Arial" w:cs="Arial"/>
          <w:sz w:val="24"/>
          <w:lang w:val="nl-NL"/>
        </w:rPr>
        <w:t xml:space="preserve"> gaan dat </w:t>
      </w:r>
      <w:r w:rsidRPr="008C500B">
        <w:rPr>
          <w:rFonts w:ascii="Consolas" w:hAnsi="Consolas" w:cs="Arial"/>
          <w:sz w:val="24"/>
          <w:lang w:val="nl-NL"/>
        </w:rPr>
        <w:t>getallen</w:t>
      </w:r>
      <w:r w:rsidRPr="008C500B">
        <w:rPr>
          <w:rFonts w:ascii="Arial" w:hAnsi="Arial" w:cs="Arial"/>
          <w:sz w:val="24"/>
          <w:lang w:val="nl-NL"/>
        </w:rPr>
        <w:t xml:space="preserve"> een lijstje getallen is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1175" w14:paraId="42F22D63" w14:textId="77777777" w:rsidTr="00DD1175">
        <w:tc>
          <w:tcPr>
            <w:tcW w:w="9350" w:type="dxa"/>
          </w:tcPr>
          <w:p w14:paraId="130DAD3D" w14:textId="1A809240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nl-NL" w:eastAsia="nl-NL"/>
              </w:rPr>
              <w:t>def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func</w:t>
            </w:r>
            <w:r w:rsidR="009414F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tie2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():</w:t>
            </w:r>
          </w:p>
          <w:p w14:paraId="0EBBB92E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 a = </w:t>
            </w:r>
            <w:proofErr w:type="gramStart"/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getallen[</w:t>
            </w:r>
            <w:proofErr w:type="gramEnd"/>
            <w:r w:rsidRPr="00DD1175">
              <w:rPr>
                <w:rFonts w:ascii="Consolas" w:eastAsia="Times New Roman" w:hAnsi="Consolas" w:cs="Times New Roman"/>
                <w:color w:val="09885A"/>
                <w:sz w:val="21"/>
                <w:szCs w:val="21"/>
                <w:lang w:val="nl-NL" w:eastAsia="nl-NL"/>
              </w:rPr>
              <w:t>0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]</w:t>
            </w:r>
          </w:p>
          <w:p w14:paraId="52BBE025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 </w:t>
            </w: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nl-NL" w:eastAsia="nl-NL"/>
              </w:rPr>
              <w:t>for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waarde </w:t>
            </w: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nl-NL" w:eastAsia="nl-NL"/>
              </w:rPr>
              <w:t>in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getallen:</w:t>
            </w:r>
          </w:p>
          <w:p w14:paraId="0C92BB65" w14:textId="77777777" w:rsidR="00DD1175" w:rsidRPr="00764688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lastRenderedPageBreak/>
              <w:t xml:space="preserve">    </w:t>
            </w:r>
            <w:r w:rsidRPr="00764688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if</w:t>
            </w:r>
            <w:r w:rsidRPr="0076468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waarde &gt; a:</w:t>
            </w:r>
          </w:p>
          <w:p w14:paraId="742BBDE5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76468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     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a = waarde</w:t>
            </w:r>
          </w:p>
          <w:p w14:paraId="4D2100D6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 </w:t>
            </w: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return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a  </w:t>
            </w:r>
          </w:p>
          <w:p w14:paraId="0629FB52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  <w:p w14:paraId="139B29A5" w14:textId="09543AFD" w:rsidR="00DD1175" w:rsidRPr="00764688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764688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nl-NL" w:eastAsia="nl-NL"/>
              </w:rPr>
              <w:t>def</w:t>
            </w:r>
            <w:r w:rsidRPr="0076468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func</w:t>
            </w:r>
            <w:r w:rsidR="009414FE" w:rsidRPr="0076468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tie3</w:t>
            </w:r>
            <w:r w:rsidRPr="0076468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(a):</w:t>
            </w:r>
          </w:p>
          <w:p w14:paraId="429962E7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76468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 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b = </w:t>
            </w:r>
            <w:r w:rsidRPr="00DD1175">
              <w:rPr>
                <w:rFonts w:ascii="Consolas" w:eastAsia="Times New Roman" w:hAnsi="Consolas" w:cs="Times New Roman"/>
                <w:color w:val="09885A"/>
                <w:sz w:val="21"/>
                <w:szCs w:val="21"/>
                <w:lang w:val="nl-NL" w:eastAsia="nl-NL"/>
              </w:rPr>
              <w:t>0</w:t>
            </w:r>
          </w:p>
          <w:p w14:paraId="11740818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 </w:t>
            </w: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nl-NL" w:eastAsia="nl-NL"/>
              </w:rPr>
              <w:t>for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waarde </w:t>
            </w: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nl-NL" w:eastAsia="nl-NL"/>
              </w:rPr>
              <w:t>in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getallen:</w:t>
            </w:r>
          </w:p>
          <w:p w14:paraId="2B6741D5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 xml:space="preserve">    </w:t>
            </w: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if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waarde == a:</w:t>
            </w:r>
          </w:p>
          <w:p w14:paraId="33555C4D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     b += </w:t>
            </w:r>
            <w:r w:rsidRPr="00DD1175">
              <w:rPr>
                <w:rFonts w:ascii="Consolas" w:eastAsia="Times New Roman" w:hAnsi="Consolas" w:cs="Times New Roman"/>
                <w:color w:val="09885A"/>
                <w:sz w:val="21"/>
                <w:szCs w:val="21"/>
                <w:lang w:eastAsia="nl-NL"/>
              </w:rPr>
              <w:t>1</w:t>
            </w:r>
          </w:p>
          <w:p w14:paraId="6CC2BA3B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 </w:t>
            </w: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return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b</w:t>
            </w:r>
          </w:p>
          <w:p w14:paraId="056F557C" w14:textId="77777777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  <w:p w14:paraId="1B2F26D4" w14:textId="4F075E98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c = func</w:t>
            </w:r>
            <w:r w:rsidR="009414F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tie2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()</w:t>
            </w:r>
          </w:p>
          <w:p w14:paraId="7AF15001" w14:textId="520A18C1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d = func</w:t>
            </w:r>
            <w:r w:rsidR="009414F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tie3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(c)</w:t>
            </w:r>
          </w:p>
          <w:p w14:paraId="3A46A344" w14:textId="297CCF52" w:rsidR="00DD1175" w:rsidRPr="00DD1175" w:rsidRDefault="00DD1175" w:rsidP="00DD1175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</w:pPr>
            <w:r w:rsidRPr="00DD1175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nl-NL" w:eastAsia="nl-NL"/>
              </w:rPr>
              <w:t>print</w:t>
            </w:r>
            <w:r w:rsidRPr="00DD117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nl-NL" w:eastAsia="nl-NL"/>
              </w:rPr>
              <w:t>(d)</w:t>
            </w:r>
          </w:p>
        </w:tc>
      </w:tr>
    </w:tbl>
    <w:p w14:paraId="0F49B744" w14:textId="1A086759" w:rsidR="00DD1175" w:rsidRDefault="00DD1175" w:rsidP="001A2876">
      <w:pPr>
        <w:rPr>
          <w:lang w:val="nl-NL"/>
        </w:rPr>
      </w:pPr>
    </w:p>
    <w:p w14:paraId="4FD05764" w14:textId="1C85DADA" w:rsidR="00DD1175" w:rsidRPr="0074376F" w:rsidRDefault="004F7FDD" w:rsidP="00DD1175">
      <w:pPr>
        <w:rPr>
          <w:rFonts w:ascii="Consolas" w:hAnsi="Consolas" w:cs="Arial"/>
          <w:sz w:val="24"/>
          <w:szCs w:val="24"/>
          <w:lang w:val="nl-NL"/>
        </w:rPr>
      </w:pPr>
      <w:r w:rsidRPr="007634FE">
        <w:rPr>
          <w:rFonts w:ascii="Arial" w:hAnsi="Arial" w:cs="Arial"/>
          <w:sz w:val="24"/>
          <w:szCs w:val="24"/>
          <w:lang w:val="nl-NL"/>
        </w:rPr>
        <w:t xml:space="preserve">a) Wat is de uitvoer van </w:t>
      </w:r>
      <w:r w:rsidR="0073701B" w:rsidRPr="007634FE">
        <w:rPr>
          <w:rFonts w:ascii="Arial" w:hAnsi="Arial" w:cs="Arial"/>
          <w:sz w:val="24"/>
          <w:szCs w:val="24"/>
          <w:lang w:val="nl-NL"/>
        </w:rPr>
        <w:t>‘</w:t>
      </w:r>
      <w:r w:rsidR="009414FE" w:rsidRPr="009414FE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func</w:t>
      </w:r>
      <w:r w:rsidR="009414FE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tie2</w:t>
      </w:r>
      <w:r w:rsidR="009414FE" w:rsidRPr="009414F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’</w:t>
      </w:r>
      <w:r w:rsidR="009414F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 </w:t>
      </w:r>
      <w:r w:rsidRPr="007634FE">
        <w:rPr>
          <w:rFonts w:ascii="Arial" w:hAnsi="Arial" w:cs="Arial"/>
          <w:sz w:val="24"/>
          <w:szCs w:val="24"/>
          <w:lang w:val="nl-NL"/>
        </w:rPr>
        <w:t xml:space="preserve">als </w:t>
      </w:r>
      <w:r w:rsidRPr="0074376F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getallen = [</w:t>
      </w:r>
      <w:r w:rsidRPr="0074376F">
        <w:rPr>
          <w:rFonts w:ascii="Consolas" w:eastAsia="Times New Roman" w:hAnsi="Consolas" w:cs="Arial"/>
          <w:color w:val="09885A"/>
          <w:sz w:val="24"/>
          <w:szCs w:val="24"/>
          <w:lang w:val="nl-NL" w:eastAsia="nl-NL"/>
        </w:rPr>
        <w:t>2</w:t>
      </w:r>
      <w:r w:rsidRPr="0074376F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,-</w:t>
      </w:r>
      <w:r w:rsidRPr="0074376F">
        <w:rPr>
          <w:rFonts w:ascii="Consolas" w:eastAsia="Times New Roman" w:hAnsi="Consolas" w:cs="Arial"/>
          <w:color w:val="09885A"/>
          <w:sz w:val="24"/>
          <w:szCs w:val="24"/>
          <w:lang w:val="nl-NL" w:eastAsia="nl-NL"/>
        </w:rPr>
        <w:t>4</w:t>
      </w:r>
      <w:r w:rsidRPr="0074376F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,</w:t>
      </w:r>
      <w:r w:rsidRPr="0074376F">
        <w:rPr>
          <w:rFonts w:ascii="Consolas" w:eastAsia="Times New Roman" w:hAnsi="Consolas" w:cs="Arial"/>
          <w:color w:val="09885A"/>
          <w:sz w:val="24"/>
          <w:szCs w:val="24"/>
          <w:lang w:val="nl-NL" w:eastAsia="nl-NL"/>
        </w:rPr>
        <w:t>7</w:t>
      </w:r>
      <w:r w:rsidRPr="0074376F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,</w:t>
      </w:r>
      <w:r w:rsidRPr="0074376F">
        <w:rPr>
          <w:rFonts w:ascii="Consolas" w:eastAsia="Times New Roman" w:hAnsi="Consolas" w:cs="Arial"/>
          <w:color w:val="09885A"/>
          <w:sz w:val="24"/>
          <w:szCs w:val="24"/>
          <w:lang w:val="nl-NL" w:eastAsia="nl-NL"/>
        </w:rPr>
        <w:t>4</w:t>
      </w:r>
      <w:r w:rsidRPr="0074376F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,</w:t>
      </w:r>
      <w:r w:rsidRPr="0074376F">
        <w:rPr>
          <w:rFonts w:ascii="Consolas" w:eastAsia="Times New Roman" w:hAnsi="Consolas" w:cs="Arial"/>
          <w:color w:val="09885A"/>
          <w:sz w:val="24"/>
          <w:szCs w:val="24"/>
          <w:lang w:val="nl-NL" w:eastAsia="nl-NL"/>
        </w:rPr>
        <w:t>7</w:t>
      </w:r>
      <w:r w:rsidRPr="0074376F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]</w:t>
      </w:r>
    </w:p>
    <w:p w14:paraId="1024D035" w14:textId="079C917B" w:rsidR="004F7FDD" w:rsidRDefault="004F7FDD" w:rsidP="00DD1175">
      <w:pPr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</w:pPr>
      <w:r w:rsidRPr="007634FE">
        <w:rPr>
          <w:rFonts w:ascii="Arial" w:hAnsi="Arial" w:cs="Arial"/>
          <w:sz w:val="24"/>
          <w:szCs w:val="24"/>
          <w:lang w:val="nl-NL"/>
        </w:rPr>
        <w:t xml:space="preserve">b) </w:t>
      </w:r>
      <w:r w:rsidR="007634FE" w:rsidRPr="007634FE">
        <w:rPr>
          <w:rFonts w:ascii="Arial" w:hAnsi="Arial" w:cs="Arial"/>
          <w:sz w:val="24"/>
          <w:szCs w:val="24"/>
          <w:lang w:val="nl-NL"/>
        </w:rPr>
        <w:t xml:space="preserve">Vat kort samen wat het doel van </w:t>
      </w:r>
      <w:r w:rsidR="0074376F" w:rsidRPr="007634FE">
        <w:rPr>
          <w:rFonts w:ascii="Arial" w:hAnsi="Arial" w:cs="Arial"/>
          <w:sz w:val="24"/>
          <w:szCs w:val="24"/>
          <w:lang w:val="nl-NL"/>
        </w:rPr>
        <w:t>het hele programma</w:t>
      </w:r>
      <w:r w:rsidR="007634FE" w:rsidRPr="007634FE">
        <w:rPr>
          <w:rFonts w:ascii="Arial" w:hAnsi="Arial" w:cs="Arial"/>
          <w:sz w:val="24"/>
          <w:szCs w:val="24"/>
          <w:lang w:val="nl-NL"/>
        </w:rPr>
        <w:t xml:space="preserve"> is.</w:t>
      </w:r>
      <w:r w:rsidR="00D56B5C" w:rsidRPr="00D56B5C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 </w:t>
      </w:r>
      <w:r w:rsidR="00D56B5C" w:rsidRPr="002171CA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Let op: Er wordt gevraagd om een samenvatting, dus niet een uitleg van elke regel.</w:t>
      </w:r>
    </w:p>
    <w:p w14:paraId="331A58EB" w14:textId="13736BBB" w:rsidR="00D56B5C" w:rsidRPr="007634FE" w:rsidRDefault="00D56B5C" w:rsidP="00DD1175">
      <w:pPr>
        <w:rPr>
          <w:rFonts w:ascii="Arial" w:hAnsi="Arial" w:cs="Arial"/>
          <w:sz w:val="24"/>
          <w:szCs w:val="24"/>
          <w:lang w:val="nl-NL"/>
        </w:rPr>
      </w:pPr>
      <w:r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Tips: </w:t>
      </w:r>
      <w:r w:rsidR="007C0E2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G</w:t>
      </w:r>
      <w:r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a na wat </w:t>
      </w:r>
      <w:r w:rsidR="007C0E2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het doel van </w:t>
      </w:r>
      <w:r w:rsidR="009414F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‘</w:t>
      </w:r>
      <w:r w:rsidR="007C0E2E" w:rsidRPr="009414FE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func</w:t>
      </w:r>
      <w:r w:rsidR="009414FE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tie2</w:t>
      </w:r>
      <w:r w:rsidR="009414FE" w:rsidRPr="009414F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’</w:t>
      </w:r>
      <w:r w:rsidR="007C0E2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 is. Ga na wat het doel van ‘</w:t>
      </w:r>
      <w:r w:rsidR="009414FE" w:rsidRPr="009414FE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func</w:t>
      </w:r>
      <w:r w:rsidR="009414FE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tie3</w:t>
      </w:r>
      <w:r w:rsidR="009414FE" w:rsidRPr="009414F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’</w:t>
      </w:r>
      <w:r w:rsidR="009414F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 </w:t>
      </w:r>
      <w:r w:rsidR="007C0E2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is. Wat </w:t>
      </w:r>
      <w:r w:rsidR="0031274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is hun doel samen als geheel</w:t>
      </w:r>
      <w:r w:rsidR="007C0E2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?</w:t>
      </w:r>
    </w:p>
    <w:p w14:paraId="11F6DCCF" w14:textId="4681AFB0" w:rsidR="004F7FDD" w:rsidRDefault="004F7FDD" w:rsidP="00DD1175">
      <w:pPr>
        <w:rPr>
          <w:lang w:val="nl-NL"/>
        </w:rPr>
      </w:pPr>
    </w:p>
    <w:p w14:paraId="783DDF81" w14:textId="7EFC6657" w:rsidR="004F7FDD" w:rsidRPr="00C96EAF" w:rsidRDefault="00C96EAF" w:rsidP="00DD1175">
      <w:pPr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</w:pP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[</w:t>
      </w: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4</w:t>
      </w: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pt] </w:t>
      </w:r>
      <w:r w:rsidR="004F7FDD"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>ANTWOORD</w:t>
      </w: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nl-NL"/>
        </w:rPr>
        <w:t xml:space="preserve"> Opgave 4:</w:t>
      </w:r>
    </w:p>
    <w:p w14:paraId="28C885B6" w14:textId="0B56A398" w:rsidR="0073701B" w:rsidRPr="00C96EAF" w:rsidRDefault="00C96EAF" w:rsidP="0073701B">
      <w:pPr>
        <w:pStyle w:val="Lijstalinea"/>
        <w:numPr>
          <w:ilvl w:val="0"/>
          <w:numId w:val="24"/>
        </w:numPr>
        <w:rPr>
          <w:rFonts w:ascii="Arial" w:hAnsi="Arial" w:cs="Arial"/>
          <w:color w:val="4472C4" w:themeColor="accent1"/>
          <w:sz w:val="24"/>
          <w:szCs w:val="24"/>
          <w:highlight w:val="yellow"/>
        </w:rPr>
      </w:pPr>
      <w:r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[1pt] </w:t>
      </w:r>
      <w:r w:rsidR="0073701B" w:rsidRPr="00C96EAF">
        <w:rPr>
          <w:rFonts w:ascii="Arial" w:hAnsi="Arial" w:cs="Arial"/>
          <w:color w:val="4472C4" w:themeColor="accent1"/>
          <w:sz w:val="24"/>
          <w:szCs w:val="24"/>
          <w:highlight w:val="yellow"/>
        </w:rPr>
        <w:t>7 (want fun1 bepaalt het maximum)</w:t>
      </w:r>
    </w:p>
    <w:p w14:paraId="33A051AD" w14:textId="10FF7A35" w:rsidR="0073701B" w:rsidRPr="00C96EAF" w:rsidRDefault="00C96EAF" w:rsidP="0073701B">
      <w:pPr>
        <w:pStyle w:val="Lijstalinea"/>
        <w:numPr>
          <w:ilvl w:val="0"/>
          <w:numId w:val="24"/>
        </w:numPr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</w:pP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 xml:space="preserve">[3pt] </w:t>
      </w: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>Het drukt af hoe vaak</w:t>
      </w: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 xml:space="preserve"> [1pt]</w:t>
      </w: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 xml:space="preserve"> de grootste getal</w:t>
      </w: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 xml:space="preserve"> [1pt]</w:t>
      </w: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 xml:space="preserve"> voorkomt in een niet-lege lijst</w:t>
      </w:r>
      <w:r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>[1pt]</w:t>
      </w: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  <w:lang w:val="en-US"/>
        </w:rPr>
        <w:t>.</w:t>
      </w:r>
    </w:p>
    <w:p w14:paraId="02984FEB" w14:textId="77777777" w:rsidR="002633D3" w:rsidRPr="00764688" w:rsidRDefault="002633D3" w:rsidP="008E780F">
      <w:pPr>
        <w:rPr>
          <w:rFonts w:ascii="Arial" w:hAnsi="Arial" w:cs="Arial"/>
          <w:sz w:val="24"/>
          <w:szCs w:val="24"/>
        </w:rPr>
      </w:pPr>
    </w:p>
    <w:p w14:paraId="7607F520" w14:textId="77777777" w:rsidR="00C96EAF" w:rsidRDefault="008E780F" w:rsidP="008E780F">
      <w:pPr>
        <w:rPr>
          <w:rFonts w:ascii="Arial" w:hAnsi="Arial" w:cs="Arial"/>
          <w:sz w:val="24"/>
          <w:szCs w:val="24"/>
          <w:lang w:val="nl-NL"/>
        </w:rPr>
      </w:pPr>
      <w:r w:rsidRPr="008E780F">
        <w:rPr>
          <w:rFonts w:ascii="Arial" w:hAnsi="Arial" w:cs="Arial"/>
          <w:sz w:val="24"/>
          <w:szCs w:val="24"/>
          <w:lang w:val="nl-NL"/>
        </w:rPr>
        <w:t>[</w:t>
      </w:r>
      <w:r w:rsidR="002633D3">
        <w:rPr>
          <w:rFonts w:ascii="Arial" w:hAnsi="Arial" w:cs="Arial"/>
          <w:sz w:val="24"/>
          <w:szCs w:val="24"/>
          <w:lang w:val="nl-NL"/>
        </w:rPr>
        <w:t>4</w:t>
      </w:r>
      <w:r w:rsidRPr="008E780F">
        <w:rPr>
          <w:rFonts w:ascii="Arial" w:hAnsi="Arial" w:cs="Arial"/>
          <w:sz w:val="24"/>
          <w:szCs w:val="24"/>
          <w:lang w:val="nl-NL"/>
        </w:rPr>
        <w:t xml:space="preserve">pt] </w:t>
      </w:r>
      <w:r w:rsidRPr="008E780F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 w:rsidR="00062D4E">
        <w:rPr>
          <w:rFonts w:ascii="Arial" w:hAnsi="Arial" w:cs="Arial"/>
          <w:sz w:val="24"/>
          <w:szCs w:val="24"/>
          <w:u w:val="single"/>
          <w:lang w:val="nl-NL"/>
        </w:rPr>
        <w:t>5</w:t>
      </w:r>
      <w:r w:rsidRPr="008E780F">
        <w:rPr>
          <w:rFonts w:ascii="Arial" w:hAnsi="Arial" w:cs="Arial"/>
          <w:sz w:val="24"/>
          <w:szCs w:val="24"/>
          <w:u w:val="single"/>
          <w:lang w:val="nl-NL"/>
        </w:rPr>
        <w:t>:</w:t>
      </w:r>
      <w:r w:rsidRPr="008E780F">
        <w:rPr>
          <w:rFonts w:ascii="Arial" w:hAnsi="Arial" w:cs="Arial"/>
          <w:sz w:val="24"/>
          <w:szCs w:val="24"/>
          <w:lang w:val="nl-NL"/>
        </w:rPr>
        <w:t xml:space="preserve"> </w:t>
      </w:r>
    </w:p>
    <w:p w14:paraId="58177116" w14:textId="5B981FC7" w:rsidR="008E780F" w:rsidRPr="008E780F" w:rsidRDefault="008E780F" w:rsidP="008E780F">
      <w:pPr>
        <w:rPr>
          <w:rFonts w:ascii="Consolas" w:eastAsia="Times New Roman" w:hAnsi="Consolas" w:cs="Courier New"/>
          <w:color w:val="000000"/>
          <w:sz w:val="24"/>
          <w:szCs w:val="18"/>
          <w:lang w:val="nl-NL"/>
        </w:rPr>
      </w:pPr>
      <w:r w:rsidRPr="008E780F">
        <w:rPr>
          <w:rFonts w:ascii="Arial" w:hAnsi="Arial" w:cs="Arial"/>
          <w:sz w:val="24"/>
          <w:lang w:val="nl-NL"/>
        </w:rPr>
        <w:t xml:space="preserve">Een atleet schrijft een programma om zijn gewicht (in kilo’s) bij te houden. Voor het onthouden wordt een lijst gebruikt, telkens wordt </w:t>
      </w:r>
      <w:proofErr w:type="gramStart"/>
      <w:r w:rsidRPr="008E780F">
        <w:rPr>
          <w:rFonts w:ascii="Arial" w:hAnsi="Arial" w:cs="Arial"/>
          <w:sz w:val="24"/>
          <w:lang w:val="nl-NL"/>
        </w:rPr>
        <w:t>de gewicht</w:t>
      </w:r>
      <w:proofErr w:type="gramEnd"/>
      <w:r w:rsidRPr="008E780F">
        <w:rPr>
          <w:rFonts w:ascii="Arial" w:hAnsi="Arial" w:cs="Arial"/>
          <w:sz w:val="24"/>
          <w:lang w:val="nl-NL"/>
        </w:rPr>
        <w:t xml:space="preserve"> achteraan de lijst toegevoegd. Hieronder zie je een stroomdiagram voor dat programma. Vertaal </w:t>
      </w:r>
      <w:r w:rsidR="0074376F" w:rsidRPr="008E780F">
        <w:rPr>
          <w:rFonts w:ascii="Arial" w:hAnsi="Arial" w:cs="Arial"/>
          <w:sz w:val="24"/>
          <w:lang w:val="nl-NL"/>
        </w:rPr>
        <w:t>het stroomdiagram</w:t>
      </w:r>
      <w:r w:rsidRPr="008E780F">
        <w:rPr>
          <w:rFonts w:ascii="Arial" w:hAnsi="Arial" w:cs="Arial"/>
          <w:sz w:val="24"/>
          <w:lang w:val="nl-NL"/>
        </w:rPr>
        <w:t xml:space="preserve"> naar Python code. Je kunt uitgaan van deze lijst met de gewichten van drie metingen: </w:t>
      </w:r>
      <w:r w:rsidRPr="008E780F">
        <w:rPr>
          <w:rFonts w:ascii="Consolas" w:eastAsia="Times New Roman" w:hAnsi="Consolas" w:cs="Courier New"/>
          <w:color w:val="000000"/>
          <w:sz w:val="24"/>
          <w:szCs w:val="18"/>
          <w:lang w:val="nl-NL"/>
        </w:rPr>
        <w:t>gewichtenLijst = [</w:t>
      </w:r>
      <w:r w:rsidRPr="008E780F">
        <w:rPr>
          <w:rFonts w:ascii="Consolas" w:eastAsia="Times New Roman" w:hAnsi="Consolas" w:cs="Courier New"/>
          <w:color w:val="0000FF"/>
          <w:sz w:val="24"/>
          <w:szCs w:val="18"/>
          <w:lang w:val="nl-NL"/>
        </w:rPr>
        <w:t>56.3</w:t>
      </w:r>
      <w:r w:rsidRPr="008E780F">
        <w:rPr>
          <w:rFonts w:ascii="Consolas" w:eastAsia="Times New Roman" w:hAnsi="Consolas" w:cs="Courier New"/>
          <w:color w:val="000000"/>
          <w:sz w:val="24"/>
          <w:szCs w:val="18"/>
          <w:lang w:val="nl-NL"/>
        </w:rPr>
        <w:t xml:space="preserve">, </w:t>
      </w:r>
      <w:r w:rsidRPr="008E780F">
        <w:rPr>
          <w:rFonts w:ascii="Consolas" w:eastAsia="Times New Roman" w:hAnsi="Consolas" w:cs="Courier New"/>
          <w:color w:val="0000FF"/>
          <w:sz w:val="24"/>
          <w:szCs w:val="18"/>
          <w:lang w:val="nl-NL"/>
        </w:rPr>
        <w:t>54.3</w:t>
      </w:r>
      <w:r w:rsidRPr="008E780F">
        <w:rPr>
          <w:rFonts w:ascii="Consolas" w:eastAsia="Times New Roman" w:hAnsi="Consolas" w:cs="Courier New"/>
          <w:color w:val="000000"/>
          <w:sz w:val="24"/>
          <w:szCs w:val="18"/>
          <w:lang w:val="nl-NL"/>
        </w:rPr>
        <w:t xml:space="preserve">, </w:t>
      </w:r>
      <w:r w:rsidRPr="008E780F">
        <w:rPr>
          <w:rFonts w:ascii="Consolas" w:eastAsia="Times New Roman" w:hAnsi="Consolas" w:cs="Courier New"/>
          <w:color w:val="0000FF"/>
          <w:sz w:val="24"/>
          <w:szCs w:val="18"/>
          <w:lang w:val="nl-NL"/>
        </w:rPr>
        <w:t>58.9</w:t>
      </w:r>
      <w:r w:rsidRPr="008E780F">
        <w:rPr>
          <w:rFonts w:ascii="Consolas" w:eastAsia="Times New Roman" w:hAnsi="Consolas" w:cs="Courier New"/>
          <w:color w:val="000000"/>
          <w:sz w:val="24"/>
          <w:szCs w:val="18"/>
          <w:lang w:val="nl-NL"/>
        </w:rPr>
        <w:t xml:space="preserve">]. </w:t>
      </w:r>
      <w:r w:rsidRPr="008E780F">
        <w:rPr>
          <w:rFonts w:ascii="Arial" w:hAnsi="Arial" w:cs="Arial"/>
          <w:sz w:val="24"/>
          <w:lang w:val="nl-NL"/>
        </w:rPr>
        <w:t>De laatste gemeten gewicht kun je dus uit het lijst opvragen.</w:t>
      </w:r>
    </w:p>
    <w:p w14:paraId="165A44F7" w14:textId="77777777" w:rsidR="008E780F" w:rsidRDefault="008E780F" w:rsidP="008E780F">
      <w:pPr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noProof/>
          <w:color w:val="000000"/>
          <w:sz w:val="18"/>
          <w:szCs w:val="18"/>
        </w:rPr>
        <w:lastRenderedPageBreak/>
        <w:drawing>
          <wp:inline distT="0" distB="0" distL="0" distR="0" wp14:anchorId="4805E9BB" wp14:editId="25E48231">
            <wp:extent cx="4772265" cy="2755849"/>
            <wp:effectExtent l="0" t="0" r="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285" cy="2762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1487C2" w14:textId="77777777" w:rsidR="008E780F" w:rsidRDefault="008E780F" w:rsidP="008E780F">
      <w:pPr>
        <w:rPr>
          <w:rFonts w:ascii="Arial" w:hAnsi="Arial" w:cs="Arial"/>
          <w:sz w:val="24"/>
        </w:rPr>
      </w:pPr>
    </w:p>
    <w:p w14:paraId="4EA8D0A7" w14:textId="127D9F9F" w:rsidR="008E780F" w:rsidRDefault="00C96EAF" w:rsidP="008E780F">
      <w:pPr>
        <w:rPr>
          <w:color w:val="4472C4" w:themeColor="accent1"/>
        </w:rPr>
      </w:pPr>
      <w:r>
        <w:rPr>
          <w:color w:val="4472C4" w:themeColor="accent1"/>
        </w:rPr>
        <w:t>[4pt] ANTWOORD Opgave 5:</w:t>
      </w:r>
    </w:p>
    <w:p w14:paraId="2B9718E4" w14:textId="77777777" w:rsidR="008E780F" w:rsidRPr="00C96EAF" w:rsidRDefault="008E780F" w:rsidP="008E78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</w:pP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gewichtenLijst = [</w:t>
      </w:r>
      <w:r w:rsidRPr="00C96EAF">
        <w:rPr>
          <w:rFonts w:ascii="Courier New" w:eastAsia="Times New Roman" w:hAnsi="Courier New" w:cs="Courier New"/>
          <w:color w:val="0000FF"/>
          <w:sz w:val="18"/>
          <w:szCs w:val="18"/>
          <w:highlight w:val="yellow"/>
          <w:lang w:val="nl-NL"/>
        </w:rPr>
        <w:t>56.3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 xml:space="preserve">, </w:t>
      </w:r>
      <w:r w:rsidRPr="00C96EAF">
        <w:rPr>
          <w:rFonts w:ascii="Courier New" w:eastAsia="Times New Roman" w:hAnsi="Courier New" w:cs="Courier New"/>
          <w:color w:val="0000FF"/>
          <w:sz w:val="18"/>
          <w:szCs w:val="18"/>
          <w:highlight w:val="yellow"/>
          <w:lang w:val="nl-NL"/>
        </w:rPr>
        <w:t>54.3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 xml:space="preserve">, </w:t>
      </w:r>
      <w:r w:rsidRPr="00C96EAF">
        <w:rPr>
          <w:rFonts w:ascii="Courier New" w:eastAsia="Times New Roman" w:hAnsi="Courier New" w:cs="Courier New"/>
          <w:color w:val="0000FF"/>
          <w:sz w:val="18"/>
          <w:szCs w:val="18"/>
          <w:highlight w:val="yellow"/>
          <w:lang w:val="nl-NL"/>
        </w:rPr>
        <w:t>58.9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]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  <w:t xml:space="preserve">nieuwGewicht = </w:t>
      </w:r>
      <w:r w:rsidRPr="00C96EAF">
        <w:rPr>
          <w:rFonts w:ascii="Courier New" w:eastAsia="Times New Roman" w:hAnsi="Courier New" w:cs="Courier New"/>
          <w:color w:val="000080"/>
          <w:sz w:val="18"/>
          <w:szCs w:val="18"/>
          <w:highlight w:val="yellow"/>
          <w:lang w:val="nl-NL"/>
        </w:rPr>
        <w:t xml:space="preserve">float 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(</w:t>
      </w:r>
      <w:r w:rsidRPr="00C96EAF">
        <w:rPr>
          <w:rFonts w:ascii="Courier New" w:eastAsia="Times New Roman" w:hAnsi="Courier New" w:cs="Courier New"/>
          <w:color w:val="000080"/>
          <w:sz w:val="18"/>
          <w:szCs w:val="18"/>
          <w:highlight w:val="yellow"/>
          <w:lang w:val="nl-NL"/>
        </w:rPr>
        <w:t xml:space="preserve">input 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(</w:t>
      </w:r>
      <w:r w:rsidRPr="00C96EAF">
        <w:rPr>
          <w:rFonts w:ascii="Courier New" w:eastAsia="Times New Roman" w:hAnsi="Courier New" w:cs="Courier New"/>
          <w:b/>
          <w:bCs/>
          <w:color w:val="008080"/>
          <w:sz w:val="18"/>
          <w:szCs w:val="18"/>
          <w:highlight w:val="yellow"/>
          <w:lang w:val="nl-NL"/>
        </w:rPr>
        <w:t>"Hoeveel weeg je?"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) )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</w:r>
      <w:r w:rsidRPr="00C96EAF">
        <w:rPr>
          <w:rFonts w:ascii="Courier New" w:eastAsia="Times New Roman" w:hAnsi="Courier New" w:cs="Courier New"/>
          <w:b/>
          <w:bCs/>
          <w:color w:val="000080"/>
          <w:sz w:val="18"/>
          <w:szCs w:val="18"/>
          <w:highlight w:val="yellow"/>
          <w:lang w:val="nl-NL"/>
        </w:rPr>
        <w:t xml:space="preserve">if 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 xml:space="preserve">nieuwGewicht &gt; gewichtenLijst[ </w:t>
      </w:r>
      <w:r w:rsidRPr="00C96EAF">
        <w:rPr>
          <w:rFonts w:ascii="Courier New" w:eastAsia="Times New Roman" w:hAnsi="Courier New" w:cs="Courier New"/>
          <w:color w:val="000080"/>
          <w:sz w:val="18"/>
          <w:szCs w:val="18"/>
          <w:highlight w:val="yellow"/>
          <w:lang w:val="nl-NL"/>
        </w:rPr>
        <w:t>len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(gewichtenLijst)-</w:t>
      </w:r>
      <w:r w:rsidRPr="00C96EAF">
        <w:rPr>
          <w:rFonts w:ascii="Courier New" w:eastAsia="Times New Roman" w:hAnsi="Courier New" w:cs="Courier New"/>
          <w:color w:val="0000FF"/>
          <w:sz w:val="18"/>
          <w:szCs w:val="18"/>
          <w:highlight w:val="yellow"/>
          <w:lang w:val="nl-NL"/>
        </w:rPr>
        <w:t xml:space="preserve">1 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]: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  <w:t xml:space="preserve">    </w:t>
      </w:r>
      <w:proofErr w:type="gramStart"/>
      <w:r w:rsidRPr="00C96EAF">
        <w:rPr>
          <w:rFonts w:ascii="Courier New" w:eastAsia="Times New Roman" w:hAnsi="Courier New" w:cs="Courier New"/>
          <w:color w:val="000080"/>
          <w:sz w:val="18"/>
          <w:szCs w:val="18"/>
          <w:highlight w:val="yellow"/>
          <w:lang w:val="nl-NL"/>
        </w:rPr>
        <w:t>print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(</w:t>
      </w:r>
      <w:proofErr w:type="gramEnd"/>
      <w:r w:rsidRPr="00C96EAF">
        <w:rPr>
          <w:rFonts w:ascii="Courier New" w:eastAsia="Times New Roman" w:hAnsi="Courier New" w:cs="Courier New"/>
          <w:b/>
          <w:bCs/>
          <w:color w:val="008080"/>
          <w:sz w:val="18"/>
          <w:szCs w:val="18"/>
          <w:highlight w:val="yellow"/>
          <w:lang w:val="nl-NL"/>
        </w:rPr>
        <w:t>"Je bent aangekomen"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)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  <w:t xml:space="preserve">    aangekomen = nieuwGewicht - gewichtenLijst[ </w:t>
      </w:r>
      <w:r w:rsidRPr="00C96EAF">
        <w:rPr>
          <w:rFonts w:ascii="Courier New" w:eastAsia="Times New Roman" w:hAnsi="Courier New" w:cs="Courier New"/>
          <w:color w:val="000080"/>
          <w:sz w:val="18"/>
          <w:szCs w:val="18"/>
          <w:highlight w:val="yellow"/>
          <w:lang w:val="nl-NL"/>
        </w:rPr>
        <w:t>len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(gewichtenLijst)-</w:t>
      </w:r>
      <w:r w:rsidRPr="00C96EAF">
        <w:rPr>
          <w:rFonts w:ascii="Courier New" w:eastAsia="Times New Roman" w:hAnsi="Courier New" w:cs="Courier New"/>
          <w:color w:val="0000FF"/>
          <w:sz w:val="18"/>
          <w:szCs w:val="18"/>
          <w:highlight w:val="yellow"/>
          <w:lang w:val="nl-NL"/>
        </w:rPr>
        <w:t xml:space="preserve">1 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]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  <w:t xml:space="preserve">    </w:t>
      </w:r>
      <w:r w:rsidRPr="00C96EAF">
        <w:rPr>
          <w:rFonts w:ascii="Courier New" w:eastAsia="Times New Roman" w:hAnsi="Courier New" w:cs="Courier New"/>
          <w:color w:val="000080"/>
          <w:sz w:val="18"/>
          <w:szCs w:val="18"/>
          <w:highlight w:val="yellow"/>
          <w:lang w:val="nl-NL"/>
        </w:rPr>
        <w:t>print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(aangekomen)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</w:r>
      <w:r w:rsidRPr="00C96EAF">
        <w:rPr>
          <w:rFonts w:ascii="Courier New" w:eastAsia="Times New Roman" w:hAnsi="Courier New" w:cs="Courier New"/>
          <w:b/>
          <w:bCs/>
          <w:color w:val="000080"/>
          <w:sz w:val="18"/>
          <w:szCs w:val="18"/>
          <w:highlight w:val="yellow"/>
          <w:lang w:val="nl-NL"/>
        </w:rPr>
        <w:t>else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: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br/>
        <w:t xml:space="preserve">    </w:t>
      </w:r>
      <w:r w:rsidRPr="00C96EAF">
        <w:rPr>
          <w:rFonts w:ascii="Courier New" w:eastAsia="Times New Roman" w:hAnsi="Courier New" w:cs="Courier New"/>
          <w:color w:val="000080"/>
          <w:sz w:val="18"/>
          <w:szCs w:val="18"/>
          <w:highlight w:val="yellow"/>
          <w:lang w:val="nl-NL"/>
        </w:rPr>
        <w:t>print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(</w:t>
      </w:r>
      <w:r w:rsidRPr="00C96EAF">
        <w:rPr>
          <w:rFonts w:ascii="Courier New" w:eastAsia="Times New Roman" w:hAnsi="Courier New" w:cs="Courier New"/>
          <w:b/>
          <w:bCs/>
          <w:color w:val="008080"/>
          <w:sz w:val="18"/>
          <w:szCs w:val="18"/>
          <w:highlight w:val="yellow"/>
          <w:lang w:val="nl-NL"/>
        </w:rPr>
        <w:t>"Je bent afgevallen"</w:t>
      </w:r>
      <w:r w:rsidRPr="00C96EAF"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  <w:t>)</w:t>
      </w:r>
    </w:p>
    <w:p w14:paraId="5EA2AF8E" w14:textId="77777777" w:rsidR="008E780F" w:rsidRPr="00C96EAF" w:rsidRDefault="008E780F" w:rsidP="008E78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000000"/>
          <w:sz w:val="18"/>
          <w:szCs w:val="9"/>
          <w:highlight w:val="yellow"/>
          <w:lang w:val="nl-NL"/>
        </w:rPr>
      </w:pPr>
    </w:p>
    <w:p w14:paraId="2235B46D" w14:textId="77777777" w:rsidR="008E780F" w:rsidRPr="00C96EAF" w:rsidRDefault="008E780F" w:rsidP="008E78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000000"/>
          <w:sz w:val="18"/>
          <w:szCs w:val="9"/>
          <w:highlight w:val="yellow"/>
          <w:lang w:val="nl-NL"/>
        </w:rPr>
      </w:pPr>
      <w:r w:rsidRPr="00C96EAF">
        <w:rPr>
          <w:rFonts w:ascii="Courier New" w:eastAsia="Times New Roman" w:hAnsi="Courier New" w:cs="Courier New"/>
          <w:color w:val="000000"/>
          <w:sz w:val="18"/>
          <w:szCs w:val="9"/>
          <w:highlight w:val="yellow"/>
          <w:lang w:val="nl-NL"/>
        </w:rPr>
        <w:t>gewichtenLijst += [nieuwGewicht]</w:t>
      </w:r>
      <w:r w:rsidRPr="00C96EAF">
        <w:rPr>
          <w:rFonts w:ascii="Courier New" w:eastAsia="Times New Roman" w:hAnsi="Courier New" w:cs="Courier New"/>
          <w:color w:val="000000"/>
          <w:sz w:val="18"/>
          <w:szCs w:val="9"/>
          <w:highlight w:val="yellow"/>
          <w:lang w:val="nl-NL"/>
        </w:rPr>
        <w:br/>
      </w:r>
      <w:r w:rsidRPr="00C96EAF">
        <w:rPr>
          <w:rFonts w:ascii="Courier New" w:eastAsia="Times New Roman" w:hAnsi="Courier New" w:cs="Courier New"/>
          <w:i/>
          <w:iCs/>
          <w:color w:val="808080"/>
          <w:sz w:val="18"/>
          <w:szCs w:val="9"/>
          <w:highlight w:val="yellow"/>
          <w:lang w:val="nl-NL"/>
        </w:rPr>
        <w:t># OF</w:t>
      </w:r>
      <w:r w:rsidRPr="00C96EAF">
        <w:rPr>
          <w:rFonts w:ascii="Courier New" w:eastAsia="Times New Roman" w:hAnsi="Courier New" w:cs="Courier New"/>
          <w:i/>
          <w:iCs/>
          <w:color w:val="808080"/>
          <w:sz w:val="18"/>
          <w:szCs w:val="9"/>
          <w:highlight w:val="yellow"/>
          <w:lang w:val="nl-NL"/>
        </w:rPr>
        <w:br/>
        <w:t>#gewichtenLijst.append(nieuwGewicht)</w:t>
      </w:r>
      <w:r w:rsidRPr="00C96EAF">
        <w:rPr>
          <w:rFonts w:ascii="Courier New" w:eastAsia="Times New Roman" w:hAnsi="Courier New" w:cs="Courier New"/>
          <w:i/>
          <w:iCs/>
          <w:color w:val="808080"/>
          <w:sz w:val="18"/>
          <w:szCs w:val="9"/>
          <w:highlight w:val="yellow"/>
          <w:lang w:val="nl-NL"/>
        </w:rPr>
        <w:br/>
      </w:r>
      <w:r w:rsidRPr="00C96EAF">
        <w:rPr>
          <w:rFonts w:ascii="Courier New" w:eastAsia="Times New Roman" w:hAnsi="Courier New" w:cs="Courier New"/>
          <w:i/>
          <w:iCs/>
          <w:color w:val="808080"/>
          <w:sz w:val="18"/>
          <w:szCs w:val="9"/>
          <w:highlight w:val="yellow"/>
          <w:lang w:val="nl-NL"/>
        </w:rPr>
        <w:br/>
        <w:t>#om te testen:</w:t>
      </w:r>
      <w:r w:rsidRPr="00C96EAF">
        <w:rPr>
          <w:rFonts w:ascii="Courier New" w:eastAsia="Times New Roman" w:hAnsi="Courier New" w:cs="Courier New"/>
          <w:i/>
          <w:iCs/>
          <w:color w:val="808080"/>
          <w:sz w:val="18"/>
          <w:szCs w:val="9"/>
          <w:highlight w:val="yellow"/>
          <w:lang w:val="nl-NL"/>
        </w:rPr>
        <w:br/>
        <w:t>#print(gewichtenLijst)</w:t>
      </w:r>
    </w:p>
    <w:p w14:paraId="01578B46" w14:textId="77777777" w:rsidR="008E780F" w:rsidRPr="00C96EAF" w:rsidRDefault="008E780F" w:rsidP="008E78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highlight w:val="yellow"/>
          <w:lang w:val="nl-NL"/>
        </w:rPr>
      </w:pPr>
    </w:p>
    <w:p w14:paraId="1686AF75" w14:textId="4792A33B" w:rsidR="008E780F" w:rsidRPr="008E780F" w:rsidRDefault="00040ABB" w:rsidP="008E780F">
      <w:pPr>
        <w:rPr>
          <w:color w:val="4472C4" w:themeColor="accent1"/>
          <w:lang w:val="nl-NL"/>
        </w:rPr>
      </w:pPr>
      <w:r w:rsidRPr="00C96EAF">
        <w:rPr>
          <w:color w:val="4472C4" w:themeColor="accent1"/>
          <w:highlight w:val="yellow"/>
          <w:lang w:val="nl-NL"/>
        </w:rPr>
        <w:t>-1 voor elk fout</w:t>
      </w:r>
      <w:r w:rsidR="008E780F" w:rsidRPr="00C96EAF">
        <w:rPr>
          <w:color w:val="4472C4" w:themeColor="accent1"/>
          <w:highlight w:val="yellow"/>
          <w:lang w:val="nl-NL"/>
        </w:rPr>
        <w:t>: nieuwgewicht, float, if, len, len-1, berekening, juiste prints, opslaan in lijst</w:t>
      </w:r>
    </w:p>
    <w:p w14:paraId="086C7351" w14:textId="77777777" w:rsidR="000A4BD3" w:rsidRPr="00EC25BB" w:rsidRDefault="000A4BD3" w:rsidP="000A4BD3">
      <w:pPr>
        <w:rPr>
          <w:rFonts w:ascii="Arial" w:hAnsi="Arial" w:cs="Arial"/>
          <w:sz w:val="24"/>
          <w:szCs w:val="24"/>
          <w:lang w:val="nl-NL"/>
        </w:rPr>
      </w:pPr>
    </w:p>
    <w:p w14:paraId="439098E2" w14:textId="297EEC94" w:rsidR="000A4BD3" w:rsidRPr="001301AA" w:rsidRDefault="000A4BD3" w:rsidP="000A4BD3">
      <w:pPr>
        <w:rPr>
          <w:rFonts w:ascii="Arial" w:hAnsi="Arial" w:cs="Arial"/>
          <w:sz w:val="24"/>
          <w:szCs w:val="24"/>
          <w:lang w:val="nl-NL"/>
        </w:rPr>
      </w:pPr>
      <w:r w:rsidRPr="001301AA">
        <w:rPr>
          <w:rFonts w:ascii="Arial" w:hAnsi="Arial" w:cs="Arial"/>
          <w:sz w:val="24"/>
          <w:szCs w:val="24"/>
          <w:lang w:val="nl-NL"/>
        </w:rPr>
        <w:t>[</w:t>
      </w:r>
      <w:r w:rsidR="00062D4E">
        <w:rPr>
          <w:rFonts w:ascii="Arial" w:hAnsi="Arial" w:cs="Arial"/>
          <w:sz w:val="24"/>
          <w:szCs w:val="24"/>
          <w:lang w:val="nl-NL"/>
        </w:rPr>
        <w:t>3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pt] 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 w:rsidR="00062D4E">
        <w:rPr>
          <w:rFonts w:ascii="Arial" w:hAnsi="Arial" w:cs="Arial"/>
          <w:sz w:val="24"/>
          <w:szCs w:val="24"/>
          <w:u w:val="single"/>
          <w:lang w:val="nl-NL"/>
        </w:rPr>
        <w:t>6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>: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 </w:t>
      </w:r>
      <w:r>
        <w:rPr>
          <w:rFonts w:ascii="Arial" w:hAnsi="Arial" w:cs="Arial"/>
          <w:sz w:val="24"/>
          <w:szCs w:val="24"/>
          <w:lang w:val="nl-NL"/>
        </w:rPr>
        <w:t xml:space="preserve">Schrijf een </w:t>
      </w:r>
      <w:r w:rsidRPr="001301AA">
        <w:rPr>
          <w:rFonts w:ascii="Arial" w:hAnsi="Arial" w:cs="Arial"/>
          <w:sz w:val="24"/>
          <w:szCs w:val="24"/>
          <w:lang w:val="nl-NL"/>
        </w:rPr>
        <w:t>programma dat bereken</w:t>
      </w:r>
      <w:r>
        <w:rPr>
          <w:rFonts w:ascii="Arial" w:hAnsi="Arial" w:cs="Arial"/>
          <w:sz w:val="24"/>
          <w:szCs w:val="24"/>
          <w:lang w:val="nl-NL"/>
        </w:rPr>
        <w:t>t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 hoeveel het verven van een muur kost</w:t>
      </w:r>
      <w:r>
        <w:rPr>
          <w:rFonts w:ascii="Arial" w:hAnsi="Arial" w:cs="Arial"/>
          <w:sz w:val="24"/>
          <w:szCs w:val="24"/>
          <w:lang w:val="nl-NL"/>
        </w:rPr>
        <w:t>. Doe dat in de volgende drie stappen:</w:t>
      </w:r>
    </w:p>
    <w:p w14:paraId="1D45E142" w14:textId="77777777" w:rsidR="000A4BD3" w:rsidRPr="001301AA" w:rsidRDefault="000A4BD3" w:rsidP="00062D4E">
      <w:pPr>
        <w:pStyle w:val="Lijstalinea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 xml:space="preserve">Schrijf een functie </w:t>
      </w:r>
      <w:r w:rsidRPr="0020453E">
        <w:rPr>
          <w:rFonts w:ascii="Consolas" w:hAnsi="Consolas" w:cs="Arial"/>
          <w:sz w:val="24"/>
          <w:szCs w:val="24"/>
        </w:rPr>
        <w:t>berekenOpp</w:t>
      </w:r>
      <w:r w:rsidRPr="001301AA">
        <w:rPr>
          <w:rFonts w:ascii="Arial" w:hAnsi="Arial" w:cs="Arial"/>
          <w:sz w:val="24"/>
          <w:szCs w:val="24"/>
        </w:rPr>
        <w:t xml:space="preserve"> dat twee getallen als </w:t>
      </w:r>
      <w:r w:rsidRPr="0020453E">
        <w:rPr>
          <w:rFonts w:ascii="Arial" w:hAnsi="Arial" w:cs="Arial"/>
          <w:b/>
          <w:sz w:val="24"/>
          <w:szCs w:val="24"/>
        </w:rPr>
        <w:t>parameter</w:t>
      </w:r>
      <w:r w:rsidRPr="001301AA">
        <w:rPr>
          <w:rFonts w:ascii="Arial" w:hAnsi="Arial" w:cs="Arial"/>
          <w:sz w:val="24"/>
          <w:szCs w:val="24"/>
        </w:rPr>
        <w:t xml:space="preserve"> meekrijgt,</w:t>
      </w:r>
      <w:r>
        <w:rPr>
          <w:rFonts w:ascii="Arial" w:hAnsi="Arial" w:cs="Arial"/>
          <w:sz w:val="24"/>
          <w:szCs w:val="24"/>
        </w:rPr>
        <w:t xml:space="preserve"> namelijk</w:t>
      </w:r>
      <w:r w:rsidRPr="001301AA">
        <w:rPr>
          <w:rFonts w:ascii="Arial" w:hAnsi="Arial" w:cs="Arial"/>
          <w:sz w:val="24"/>
          <w:szCs w:val="24"/>
        </w:rPr>
        <w:t xml:space="preserve"> de lengte en de hoogte van de muur, </w:t>
      </w:r>
      <w:r>
        <w:rPr>
          <w:rFonts w:ascii="Arial" w:hAnsi="Arial" w:cs="Arial"/>
          <w:sz w:val="24"/>
          <w:szCs w:val="24"/>
        </w:rPr>
        <w:t>de oppervlakte berekent en deze</w:t>
      </w:r>
      <w:r w:rsidRPr="001301AA">
        <w:rPr>
          <w:rFonts w:ascii="Arial" w:hAnsi="Arial" w:cs="Arial"/>
          <w:sz w:val="24"/>
          <w:szCs w:val="24"/>
        </w:rPr>
        <w:t xml:space="preserve"> met een </w:t>
      </w:r>
      <w:r w:rsidRPr="0020453E">
        <w:rPr>
          <w:rFonts w:ascii="Arial" w:hAnsi="Arial" w:cs="Arial"/>
          <w:b/>
          <w:sz w:val="24"/>
          <w:szCs w:val="24"/>
        </w:rPr>
        <w:t>return</w:t>
      </w:r>
      <w:r w:rsidRPr="001301AA">
        <w:rPr>
          <w:rFonts w:ascii="Arial" w:hAnsi="Arial" w:cs="Arial"/>
          <w:sz w:val="24"/>
          <w:szCs w:val="24"/>
        </w:rPr>
        <w:t xml:space="preserve"> oplevert.</w:t>
      </w:r>
    </w:p>
    <w:p w14:paraId="1CDF5B93" w14:textId="77777777" w:rsidR="000A4BD3" w:rsidRPr="001301AA" w:rsidRDefault="000A4BD3" w:rsidP="00062D4E">
      <w:pPr>
        <w:pStyle w:val="Lijstalinea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>Roep je functie aan met de getallen 3 en 5.</w:t>
      </w:r>
    </w:p>
    <w:p w14:paraId="3FC8CB87" w14:textId="77777777" w:rsidR="000A4BD3" w:rsidRPr="001301AA" w:rsidRDefault="000A4BD3" w:rsidP="00062D4E">
      <w:pPr>
        <w:pStyle w:val="Lijstalinea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lastRenderedPageBreak/>
        <w:t xml:space="preserve">Verf kost 4 Euro per vierkante meter. </w:t>
      </w:r>
      <w:r>
        <w:rPr>
          <w:rFonts w:ascii="Arial" w:hAnsi="Arial" w:cs="Arial"/>
          <w:sz w:val="24"/>
          <w:szCs w:val="24"/>
        </w:rPr>
        <w:t xml:space="preserve">Om de kosten te berekenen gebruik je de code uit </w:t>
      </w:r>
      <w:r w:rsidRPr="00C34FC2">
        <w:rPr>
          <w:rFonts w:ascii="Arial" w:hAnsi="Arial" w:cs="Arial"/>
          <w:b/>
          <w:sz w:val="24"/>
          <w:szCs w:val="24"/>
        </w:rPr>
        <w:t>deel b</w:t>
      </w:r>
      <w:r>
        <w:rPr>
          <w:rFonts w:ascii="Arial" w:hAnsi="Arial" w:cs="Arial"/>
          <w:sz w:val="24"/>
          <w:szCs w:val="24"/>
        </w:rPr>
        <w:t xml:space="preserve">: vermenigvuldig </w:t>
      </w:r>
      <w:r w:rsidRPr="001301AA">
        <w:rPr>
          <w:rFonts w:ascii="Arial" w:hAnsi="Arial" w:cs="Arial"/>
          <w:sz w:val="24"/>
          <w:szCs w:val="24"/>
        </w:rPr>
        <w:t>het antwoord</w:t>
      </w:r>
      <w:r>
        <w:rPr>
          <w:rFonts w:ascii="Arial" w:hAnsi="Arial" w:cs="Arial"/>
          <w:sz w:val="24"/>
          <w:szCs w:val="24"/>
        </w:rPr>
        <w:t xml:space="preserve"> van</w:t>
      </w:r>
      <w:r w:rsidRPr="001301AA">
        <w:rPr>
          <w:rFonts w:ascii="Arial" w:hAnsi="Arial" w:cs="Arial"/>
          <w:sz w:val="24"/>
          <w:szCs w:val="24"/>
        </w:rPr>
        <w:t xml:space="preserve"> </w:t>
      </w:r>
      <w:r w:rsidRPr="0020453E">
        <w:rPr>
          <w:rFonts w:ascii="Consolas" w:hAnsi="Consolas" w:cs="Arial"/>
          <w:sz w:val="24"/>
          <w:szCs w:val="24"/>
        </w:rPr>
        <w:t>berekenOpp</w:t>
      </w:r>
      <w:r w:rsidRPr="001301AA">
        <w:rPr>
          <w:rFonts w:ascii="Arial" w:hAnsi="Arial" w:cs="Arial"/>
          <w:sz w:val="24"/>
          <w:szCs w:val="24"/>
        </w:rPr>
        <w:t xml:space="preserve"> met 4. Druk de kosten vervolgens af.</w:t>
      </w:r>
    </w:p>
    <w:p w14:paraId="1534CB91" w14:textId="7861412B" w:rsidR="000A4BD3" w:rsidRDefault="000A4BD3" w:rsidP="000A4BD3">
      <w:pPr>
        <w:pStyle w:val="Lijstalinea"/>
        <w:spacing w:after="200" w:line="276" w:lineRule="auto"/>
        <w:rPr>
          <w:rFonts w:ascii="Arial" w:eastAsiaTheme="minorHAnsi" w:hAnsi="Arial" w:cs="Arial"/>
          <w:noProof/>
          <w:sz w:val="24"/>
          <w:szCs w:val="24"/>
        </w:rPr>
      </w:pPr>
    </w:p>
    <w:p w14:paraId="460E077B" w14:textId="325916A8" w:rsidR="00C96EAF" w:rsidRDefault="00C96EAF" w:rsidP="00C96EAF">
      <w:pPr>
        <w:pStyle w:val="Lijstalinea"/>
        <w:spacing w:after="200" w:line="276" w:lineRule="auto"/>
        <w:ind w:left="0"/>
        <w:rPr>
          <w:rFonts w:ascii="Arial" w:eastAsiaTheme="minorHAnsi" w:hAnsi="Arial" w:cs="Arial"/>
          <w:noProof/>
          <w:sz w:val="24"/>
          <w:szCs w:val="24"/>
        </w:rPr>
      </w:pPr>
      <w:r w:rsidRPr="00C96EAF">
        <w:rPr>
          <w:rFonts w:ascii="Arial" w:eastAsiaTheme="minorHAnsi" w:hAnsi="Arial" w:cs="Arial"/>
          <w:noProof/>
          <w:sz w:val="24"/>
          <w:szCs w:val="24"/>
          <w:highlight w:val="yellow"/>
        </w:rPr>
        <w:t>[3pt] ANTWOORD Opgave 6: Let op: vraag komt ook voor in Python II toets</w:t>
      </w:r>
    </w:p>
    <w:p w14:paraId="2BD2D975" w14:textId="77777777" w:rsidR="000A4BD3" w:rsidRPr="009E3952" w:rsidRDefault="000A4BD3" w:rsidP="000A4BD3">
      <w:pPr>
        <w:pStyle w:val="Lijstalinea"/>
        <w:spacing w:after="200" w:line="276" w:lineRule="auto"/>
        <w:rPr>
          <w:rFonts w:ascii="Arial" w:eastAsiaTheme="minorHAnsi" w:hAnsi="Arial" w:cs="Arial"/>
          <w:noProof/>
          <w:sz w:val="24"/>
          <w:szCs w:val="24"/>
          <w:lang w:val="en-US"/>
        </w:rPr>
      </w:pPr>
      <w:r w:rsidRPr="009E3952">
        <w:rPr>
          <w:rFonts w:ascii="Courier New" w:hAnsi="Courier New" w:cs="Courier New"/>
          <w:b/>
          <w:bCs/>
          <w:color w:val="000080"/>
          <w:sz w:val="18"/>
          <w:szCs w:val="18"/>
          <w:highlight w:val="yellow"/>
          <w:lang w:val="en-US"/>
        </w:rPr>
        <w:t xml:space="preserve">def </w:t>
      </w:r>
      <w:proofErr w:type="gramStart"/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t>calcArea(</w:t>
      </w:r>
      <w:proofErr w:type="gramEnd"/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t>length, width):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br/>
        <w:t xml:space="preserve">    area = length * width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br/>
        <w:t xml:space="preserve">    </w:t>
      </w:r>
      <w:r w:rsidRPr="009E3952">
        <w:rPr>
          <w:rFonts w:ascii="Courier New" w:hAnsi="Courier New" w:cs="Courier New"/>
          <w:b/>
          <w:bCs/>
          <w:color w:val="000080"/>
          <w:sz w:val="18"/>
          <w:szCs w:val="18"/>
          <w:highlight w:val="yellow"/>
          <w:lang w:val="en-US"/>
        </w:rPr>
        <w:t xml:space="preserve">return 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t>area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br/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br/>
        <w:t>calculatedArea = calcArea(</w:t>
      </w:r>
      <w:r w:rsidRPr="009E3952">
        <w:rPr>
          <w:rFonts w:ascii="Courier New" w:hAnsi="Courier New" w:cs="Courier New"/>
          <w:color w:val="0000FF"/>
          <w:sz w:val="18"/>
          <w:szCs w:val="18"/>
          <w:highlight w:val="yellow"/>
          <w:lang w:val="en-US"/>
        </w:rPr>
        <w:t>3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t>,</w:t>
      </w:r>
      <w:r w:rsidRPr="009E3952">
        <w:rPr>
          <w:rFonts w:ascii="Courier New" w:hAnsi="Courier New" w:cs="Courier New"/>
          <w:color w:val="0000FF"/>
          <w:sz w:val="18"/>
          <w:szCs w:val="18"/>
          <w:highlight w:val="yellow"/>
          <w:lang w:val="en-US"/>
        </w:rPr>
        <w:t>5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t>)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br/>
        <w:t xml:space="preserve">kosten = calculatedArea * </w:t>
      </w:r>
      <w:r w:rsidRPr="009E3952">
        <w:rPr>
          <w:rFonts w:ascii="Courier New" w:hAnsi="Courier New" w:cs="Courier New"/>
          <w:color w:val="0000FF"/>
          <w:sz w:val="18"/>
          <w:szCs w:val="18"/>
          <w:highlight w:val="yellow"/>
          <w:lang w:val="en-US"/>
        </w:rPr>
        <w:t>4</w:t>
      </w:r>
      <w:r w:rsidRPr="009E3952">
        <w:rPr>
          <w:rFonts w:ascii="Courier New" w:hAnsi="Courier New" w:cs="Courier New"/>
          <w:color w:val="0000FF"/>
          <w:sz w:val="18"/>
          <w:szCs w:val="18"/>
          <w:highlight w:val="yellow"/>
          <w:lang w:val="en-US"/>
        </w:rPr>
        <w:br/>
      </w:r>
      <w:r w:rsidRPr="009E3952">
        <w:rPr>
          <w:rFonts w:ascii="Courier New" w:hAnsi="Courier New" w:cs="Courier New"/>
          <w:color w:val="000080"/>
          <w:sz w:val="18"/>
          <w:szCs w:val="18"/>
          <w:highlight w:val="yellow"/>
          <w:lang w:val="en-US"/>
        </w:rPr>
        <w:t>print</w:t>
      </w:r>
      <w:r w:rsidRPr="009E3952">
        <w:rPr>
          <w:rFonts w:ascii="Courier New" w:hAnsi="Courier New" w:cs="Courier New"/>
          <w:color w:val="000000"/>
          <w:sz w:val="18"/>
          <w:szCs w:val="18"/>
          <w:highlight w:val="yellow"/>
          <w:lang w:val="en-US"/>
        </w:rPr>
        <w:t>( kosten )</w:t>
      </w:r>
    </w:p>
    <w:p w14:paraId="5F1B95F6" w14:textId="77777777" w:rsidR="00C96EAF" w:rsidRPr="00DB4CAB" w:rsidRDefault="000A4BD3" w:rsidP="00C96EAF">
      <w:pPr>
        <w:rPr>
          <w:highlight w:val="yellow"/>
        </w:rPr>
      </w:pPr>
      <w:r w:rsidRPr="000A4BD3">
        <w:rPr>
          <w:rFonts w:ascii="Arial" w:hAnsi="Arial" w:cs="Arial"/>
          <w:sz w:val="24"/>
        </w:rPr>
        <w:t xml:space="preserve"> </w:t>
      </w:r>
      <w:r w:rsidR="00C96EAF" w:rsidRPr="00DB4CAB">
        <w:rPr>
          <w:highlight w:val="yellow"/>
        </w:rPr>
        <w:t>a) [2pt] voor de definitie met parameters en return</w:t>
      </w:r>
    </w:p>
    <w:p w14:paraId="4054E8C4" w14:textId="77777777" w:rsidR="00C96EAF" w:rsidRDefault="00C96EAF" w:rsidP="00C96EAF">
      <w:pPr>
        <w:rPr>
          <w:highlight w:val="yellow"/>
        </w:rPr>
      </w:pPr>
      <w:r w:rsidRPr="00DB4CAB">
        <w:rPr>
          <w:highlight w:val="yellow"/>
        </w:rPr>
        <w:t xml:space="preserve">b) [1pt] voor aanroep van </w:t>
      </w:r>
      <w:proofErr w:type="gramStart"/>
      <w:r w:rsidRPr="00DB4CAB">
        <w:rPr>
          <w:highlight w:val="yellow"/>
        </w:rPr>
        <w:t>calcArea(</w:t>
      </w:r>
      <w:proofErr w:type="gramEnd"/>
      <w:r w:rsidRPr="00DB4CAB">
        <w:rPr>
          <w:highlight w:val="yellow"/>
        </w:rPr>
        <w:t xml:space="preserve">3,5) met juiste waarden en opslaan in een variabele: </w:t>
      </w:r>
      <w:r>
        <w:rPr>
          <w:highlight w:val="yellow"/>
        </w:rPr>
        <w:tab/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>calculatedArea = calcArea(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</w:rPr>
        <w:t>3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>,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</w:rPr>
        <w:t>5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>)</w:t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br/>
      </w:r>
      <w:r w:rsidRPr="00DB4CAB">
        <w:rPr>
          <w:highlight w:val="yellow"/>
        </w:rPr>
        <w:t xml:space="preserve">c) [1pt] berekening van kosten en opslaan in een variabele: </w:t>
      </w:r>
    </w:p>
    <w:p w14:paraId="14727E59" w14:textId="77777777" w:rsidR="00C96EAF" w:rsidRDefault="00C96EAF" w:rsidP="00C96EAF">
      <w:pPr>
        <w:rPr>
          <w:rFonts w:ascii="Consolas" w:hAnsi="Consolas" w:cs="Courier New"/>
          <w:color w:val="0000FF"/>
          <w:sz w:val="24"/>
          <w:szCs w:val="24"/>
        </w:rPr>
      </w:pPr>
      <w:r>
        <w:rPr>
          <w:highlight w:val="yellow"/>
        </w:rPr>
        <w:tab/>
      </w:r>
      <w:r w:rsidRPr="00DB4CAB">
        <w:rPr>
          <w:rFonts w:ascii="Consolas" w:hAnsi="Consolas" w:cs="Courier New"/>
          <w:color w:val="000000"/>
          <w:sz w:val="24"/>
          <w:szCs w:val="24"/>
          <w:highlight w:val="yellow"/>
        </w:rPr>
        <w:t xml:space="preserve">kosten = calculatedArea * </w:t>
      </w:r>
      <w:r w:rsidRPr="00DB4CAB">
        <w:rPr>
          <w:rFonts w:ascii="Consolas" w:hAnsi="Consolas" w:cs="Courier New"/>
          <w:color w:val="0000FF"/>
          <w:sz w:val="24"/>
          <w:szCs w:val="24"/>
          <w:highlight w:val="yellow"/>
        </w:rPr>
        <w:t>4</w:t>
      </w:r>
    </w:p>
    <w:p w14:paraId="3C9B7C0A" w14:textId="0765D954" w:rsidR="000A4BD3" w:rsidRDefault="000A4BD3" w:rsidP="000A4BD3">
      <w:pPr>
        <w:rPr>
          <w:rFonts w:ascii="Arial" w:hAnsi="Arial" w:cs="Arial"/>
          <w:sz w:val="24"/>
        </w:rPr>
      </w:pPr>
    </w:p>
    <w:p w14:paraId="66D7F740" w14:textId="2F6687A1" w:rsidR="00062D4E" w:rsidRDefault="00062D4E" w:rsidP="00D428F6">
      <w:pPr>
        <w:rPr>
          <w:rFonts w:ascii="Arial" w:hAnsi="Arial" w:cs="Arial"/>
          <w:sz w:val="24"/>
          <w:szCs w:val="24"/>
          <w:u w:val="single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[3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pt] 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>
        <w:rPr>
          <w:rFonts w:ascii="Arial" w:hAnsi="Arial" w:cs="Arial"/>
          <w:sz w:val="24"/>
          <w:szCs w:val="24"/>
          <w:u w:val="single"/>
          <w:lang w:val="nl-NL"/>
        </w:rPr>
        <w:t>7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>:</w:t>
      </w:r>
    </w:p>
    <w:p w14:paraId="0F3B3CE0" w14:textId="7E037CCE" w:rsidR="00D428F6" w:rsidRPr="009414FE" w:rsidRDefault="00D428F6" w:rsidP="00D428F6">
      <w:pPr>
        <w:rPr>
          <w:lang w:val="nl-NL"/>
        </w:rPr>
      </w:pPr>
      <w:r w:rsidRPr="008C500B">
        <w:rPr>
          <w:rFonts w:ascii="Arial" w:hAnsi="Arial" w:cs="Arial"/>
          <w:sz w:val="24"/>
          <w:lang w:val="nl-NL"/>
        </w:rPr>
        <w:t>De volgende vraag gaat over de code hieronder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428F6" w14:paraId="41BA16CB" w14:textId="77777777" w:rsidTr="006F3E7A">
        <w:tc>
          <w:tcPr>
            <w:tcW w:w="9350" w:type="dxa"/>
          </w:tcPr>
          <w:p w14:paraId="6E9B290D" w14:textId="77777777" w:rsidR="00D428F6" w:rsidRPr="00EA677D" w:rsidRDefault="00D428F6" w:rsidP="006F3E7A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def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func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tie4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(val):</w:t>
            </w:r>
          </w:p>
          <w:p w14:paraId="5182C318" w14:textId="77777777" w:rsidR="00D428F6" w:rsidRPr="00EA677D" w:rsidRDefault="00D428F6" w:rsidP="006F3E7A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  </w:t>
            </w:r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for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i </w:t>
            </w:r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in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</w:t>
            </w:r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range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(val):</w:t>
            </w:r>
          </w:p>
          <w:p w14:paraId="208354CD" w14:textId="77777777" w:rsidR="00D428F6" w:rsidRPr="00EA677D" w:rsidRDefault="00D428F6" w:rsidP="006F3E7A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    </w:t>
            </w:r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for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j </w:t>
            </w:r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in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 xml:space="preserve"> </w:t>
            </w:r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range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(i):</w:t>
            </w:r>
          </w:p>
          <w:p w14:paraId="6958F138" w14:textId="77777777" w:rsidR="00D428F6" w:rsidRPr="00EA677D" w:rsidRDefault="00D428F6" w:rsidP="006F3E7A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      </w:t>
            </w:r>
            <w:proofErr w:type="gramStart"/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print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(</w:t>
            </w:r>
            <w:proofErr w:type="gramEnd"/>
            <w:r w:rsidRPr="00EA677D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nl-NL"/>
              </w:rPr>
              <w:t>"*"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, end=</w:t>
            </w:r>
            <w:r w:rsidRPr="00EA677D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nl-NL"/>
              </w:rPr>
              <w:t>""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)</w:t>
            </w:r>
          </w:p>
          <w:p w14:paraId="142AECC1" w14:textId="77777777" w:rsidR="00D428F6" w:rsidRPr="00EA677D" w:rsidRDefault="00D428F6" w:rsidP="006F3E7A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    </w:t>
            </w:r>
            <w:proofErr w:type="gramStart"/>
            <w:r w:rsidRPr="00EA677D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nl-NL"/>
              </w:rPr>
              <w:t>print</w:t>
            </w:r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(</w:t>
            </w:r>
            <w:proofErr w:type="gramEnd"/>
            <w:r w:rsidRPr="00EA677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)</w:t>
            </w:r>
          </w:p>
          <w:p w14:paraId="4DC961CF" w14:textId="77777777" w:rsidR="00D428F6" w:rsidRDefault="00D428F6" w:rsidP="006F3E7A"/>
        </w:tc>
      </w:tr>
    </w:tbl>
    <w:p w14:paraId="1B09465C" w14:textId="77777777" w:rsidR="00D428F6" w:rsidRPr="009414FE" w:rsidRDefault="00D428F6" w:rsidP="00D428F6">
      <w:pPr>
        <w:rPr>
          <w:lang w:val="nl-NL"/>
        </w:rPr>
      </w:pPr>
      <w:r w:rsidRPr="007634FE">
        <w:rPr>
          <w:rFonts w:ascii="Arial" w:hAnsi="Arial" w:cs="Arial"/>
          <w:sz w:val="24"/>
          <w:szCs w:val="24"/>
          <w:lang w:val="nl-NL"/>
        </w:rPr>
        <w:t xml:space="preserve">Vat kort samen wat het doel van </w:t>
      </w:r>
      <w:r>
        <w:rPr>
          <w:rFonts w:ascii="Arial" w:hAnsi="Arial" w:cs="Arial"/>
          <w:sz w:val="24"/>
          <w:szCs w:val="24"/>
          <w:lang w:val="nl-NL"/>
        </w:rPr>
        <w:t>‘</w:t>
      </w:r>
      <w:r w:rsidRPr="009414FE"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func</w:t>
      </w:r>
      <w:r>
        <w:rPr>
          <w:rFonts w:ascii="Consolas" w:eastAsia="Times New Roman" w:hAnsi="Consolas" w:cs="Arial"/>
          <w:color w:val="000000"/>
          <w:sz w:val="24"/>
          <w:szCs w:val="24"/>
          <w:lang w:val="nl-NL" w:eastAsia="nl-NL"/>
        </w:rPr>
        <w:t>tie4</w:t>
      </w:r>
      <w:r w:rsidRPr="009414FE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’</w:t>
      </w:r>
      <w:r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 </w:t>
      </w:r>
      <w:r w:rsidRPr="007634FE">
        <w:rPr>
          <w:rFonts w:ascii="Arial" w:hAnsi="Arial" w:cs="Arial"/>
          <w:sz w:val="24"/>
          <w:szCs w:val="24"/>
          <w:lang w:val="nl-NL"/>
        </w:rPr>
        <w:t>is.</w:t>
      </w:r>
      <w:r w:rsidRPr="00D56B5C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 xml:space="preserve"> </w:t>
      </w:r>
      <w:r w:rsidRPr="002171CA">
        <w:rPr>
          <w:rFonts w:ascii="Arial" w:eastAsia="Times New Roman" w:hAnsi="Arial" w:cs="Arial"/>
          <w:color w:val="000000"/>
          <w:sz w:val="24"/>
          <w:szCs w:val="24"/>
          <w:lang w:val="nl-NL" w:eastAsia="nl-NL"/>
        </w:rPr>
        <w:t>Let op: Er wordt gevraagd om een samenvatting, dus niet een uitleg van elke regel.</w:t>
      </w:r>
    </w:p>
    <w:p w14:paraId="4DDCFE61" w14:textId="77777777" w:rsidR="00D428F6" w:rsidRDefault="00D428F6" w:rsidP="00D428F6">
      <w:pPr>
        <w:rPr>
          <w:lang w:val="nl-NL"/>
        </w:rPr>
      </w:pPr>
    </w:p>
    <w:p w14:paraId="3217A99A" w14:textId="22576749" w:rsidR="00D428F6" w:rsidRPr="00C96EAF" w:rsidRDefault="00C96EAF" w:rsidP="00D428F6">
      <w:pPr>
        <w:rPr>
          <w:color w:val="4472C4" w:themeColor="accent1"/>
          <w:highlight w:val="yellow"/>
          <w:lang w:val="nl-NL"/>
        </w:rPr>
      </w:pPr>
      <w:r>
        <w:rPr>
          <w:color w:val="4472C4" w:themeColor="accent1"/>
          <w:highlight w:val="yellow"/>
          <w:lang w:val="nl-NL"/>
        </w:rPr>
        <w:t xml:space="preserve">[3pt] </w:t>
      </w:r>
      <w:r w:rsidR="00D428F6" w:rsidRPr="00C96EAF">
        <w:rPr>
          <w:color w:val="4472C4" w:themeColor="accent1"/>
          <w:highlight w:val="yellow"/>
          <w:lang w:val="nl-NL"/>
        </w:rPr>
        <w:t>ANTWOORD</w:t>
      </w:r>
      <w:r>
        <w:rPr>
          <w:color w:val="4472C4" w:themeColor="accent1"/>
          <w:highlight w:val="yellow"/>
          <w:lang w:val="nl-NL"/>
        </w:rPr>
        <w:t xml:space="preserve"> Opgave 7</w:t>
      </w:r>
      <w:r w:rsidR="00D428F6" w:rsidRPr="00C96EAF">
        <w:rPr>
          <w:color w:val="4472C4" w:themeColor="accent1"/>
          <w:highlight w:val="yellow"/>
          <w:lang w:val="nl-NL"/>
        </w:rPr>
        <w:t>:</w:t>
      </w:r>
    </w:p>
    <w:p w14:paraId="50D25508" w14:textId="77777777" w:rsidR="00D428F6" w:rsidRPr="00C96EAF" w:rsidRDefault="00D428F6" w:rsidP="00D428F6">
      <w:pPr>
        <w:rPr>
          <w:color w:val="4472C4" w:themeColor="accent1"/>
          <w:highlight w:val="yellow"/>
          <w:lang w:val="nl-NL"/>
        </w:rPr>
      </w:pPr>
      <w:r w:rsidRPr="00C96EAF">
        <w:rPr>
          <w:color w:val="4472C4" w:themeColor="accent1"/>
          <w:highlight w:val="yellow"/>
          <w:lang w:val="nl-NL"/>
        </w:rPr>
        <w:t>Print een driehoek vak sterretjes: 4 rijen, met eerste rij 0 sterren, dan 1 … 3</w:t>
      </w:r>
    </w:p>
    <w:p w14:paraId="0DE99207" w14:textId="2F4A2DC9" w:rsidR="00B2037F" w:rsidRPr="00C96EAF" w:rsidRDefault="004F1345" w:rsidP="00B2037F">
      <w:pPr>
        <w:rPr>
          <w:color w:val="4472C4" w:themeColor="accent1"/>
          <w:highlight w:val="yellow"/>
          <w:lang w:val="nl-NL"/>
        </w:rPr>
      </w:pPr>
      <w:r w:rsidRPr="00C96EAF">
        <w:rPr>
          <w:color w:val="4472C4" w:themeColor="accent1"/>
          <w:highlight w:val="yellow"/>
          <w:lang w:val="nl-NL"/>
        </w:rPr>
        <w:t>Bij vierkant: - 1pt</w:t>
      </w:r>
    </w:p>
    <w:p w14:paraId="4BCB5288" w14:textId="73A4FA79" w:rsidR="005F432F" w:rsidRPr="00C96EAF" w:rsidRDefault="005F432F" w:rsidP="00B2037F">
      <w:pPr>
        <w:rPr>
          <w:color w:val="4472C4" w:themeColor="accent1"/>
          <w:highlight w:val="yellow"/>
          <w:lang w:val="nl-NL"/>
        </w:rPr>
      </w:pPr>
      <w:r w:rsidRPr="00C96EAF">
        <w:rPr>
          <w:color w:val="4472C4" w:themeColor="accent1"/>
          <w:highlight w:val="yellow"/>
          <w:lang w:val="nl-NL"/>
        </w:rPr>
        <w:t>Per verkeerde/ontbrekende stop criteria: -1pt</w:t>
      </w:r>
    </w:p>
    <w:p w14:paraId="1B29E6C0" w14:textId="0499C0DD" w:rsidR="0032291A" w:rsidRPr="004F1345" w:rsidRDefault="0032291A" w:rsidP="00B2037F">
      <w:pPr>
        <w:rPr>
          <w:color w:val="4472C4" w:themeColor="accent1"/>
          <w:lang w:val="nl-NL"/>
        </w:rPr>
      </w:pPr>
      <w:r w:rsidRPr="00C96EAF">
        <w:rPr>
          <w:color w:val="4472C4" w:themeColor="accent1"/>
          <w:highlight w:val="yellow"/>
          <w:lang w:val="nl-NL"/>
        </w:rPr>
        <w:t>Voor het omschrijven als rij/vierkant/…</w:t>
      </w:r>
      <w:r w:rsidR="00B331ED" w:rsidRPr="00C96EAF">
        <w:rPr>
          <w:color w:val="4472C4" w:themeColor="accent1"/>
          <w:highlight w:val="yellow"/>
          <w:lang w:val="nl-NL"/>
        </w:rPr>
        <w:t>maar verkeerde stopcriteria:</w:t>
      </w:r>
      <w:r w:rsidRPr="00C96EAF">
        <w:rPr>
          <w:color w:val="4472C4" w:themeColor="accent1"/>
          <w:highlight w:val="yellow"/>
          <w:lang w:val="nl-NL"/>
        </w:rPr>
        <w:t xml:space="preserve"> 1pt</w:t>
      </w:r>
      <w:r w:rsidR="00B331ED" w:rsidRPr="00C96EAF">
        <w:rPr>
          <w:color w:val="4472C4" w:themeColor="accent1"/>
          <w:highlight w:val="yellow"/>
          <w:lang w:val="nl-NL"/>
        </w:rPr>
        <w:t xml:space="preserve"> toekennen</w:t>
      </w:r>
    </w:p>
    <w:p w14:paraId="3161D7DF" w14:textId="3FB90DD1" w:rsidR="00D75E4D" w:rsidRPr="00D75E4D" w:rsidRDefault="00D75E4D" w:rsidP="00D75E4D">
      <w:pPr>
        <w:rPr>
          <w:lang w:val="nl-NL"/>
        </w:rPr>
      </w:pPr>
    </w:p>
    <w:p w14:paraId="4B532600" w14:textId="3CDF2286" w:rsidR="00062D4E" w:rsidRDefault="00062D4E" w:rsidP="00062D4E">
      <w:pPr>
        <w:rPr>
          <w:rFonts w:ascii="Arial" w:hAnsi="Arial" w:cs="Arial"/>
          <w:sz w:val="24"/>
          <w:szCs w:val="24"/>
          <w:u w:val="single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[1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pt] 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>
        <w:rPr>
          <w:rFonts w:ascii="Arial" w:hAnsi="Arial" w:cs="Arial"/>
          <w:sz w:val="24"/>
          <w:szCs w:val="24"/>
          <w:u w:val="single"/>
          <w:lang w:val="nl-NL"/>
        </w:rPr>
        <w:t>8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>:</w:t>
      </w:r>
    </w:p>
    <w:p w14:paraId="2A7FCC50" w14:textId="2915FB37" w:rsidR="006A5E39" w:rsidRPr="006A5E39" w:rsidRDefault="006A5E39" w:rsidP="006A5E39">
      <w:pPr>
        <w:rPr>
          <w:rFonts w:ascii="Arial" w:hAnsi="Arial" w:cs="Arial"/>
          <w:sz w:val="24"/>
          <w:szCs w:val="24"/>
          <w:lang w:val="nl-NL"/>
        </w:rPr>
      </w:pPr>
      <w:r w:rsidRPr="006A5E39">
        <w:rPr>
          <w:rFonts w:ascii="Arial" w:hAnsi="Arial" w:cs="Arial"/>
          <w:sz w:val="24"/>
          <w:szCs w:val="24"/>
          <w:lang w:val="nl-NL"/>
        </w:rPr>
        <w:lastRenderedPageBreak/>
        <w:t xml:space="preserve"> Wat tekent de onderstaande code? De turtle begint altijd gericht naar rechts.</w:t>
      </w:r>
    </w:p>
    <w:tbl>
      <w:tblPr>
        <w:tblStyle w:val="Tabelraster"/>
        <w:tblW w:w="0" w:type="auto"/>
        <w:tblInd w:w="805" w:type="dxa"/>
        <w:tblLook w:val="04A0" w:firstRow="1" w:lastRow="0" w:firstColumn="1" w:lastColumn="0" w:noHBand="0" w:noVBand="1"/>
      </w:tblPr>
      <w:tblGrid>
        <w:gridCol w:w="3870"/>
        <w:gridCol w:w="4675"/>
      </w:tblGrid>
      <w:tr w:rsidR="006A5E39" w:rsidRPr="00326B02" w14:paraId="78356DEC" w14:textId="77777777" w:rsidTr="006F3E7A">
        <w:tc>
          <w:tcPr>
            <w:tcW w:w="3870" w:type="dxa"/>
          </w:tcPr>
          <w:p w14:paraId="03CDD276" w14:textId="77777777" w:rsidR="006A5E39" w:rsidRPr="000B3E81" w:rsidRDefault="006A5E39" w:rsidP="006F3E7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0B3E81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 xml:space="preserve">import 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urtle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proofErr w:type="gramStart"/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urtle.pendown</w:t>
            </w:r>
            <w:proofErr w:type="gramEnd"/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)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</w:r>
            <w:r w:rsidRPr="000B3E81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 xml:space="preserve">for 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x </w:t>
            </w:r>
            <w:r w:rsidRPr="000B3E81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 xml:space="preserve">in </w:t>
            </w:r>
            <w:r w:rsidRPr="000B3E81">
              <w:rPr>
                <w:rFonts w:ascii="Arial" w:eastAsia="Times New Roman" w:hAnsi="Arial" w:cs="Arial"/>
                <w:color w:val="000080"/>
                <w:sz w:val="24"/>
                <w:szCs w:val="24"/>
              </w:rPr>
              <w:t>range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</w:t>
            </w:r>
            <w:r w:rsidRPr="000B3E81">
              <w:rPr>
                <w:rFonts w:ascii="Arial" w:eastAsia="Times New Roman" w:hAnsi="Arial" w:cs="Arial"/>
                <w:color w:val="0000FF"/>
                <w:sz w:val="24"/>
                <w:szCs w:val="24"/>
              </w:rPr>
              <w:t>4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):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  <w:t xml:space="preserve">    </w:t>
            </w:r>
            <w:r w:rsidRPr="000B3E81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 xml:space="preserve">for 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y </w:t>
            </w:r>
            <w:r w:rsidRPr="000B3E81">
              <w:rPr>
                <w:rFonts w:ascii="Arial" w:eastAsia="Times New Roman" w:hAnsi="Arial" w:cs="Arial"/>
                <w:b/>
                <w:bCs/>
                <w:color w:val="000080"/>
                <w:sz w:val="24"/>
                <w:szCs w:val="24"/>
              </w:rPr>
              <w:t xml:space="preserve">in </w:t>
            </w:r>
            <w:r w:rsidRPr="000B3E81">
              <w:rPr>
                <w:rFonts w:ascii="Arial" w:eastAsia="Times New Roman" w:hAnsi="Arial" w:cs="Arial"/>
                <w:color w:val="000080"/>
                <w:sz w:val="24"/>
                <w:szCs w:val="24"/>
              </w:rPr>
              <w:t xml:space="preserve">range 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(</w:t>
            </w:r>
            <w:r w:rsidRPr="000B3E81">
              <w:rPr>
                <w:rFonts w:ascii="Arial" w:eastAsia="Times New Roman" w:hAnsi="Arial" w:cs="Arial"/>
                <w:color w:val="0000FF"/>
                <w:sz w:val="24"/>
                <w:szCs w:val="24"/>
              </w:rPr>
              <w:t>360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):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  <w:t xml:space="preserve">        turtle.forward(</w:t>
            </w:r>
            <w:r w:rsidRPr="000B3E81">
              <w:rPr>
                <w:rFonts w:ascii="Arial" w:eastAsia="Times New Roman" w:hAnsi="Arial" w:cs="Arial"/>
                <w:color w:val="0000FF"/>
                <w:sz w:val="24"/>
                <w:szCs w:val="24"/>
              </w:rPr>
              <w:t>1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)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  <w:t xml:space="preserve">        turtle.right(</w:t>
            </w:r>
            <w:r w:rsidRPr="000B3E81">
              <w:rPr>
                <w:rFonts w:ascii="Arial" w:eastAsia="Times New Roman" w:hAnsi="Arial" w:cs="Arial"/>
                <w:color w:val="0000FF"/>
                <w:sz w:val="24"/>
                <w:szCs w:val="24"/>
              </w:rPr>
              <w:t>1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)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  <w:t xml:space="preserve">    turtle.penup()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  <w:t xml:space="preserve">    turtle.forward(</w:t>
            </w:r>
            <w:r w:rsidRPr="000B3E81">
              <w:rPr>
                <w:rFonts w:ascii="Arial" w:eastAsia="Times New Roman" w:hAnsi="Arial" w:cs="Arial"/>
                <w:color w:val="0000FF"/>
                <w:sz w:val="24"/>
                <w:szCs w:val="24"/>
              </w:rPr>
              <w:t>100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)</w:t>
            </w:r>
            <w:r w:rsidRPr="000B3E8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br/>
              <w:t xml:space="preserve">    turtle.pendown()</w:t>
            </w:r>
          </w:p>
          <w:p w14:paraId="0A0FB197" w14:textId="77777777" w:rsidR="006A5E39" w:rsidRPr="000B3E81" w:rsidRDefault="006A5E39" w:rsidP="006F3E7A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675" w:type="dxa"/>
          </w:tcPr>
          <w:p w14:paraId="171CB497" w14:textId="77777777" w:rsidR="006A5E39" w:rsidRDefault="006A5E39" w:rsidP="006A5E39">
            <w:pPr>
              <w:pStyle w:val="Lijstalinea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 cirkels naast elkaar</w:t>
            </w:r>
          </w:p>
          <w:p w14:paraId="4348CA50" w14:textId="77777777" w:rsidR="006A5E39" w:rsidRDefault="006A5E39" w:rsidP="006A5E39">
            <w:pPr>
              <w:pStyle w:val="Lijstalinea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 cirkels onder elkaar</w:t>
            </w:r>
          </w:p>
          <w:p w14:paraId="5A864783" w14:textId="77777777" w:rsidR="006A5E39" w:rsidRDefault="006A5E39" w:rsidP="006A5E39">
            <w:pPr>
              <w:pStyle w:val="Lijstalinea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60 vierkanten</w:t>
            </w:r>
          </w:p>
          <w:p w14:paraId="6C724E5E" w14:textId="77777777" w:rsidR="006A5E39" w:rsidRPr="00326B02" w:rsidRDefault="006A5E39" w:rsidP="006A5E39">
            <w:pPr>
              <w:pStyle w:val="Lijstalinea"/>
              <w:numPr>
                <w:ilvl w:val="0"/>
                <w:numId w:val="10"/>
              </w:num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 vierkanten onder elkaar</w:t>
            </w:r>
          </w:p>
        </w:tc>
      </w:tr>
    </w:tbl>
    <w:p w14:paraId="34C6E7A7" w14:textId="77777777" w:rsidR="006A5E39" w:rsidRPr="007A2C59" w:rsidRDefault="006A5E39" w:rsidP="006A5E39">
      <w:pPr>
        <w:rPr>
          <w:rFonts w:ascii="Arial" w:hAnsi="Arial" w:cs="Arial"/>
          <w:color w:val="4472C4" w:themeColor="accent1"/>
          <w:sz w:val="24"/>
          <w:szCs w:val="24"/>
        </w:rPr>
      </w:pPr>
    </w:p>
    <w:p w14:paraId="5E5C67E9" w14:textId="0F154CD2" w:rsidR="00C96EAF" w:rsidRPr="00C96EAF" w:rsidRDefault="00C96EAF" w:rsidP="006A5E39">
      <w:pPr>
        <w:rPr>
          <w:rFonts w:ascii="Arial" w:hAnsi="Arial" w:cs="Arial"/>
          <w:color w:val="4472C4" w:themeColor="accent1"/>
          <w:sz w:val="24"/>
          <w:szCs w:val="24"/>
          <w:highlight w:val="yellow"/>
        </w:rPr>
      </w:pP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[1pt] </w:t>
      </w:r>
      <w:r w:rsidR="006A5E39" w:rsidRPr="00C96EAF">
        <w:rPr>
          <w:rFonts w:ascii="Arial" w:hAnsi="Arial" w:cs="Arial"/>
          <w:color w:val="4472C4" w:themeColor="accent1"/>
          <w:sz w:val="24"/>
          <w:szCs w:val="24"/>
          <w:highlight w:val="yellow"/>
        </w:rPr>
        <w:t>Antwoord</w:t>
      </w: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</w:rPr>
        <w:t xml:space="preserve"> Opgave 8:</w:t>
      </w:r>
    </w:p>
    <w:p w14:paraId="4DB1C151" w14:textId="3DEF4E44" w:rsidR="006A5E39" w:rsidRDefault="006A5E39" w:rsidP="006A5E39">
      <w:pPr>
        <w:rPr>
          <w:noProof/>
        </w:rPr>
      </w:pPr>
      <w:r w:rsidRPr="00C96EAF">
        <w:rPr>
          <w:rFonts w:ascii="Arial" w:hAnsi="Arial" w:cs="Arial"/>
          <w:color w:val="4472C4" w:themeColor="accent1"/>
          <w:sz w:val="24"/>
          <w:szCs w:val="24"/>
          <w:highlight w:val="yellow"/>
        </w:rPr>
        <w:t>a. 4 cirkels naast elkaar</w:t>
      </w:r>
    </w:p>
    <w:p w14:paraId="588037A2" w14:textId="1BEBE554" w:rsidR="00A66D44" w:rsidRDefault="00A66D44" w:rsidP="001301AA">
      <w:pPr>
        <w:rPr>
          <w:lang w:val="nl-NL"/>
        </w:rPr>
      </w:pPr>
    </w:p>
    <w:p w14:paraId="21AACAE0" w14:textId="77777777" w:rsidR="00A66D44" w:rsidRDefault="00A66D44" w:rsidP="00A66D44"/>
    <w:p w14:paraId="573C4479" w14:textId="7EEB985A" w:rsidR="00062D4E" w:rsidRDefault="00062D4E" w:rsidP="00062D4E">
      <w:pPr>
        <w:rPr>
          <w:rFonts w:ascii="Arial" w:hAnsi="Arial" w:cs="Arial"/>
          <w:sz w:val="24"/>
          <w:szCs w:val="24"/>
          <w:u w:val="single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[5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pt] 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>
        <w:rPr>
          <w:rFonts w:ascii="Arial" w:hAnsi="Arial" w:cs="Arial"/>
          <w:sz w:val="24"/>
          <w:szCs w:val="24"/>
          <w:u w:val="single"/>
          <w:lang w:val="nl-NL"/>
        </w:rPr>
        <w:t>9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>:</w:t>
      </w:r>
    </w:p>
    <w:p w14:paraId="5207DAED" w14:textId="7C8302F9" w:rsidR="00736485" w:rsidRPr="00062D4E" w:rsidRDefault="00062D4E" w:rsidP="0035377F">
      <w:pPr>
        <w:rPr>
          <w:rFonts w:ascii="Arial" w:hAnsi="Arial" w:cs="Arial"/>
          <w:sz w:val="24"/>
          <w:szCs w:val="24"/>
          <w:lang w:val="nl-NL"/>
        </w:rPr>
      </w:pPr>
      <w:r w:rsidRPr="00062D4E">
        <w:rPr>
          <w:rFonts w:ascii="Arial" w:hAnsi="Arial" w:cs="Arial"/>
          <w:sz w:val="24"/>
          <w:szCs w:val="24"/>
          <w:lang w:val="nl-NL"/>
        </w:rPr>
        <w:t>S</w:t>
      </w:r>
      <w:r w:rsidR="00736485" w:rsidRPr="00062D4E">
        <w:rPr>
          <w:rFonts w:ascii="Arial" w:hAnsi="Arial" w:cs="Arial"/>
          <w:sz w:val="24"/>
          <w:szCs w:val="24"/>
          <w:lang w:val="nl-NL"/>
        </w:rPr>
        <w:t>chrijf een programma dat, gegeven een lijst met getallen, een staafdiagram met sterretjes afdrukt. Bijvoorbeeld</w:t>
      </w:r>
      <w:r w:rsidR="0035377F" w:rsidRPr="00062D4E">
        <w:rPr>
          <w:rFonts w:ascii="Arial" w:hAnsi="Arial" w:cs="Arial"/>
          <w:sz w:val="24"/>
          <w:szCs w:val="24"/>
          <w:lang w:val="nl-NL"/>
        </w:rPr>
        <w:t xml:space="preserve"> bij </w:t>
      </w:r>
      <w:r w:rsidR="00736485" w:rsidRPr="00062D4E">
        <w:rPr>
          <w:rFonts w:ascii="Arial" w:hAnsi="Arial" w:cs="Arial"/>
          <w:sz w:val="24"/>
          <w:szCs w:val="24"/>
          <w:lang w:val="nl-NL"/>
        </w:rPr>
        <w:t>[1,3,0,2,4]</w:t>
      </w:r>
      <w:r w:rsidR="0035377F" w:rsidRPr="00062D4E">
        <w:rPr>
          <w:rFonts w:ascii="Arial" w:hAnsi="Arial" w:cs="Arial"/>
          <w:sz w:val="24"/>
          <w:szCs w:val="24"/>
          <w:lang w:val="nl-NL"/>
        </w:rPr>
        <w:t xml:space="preserve"> wordt afgedrukt:</w:t>
      </w:r>
    </w:p>
    <w:p w14:paraId="77EBD524" w14:textId="77777777" w:rsidR="0035377F" w:rsidRPr="00062D4E" w:rsidRDefault="0035377F" w:rsidP="0035377F">
      <w:pPr>
        <w:rPr>
          <w:lang w:val="nl-NL"/>
        </w:rPr>
      </w:pPr>
      <w:r w:rsidRPr="00062D4E">
        <w:rPr>
          <w:lang w:val="nl-NL"/>
        </w:rPr>
        <w:t>*</w:t>
      </w:r>
    </w:p>
    <w:p w14:paraId="2D5CBFEA" w14:textId="77777777" w:rsidR="0035377F" w:rsidRPr="00062D4E" w:rsidRDefault="0035377F" w:rsidP="0035377F">
      <w:pPr>
        <w:rPr>
          <w:lang w:val="nl-NL"/>
        </w:rPr>
      </w:pPr>
      <w:r w:rsidRPr="00062D4E">
        <w:rPr>
          <w:lang w:val="nl-NL"/>
        </w:rPr>
        <w:t>***</w:t>
      </w:r>
    </w:p>
    <w:p w14:paraId="5A3B34F8" w14:textId="77777777" w:rsidR="0035377F" w:rsidRPr="00062D4E" w:rsidRDefault="0035377F" w:rsidP="0035377F">
      <w:pPr>
        <w:rPr>
          <w:lang w:val="nl-NL"/>
        </w:rPr>
      </w:pPr>
    </w:p>
    <w:p w14:paraId="2C6BFA71" w14:textId="77777777" w:rsidR="0035377F" w:rsidRPr="00062D4E" w:rsidRDefault="0035377F" w:rsidP="0035377F">
      <w:pPr>
        <w:rPr>
          <w:lang w:val="nl-NL"/>
        </w:rPr>
      </w:pPr>
      <w:r w:rsidRPr="00062D4E">
        <w:rPr>
          <w:lang w:val="nl-NL"/>
        </w:rPr>
        <w:t>**</w:t>
      </w:r>
    </w:p>
    <w:p w14:paraId="6B49266F" w14:textId="77777777" w:rsidR="0035377F" w:rsidRPr="00764688" w:rsidRDefault="0035377F" w:rsidP="0035377F">
      <w:pPr>
        <w:rPr>
          <w:lang w:val="nl-NL"/>
        </w:rPr>
      </w:pPr>
      <w:r w:rsidRPr="00764688">
        <w:rPr>
          <w:lang w:val="nl-NL"/>
        </w:rPr>
        <w:t>****</w:t>
      </w:r>
    </w:p>
    <w:p w14:paraId="55AAD828" w14:textId="77777777" w:rsidR="0035377F" w:rsidRPr="00764688" w:rsidRDefault="0035377F" w:rsidP="0035377F">
      <w:pPr>
        <w:rPr>
          <w:lang w:val="nl-NL"/>
        </w:rPr>
      </w:pPr>
    </w:p>
    <w:p w14:paraId="65724F0F" w14:textId="6BED6155" w:rsidR="002D45C9" w:rsidRPr="00C96EAF" w:rsidRDefault="00C96EAF" w:rsidP="0035377F">
      <w:pPr>
        <w:rPr>
          <w:rFonts w:ascii="Arial" w:hAnsi="Arial" w:cs="Arial"/>
          <w:highlight w:val="yellow"/>
          <w:lang w:val="nl-NL"/>
        </w:rPr>
      </w:pPr>
      <w:r w:rsidRPr="00C96EAF">
        <w:rPr>
          <w:rFonts w:ascii="Arial" w:hAnsi="Arial" w:cs="Arial"/>
          <w:highlight w:val="yellow"/>
          <w:lang w:val="nl-NL"/>
        </w:rPr>
        <w:t xml:space="preserve">[5pt] </w:t>
      </w:r>
      <w:r w:rsidR="002D45C9" w:rsidRPr="00C96EAF">
        <w:rPr>
          <w:rFonts w:ascii="Arial" w:hAnsi="Arial" w:cs="Arial"/>
          <w:highlight w:val="yellow"/>
          <w:lang w:val="nl-NL"/>
        </w:rPr>
        <w:t>ANTWOORD</w:t>
      </w:r>
      <w:r w:rsidR="00062D4E" w:rsidRPr="00C96EAF">
        <w:rPr>
          <w:rFonts w:ascii="Arial" w:hAnsi="Arial" w:cs="Arial"/>
          <w:highlight w:val="yellow"/>
          <w:lang w:val="nl-NL"/>
        </w:rPr>
        <w:t xml:space="preserve"> OPGAVE 9</w:t>
      </w:r>
    </w:p>
    <w:p w14:paraId="4625C227" w14:textId="77777777" w:rsidR="001935B0" w:rsidRPr="00C96EAF" w:rsidRDefault="001935B0" w:rsidP="001935B0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lijst = [</w:t>
      </w:r>
      <w:r w:rsidRPr="00C96EAF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1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C96EAF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3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C96EAF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0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C96EAF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2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</w:t>
      </w:r>
      <w:r w:rsidRPr="00C96EAF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4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] </w:t>
      </w:r>
    </w:p>
    <w:p w14:paraId="31962C3C" w14:textId="77777777" w:rsidR="001935B0" w:rsidRPr="00C96EAF" w:rsidRDefault="001935B0" w:rsidP="001935B0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</w:p>
    <w:p w14:paraId="692BBA02" w14:textId="77777777" w:rsidR="001935B0" w:rsidRPr="00C96EAF" w:rsidRDefault="001935B0" w:rsidP="001935B0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for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getal 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in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lijst:</w:t>
      </w:r>
    </w:p>
    <w:p w14:paraId="4D8BD21E" w14:textId="77777777" w:rsidR="001935B0" w:rsidRPr="00C96EAF" w:rsidRDefault="001935B0" w:rsidP="001935B0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for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i 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in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range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(getal):</w:t>
      </w:r>
    </w:p>
    <w:p w14:paraId="08089840" w14:textId="77777777" w:rsidR="001935B0" w:rsidRPr="00C96EAF" w:rsidRDefault="001935B0" w:rsidP="001935B0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    </w:t>
      </w:r>
      <w:proofErr w:type="gramStart"/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print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(</w:t>
      </w:r>
      <w:proofErr w:type="gramEnd"/>
      <w:r w:rsidRPr="00C96EAF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val="nl-NL" w:eastAsia="nl-NL"/>
        </w:rPr>
        <w:t>"*"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, end=</w:t>
      </w:r>
      <w:r w:rsidRPr="00C96EAF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val="nl-NL" w:eastAsia="nl-NL"/>
        </w:rPr>
        <w:t>""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)</w:t>
      </w:r>
    </w:p>
    <w:p w14:paraId="4CC59070" w14:textId="77777777" w:rsidR="001935B0" w:rsidRPr="00C96EAF" w:rsidRDefault="001935B0" w:rsidP="001935B0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</w:t>
      </w:r>
      <w:proofErr w:type="gramStart"/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print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(</w:t>
      </w:r>
      <w:proofErr w:type="gramEnd"/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)</w:t>
      </w:r>
    </w:p>
    <w:p w14:paraId="6D8734E7" w14:textId="77777777" w:rsidR="001935B0" w:rsidRPr="00C96EAF" w:rsidRDefault="001935B0" w:rsidP="002D45C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</w:pPr>
    </w:p>
    <w:p w14:paraId="38A08CCC" w14:textId="5242F393" w:rsidR="002D45C9" w:rsidRPr="00C96EAF" w:rsidRDefault="002D45C9" w:rsidP="002D45C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for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getal 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in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lijst:</w:t>
      </w:r>
    </w:p>
    <w:p w14:paraId="0246440E" w14:textId="77777777" w:rsidR="002D45C9" w:rsidRPr="00C96EAF" w:rsidRDefault="002D45C9" w:rsidP="002D45C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  aantal_sterren = </w:t>
      </w:r>
      <w:r w:rsidRPr="00C96EAF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val="nl-NL" w:eastAsia="nl-NL"/>
        </w:rPr>
        <w:t>0</w:t>
      </w:r>
    </w:p>
    <w:p w14:paraId="5CAD8DAC" w14:textId="77777777" w:rsidR="002D45C9" w:rsidRPr="00C96EAF" w:rsidRDefault="002D45C9" w:rsidP="002D45C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lastRenderedPageBreak/>
        <w:t>  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while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aantal_sterren &lt; getal:</w:t>
      </w:r>
    </w:p>
    <w:p w14:paraId="0920EF5C" w14:textId="77777777" w:rsidR="002D45C9" w:rsidRPr="00C96EAF" w:rsidRDefault="002D45C9" w:rsidP="002D45C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  </w:t>
      </w:r>
      <w:proofErr w:type="gramStart"/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print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(</w:t>
      </w:r>
      <w:proofErr w:type="gramEnd"/>
      <w:r w:rsidRPr="00C96EAF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eastAsia="nl-NL"/>
        </w:rPr>
        <w:t>"*"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, end=</w:t>
      </w:r>
      <w:r w:rsidRPr="00C96EAF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eastAsia="nl-NL"/>
        </w:rPr>
        <w:t>""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)</w:t>
      </w:r>
    </w:p>
    <w:p w14:paraId="4F8B47CE" w14:textId="77777777" w:rsidR="002D45C9" w:rsidRPr="00C96EAF" w:rsidRDefault="002D45C9" w:rsidP="002D45C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    aantal_sterren+=</w:t>
      </w:r>
      <w:r w:rsidRPr="00C96EAF">
        <w:rPr>
          <w:rFonts w:ascii="Consolas" w:eastAsia="Times New Roman" w:hAnsi="Consolas" w:cs="Times New Roman"/>
          <w:color w:val="09885A"/>
          <w:sz w:val="21"/>
          <w:szCs w:val="21"/>
          <w:highlight w:val="yellow"/>
          <w:lang w:eastAsia="nl-NL"/>
        </w:rPr>
        <w:t>1</w:t>
      </w:r>
    </w:p>
    <w:p w14:paraId="2D4E8A32" w14:textId="77777777" w:rsidR="002D45C9" w:rsidRPr="00C96EAF" w:rsidRDefault="002D45C9" w:rsidP="002D45C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  </w:t>
      </w:r>
      <w:proofErr w:type="gramStart"/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print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(</w:t>
      </w:r>
      <w:proofErr w:type="gramEnd"/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)</w:t>
      </w:r>
    </w:p>
    <w:p w14:paraId="7C351642" w14:textId="76FC637B" w:rsidR="002E5BB8" w:rsidRPr="00C96EAF" w:rsidRDefault="002E5BB8" w:rsidP="001301AA">
      <w:pPr>
        <w:rPr>
          <w:highlight w:val="yellow"/>
        </w:rPr>
      </w:pPr>
    </w:p>
    <w:p w14:paraId="7911D17D" w14:textId="1C2BCD3F" w:rsidR="002E5BB8" w:rsidRPr="00C96EAF" w:rsidRDefault="002E5BB8" w:rsidP="001301AA">
      <w:pPr>
        <w:rPr>
          <w:highlight w:val="yellow"/>
        </w:rPr>
      </w:pPr>
      <w:r w:rsidRPr="00C96EAF">
        <w:rPr>
          <w:highlight w:val="yellow"/>
        </w:rPr>
        <w:t>of</w:t>
      </w:r>
    </w:p>
    <w:p w14:paraId="19E73A8F" w14:textId="77777777" w:rsidR="002E5BB8" w:rsidRPr="00C96EAF" w:rsidRDefault="002E5BB8" w:rsidP="002E5BB8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for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x 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in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lijst:</w:t>
      </w:r>
    </w:p>
    <w:p w14:paraId="56BE46D5" w14:textId="77777777" w:rsidR="002E5BB8" w:rsidRPr="00C96EAF" w:rsidRDefault="002E5BB8" w:rsidP="002E5BB8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 </w:t>
      </w:r>
      <w:proofErr w:type="gramStart"/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print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(</w:t>
      </w:r>
      <w:proofErr w:type="gramEnd"/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x*</w:t>
      </w:r>
      <w:r w:rsidRPr="00C96EAF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eastAsia="nl-NL"/>
        </w:rPr>
        <w:t>"*"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, end=</w:t>
      </w:r>
      <w:r w:rsidRPr="00C96EAF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eastAsia="nl-NL"/>
        </w:rPr>
        <w:t>""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)</w:t>
      </w:r>
    </w:p>
    <w:p w14:paraId="5CB02CC6" w14:textId="77777777" w:rsidR="002E5BB8" w:rsidRPr="00C96EAF" w:rsidRDefault="002E5BB8" w:rsidP="002E5BB8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 xml:space="preserve">  </w:t>
      </w:r>
      <w:proofErr w:type="gramStart"/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eastAsia="nl-NL"/>
        </w:rPr>
        <w:t>print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(</w:t>
      </w:r>
      <w:proofErr w:type="gramEnd"/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eastAsia="nl-NL"/>
        </w:rPr>
        <w:t>)</w:t>
      </w:r>
    </w:p>
    <w:p w14:paraId="576DB57D" w14:textId="10C5C711" w:rsidR="002E5BB8" w:rsidRPr="00C96EAF" w:rsidRDefault="002E5BB8" w:rsidP="001301AA">
      <w:pPr>
        <w:rPr>
          <w:highlight w:val="yellow"/>
        </w:rPr>
      </w:pPr>
    </w:p>
    <w:p w14:paraId="3EB0F26D" w14:textId="34BF5E8C" w:rsidR="0049160F" w:rsidRPr="00C96EAF" w:rsidRDefault="0049160F" w:rsidP="00AD4F7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sz w:val="21"/>
          <w:szCs w:val="21"/>
          <w:highlight w:val="yellow"/>
          <w:lang w:eastAsia="nl-NL"/>
        </w:rPr>
      </w:pPr>
      <w:r w:rsidRPr="00C96EAF">
        <w:rPr>
          <w:rFonts w:ascii="Consolas" w:eastAsia="Times New Roman" w:hAnsi="Consolas" w:cs="Times New Roman"/>
          <w:sz w:val="21"/>
          <w:szCs w:val="21"/>
          <w:highlight w:val="yellow"/>
          <w:lang w:eastAsia="nl-NL"/>
        </w:rPr>
        <w:t>OF</w:t>
      </w:r>
    </w:p>
    <w:p w14:paraId="1135BA4F" w14:textId="5742F4AA" w:rsidR="00AD4F79" w:rsidRPr="00C96EAF" w:rsidRDefault="00AD4F79" w:rsidP="00AD4F7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for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y 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in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 (lijst):</w:t>
      </w:r>
    </w:p>
    <w:p w14:paraId="1063C5B5" w14:textId="77777777" w:rsidR="00AD4F79" w:rsidRPr="00C96EAF" w:rsidRDefault="00AD4F79" w:rsidP="00AD4F7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 xml:space="preserve">  aantal_ster = y * </w:t>
      </w:r>
      <w:r w:rsidRPr="00C96EAF">
        <w:rPr>
          <w:rFonts w:ascii="Consolas" w:eastAsia="Times New Roman" w:hAnsi="Consolas" w:cs="Times New Roman"/>
          <w:color w:val="A31515"/>
          <w:sz w:val="21"/>
          <w:szCs w:val="21"/>
          <w:highlight w:val="yellow"/>
          <w:lang w:val="nl-NL" w:eastAsia="nl-NL"/>
        </w:rPr>
        <w:t>'*'</w:t>
      </w:r>
    </w:p>
    <w:p w14:paraId="5EA46607" w14:textId="77777777" w:rsidR="00AD4F79" w:rsidRPr="00AD4F79" w:rsidRDefault="00AD4F79" w:rsidP="00AD4F79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nl-NL" w:eastAsia="nl-NL"/>
        </w:rPr>
      </w:pP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  </w:t>
      </w:r>
      <w:r w:rsidRPr="00C96EAF">
        <w:rPr>
          <w:rFonts w:ascii="Consolas" w:eastAsia="Times New Roman" w:hAnsi="Consolas" w:cs="Times New Roman"/>
          <w:color w:val="0000FF"/>
          <w:sz w:val="21"/>
          <w:szCs w:val="21"/>
          <w:highlight w:val="yellow"/>
          <w:lang w:val="nl-NL" w:eastAsia="nl-NL"/>
        </w:rPr>
        <w:t>print</w:t>
      </w:r>
      <w:r w:rsidRPr="00C96EAF">
        <w:rPr>
          <w:rFonts w:ascii="Consolas" w:eastAsia="Times New Roman" w:hAnsi="Consolas" w:cs="Times New Roman"/>
          <w:color w:val="000000"/>
          <w:sz w:val="21"/>
          <w:szCs w:val="21"/>
          <w:highlight w:val="yellow"/>
          <w:lang w:val="nl-NL" w:eastAsia="nl-NL"/>
        </w:rPr>
        <w:t>(aantal_ster)</w:t>
      </w:r>
    </w:p>
    <w:p w14:paraId="0E7290CD" w14:textId="095F0297" w:rsidR="00AD4F79" w:rsidRDefault="00AD4F79" w:rsidP="001301AA">
      <w:pPr>
        <w:rPr>
          <w:lang w:val="nl-NL"/>
        </w:rPr>
      </w:pPr>
    </w:p>
    <w:p w14:paraId="34E0F463" w14:textId="5A58299C" w:rsidR="00F37929" w:rsidRDefault="00F37929" w:rsidP="00F37929">
      <w:pPr>
        <w:rPr>
          <w:rFonts w:ascii="Arial" w:hAnsi="Arial" w:cs="Arial"/>
          <w:sz w:val="24"/>
          <w:szCs w:val="24"/>
          <w:u w:val="single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[</w:t>
      </w:r>
      <w:r w:rsidR="00C37E6F">
        <w:rPr>
          <w:rFonts w:ascii="Arial" w:hAnsi="Arial" w:cs="Arial"/>
          <w:sz w:val="24"/>
          <w:szCs w:val="24"/>
          <w:lang w:val="nl-NL"/>
        </w:rPr>
        <w:t>6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pt] 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 xml:space="preserve">Opgave </w:t>
      </w:r>
      <w:r>
        <w:rPr>
          <w:rFonts w:ascii="Arial" w:hAnsi="Arial" w:cs="Arial"/>
          <w:sz w:val="24"/>
          <w:szCs w:val="24"/>
          <w:u w:val="single"/>
          <w:lang w:val="nl-NL"/>
        </w:rPr>
        <w:t>9</w:t>
      </w:r>
      <w:r w:rsidRPr="001301AA">
        <w:rPr>
          <w:rFonts w:ascii="Arial" w:hAnsi="Arial" w:cs="Arial"/>
          <w:sz w:val="24"/>
          <w:szCs w:val="24"/>
          <w:u w:val="single"/>
          <w:lang w:val="nl-NL"/>
        </w:rP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7929" w14:paraId="7E0F7C89" w14:textId="77777777" w:rsidTr="00F37929">
        <w:tc>
          <w:tcPr>
            <w:tcW w:w="9350" w:type="dxa"/>
          </w:tcPr>
          <w:p w14:paraId="5C10555C" w14:textId="69E25BB2" w:rsidR="00F37929" w:rsidRPr="00C37E6F" w:rsidRDefault="00F37929" w:rsidP="00F37929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nl-NL"/>
              </w:rPr>
            </w:pPr>
            <w:r w:rsidRPr="00C37E6F">
              <w:rPr>
                <w:rFonts w:ascii="Consolas" w:eastAsia="Times New Roman" w:hAnsi="Consolas" w:cs="Times New Roman"/>
                <w:color w:val="000000"/>
                <w:lang w:eastAsia="nl-NL"/>
              </w:rPr>
              <w:t>woord = (“fiets\nbel”</w:t>
            </w:r>
            <w:r w:rsidRPr="00C37E6F">
              <w:rPr>
                <w:rFonts w:ascii="Consolas" w:eastAsia="Times New Roman" w:hAnsi="Consolas" w:cs="Times New Roman"/>
                <w:color w:val="000000"/>
                <w:lang w:eastAsia="nl-NL"/>
              </w:rPr>
              <w:t>)</w:t>
            </w:r>
          </w:p>
          <w:p w14:paraId="7C986960" w14:textId="6B6913AE" w:rsidR="00F37929" w:rsidRDefault="00C37E6F" w:rsidP="00C37E6F">
            <w:pPr>
              <w:shd w:val="clear" w:color="auto" w:fill="FFFFFE"/>
              <w:spacing w:line="285" w:lineRule="atLeast"/>
              <w:rPr>
                <w:b/>
              </w:rPr>
            </w:pPr>
            <w:r w:rsidRPr="00C37E6F">
              <w:rPr>
                <w:rFonts w:ascii="Consolas" w:hAnsi="Consolas" w:cs="Arial"/>
              </w:rPr>
              <w:t>print(woord)</w:t>
            </w:r>
          </w:p>
        </w:tc>
      </w:tr>
    </w:tbl>
    <w:p w14:paraId="74886495" w14:textId="2F87AB2E" w:rsidR="00F37929" w:rsidRDefault="00F37929" w:rsidP="00F37929">
      <w:pPr>
        <w:pStyle w:val="Lijstalinea"/>
        <w:spacing w:line="259" w:lineRule="auto"/>
      </w:pPr>
    </w:p>
    <w:p w14:paraId="2A5CDF7B" w14:textId="03C446F2" w:rsidR="00F37929" w:rsidRPr="00C37E6F" w:rsidRDefault="00F37929" w:rsidP="00F37929">
      <w:pPr>
        <w:pStyle w:val="Lijstalinea"/>
        <w:numPr>
          <w:ilvl w:val="0"/>
          <w:numId w:val="29"/>
        </w:numPr>
      </w:pPr>
      <w:r>
        <w:rPr>
          <w:rFonts w:ascii="Arial" w:hAnsi="Arial" w:cs="Arial"/>
          <w:sz w:val="24"/>
          <w:szCs w:val="24"/>
        </w:rPr>
        <w:t xml:space="preserve">Wat </w:t>
      </w:r>
      <w:r w:rsidR="00C37E6F">
        <w:rPr>
          <w:rFonts w:ascii="Arial" w:hAnsi="Arial" w:cs="Arial"/>
          <w:sz w:val="24"/>
          <w:szCs w:val="24"/>
        </w:rPr>
        <w:t>wordt er afgedrukt?</w:t>
      </w:r>
    </w:p>
    <w:p w14:paraId="15EDFB96" w14:textId="5D674704" w:rsidR="00C37E6F" w:rsidRPr="00F37929" w:rsidRDefault="00C37E6F" w:rsidP="00F37929">
      <w:pPr>
        <w:pStyle w:val="Lijstalinea"/>
        <w:numPr>
          <w:ilvl w:val="0"/>
          <w:numId w:val="29"/>
        </w:numPr>
      </w:pPr>
      <w:r w:rsidRPr="00C37E6F">
        <w:rPr>
          <w:rFonts w:ascii="Arial" w:hAnsi="Arial" w:cs="Arial"/>
          <w:sz w:val="24"/>
          <w:szCs w:val="24"/>
        </w:rPr>
        <w:t>Wat levert</w:t>
      </w:r>
      <w:r>
        <w:rPr>
          <w:rFonts w:ascii="Consolas" w:hAnsi="Consolas" w:cs="Arial"/>
          <w:sz w:val="24"/>
          <w:szCs w:val="24"/>
        </w:rPr>
        <w:t xml:space="preserve"> </w:t>
      </w:r>
      <w:proofErr w:type="gramStart"/>
      <w:r>
        <w:rPr>
          <w:rFonts w:ascii="Consolas" w:hAnsi="Consolas" w:cs="Arial"/>
          <w:sz w:val="24"/>
          <w:szCs w:val="24"/>
        </w:rPr>
        <w:t>woord.find</w:t>
      </w:r>
      <w:proofErr w:type="gramEnd"/>
      <w:r>
        <w:rPr>
          <w:rFonts w:ascii="Consolas" w:hAnsi="Consolas" w:cs="Arial"/>
          <w:sz w:val="24"/>
          <w:szCs w:val="24"/>
        </w:rPr>
        <w:t xml:space="preserve">(“ts”) </w:t>
      </w:r>
      <w:r w:rsidRPr="00C37E6F">
        <w:rPr>
          <w:rFonts w:ascii="Arial" w:hAnsi="Arial" w:cs="Arial"/>
          <w:sz w:val="24"/>
          <w:szCs w:val="24"/>
        </w:rPr>
        <w:t>op?</w:t>
      </w:r>
    </w:p>
    <w:p w14:paraId="2AECDB7D" w14:textId="35731BB5" w:rsidR="00F37929" w:rsidRPr="00F37929" w:rsidRDefault="00F37929" w:rsidP="00F37929">
      <w:pPr>
        <w:pStyle w:val="Lijstalinea"/>
        <w:numPr>
          <w:ilvl w:val="0"/>
          <w:numId w:val="29"/>
        </w:numPr>
        <w:rPr>
          <w:rFonts w:ascii="Arial" w:hAnsi="Arial" w:cs="Arial"/>
        </w:rPr>
      </w:pPr>
      <w:r w:rsidRPr="00F37929">
        <w:rPr>
          <w:rFonts w:ascii="Arial" w:hAnsi="Arial" w:cs="Arial"/>
          <w:sz w:val="24"/>
          <w:szCs w:val="24"/>
        </w:rPr>
        <w:t xml:space="preserve">Hoe druk je de eerste letter van </w:t>
      </w:r>
      <w:r w:rsidRPr="00F37929">
        <w:rPr>
          <w:rFonts w:ascii="Consolas" w:hAnsi="Consolas" w:cs="Arial"/>
          <w:sz w:val="24"/>
          <w:szCs w:val="24"/>
        </w:rPr>
        <w:t>woord</w:t>
      </w:r>
      <w:r w:rsidRPr="00F37929">
        <w:rPr>
          <w:rFonts w:ascii="Arial" w:hAnsi="Arial" w:cs="Arial"/>
          <w:sz w:val="24"/>
          <w:szCs w:val="24"/>
        </w:rPr>
        <w:t xml:space="preserve"> af?</w:t>
      </w:r>
    </w:p>
    <w:p w14:paraId="1BFAB94F" w14:textId="57BE52A0" w:rsidR="00F37929" w:rsidRPr="00F37929" w:rsidRDefault="00F37929" w:rsidP="00F37929">
      <w:pPr>
        <w:pStyle w:val="Lijstalinea"/>
        <w:numPr>
          <w:ilvl w:val="0"/>
          <w:numId w:val="29"/>
        </w:numPr>
        <w:rPr>
          <w:rFonts w:ascii="Arial" w:hAnsi="Arial" w:cs="Arial"/>
        </w:rPr>
      </w:pPr>
      <w:r w:rsidRPr="00F37929">
        <w:rPr>
          <w:rFonts w:ascii="Arial" w:hAnsi="Arial" w:cs="Arial"/>
          <w:sz w:val="24"/>
          <w:szCs w:val="24"/>
        </w:rPr>
        <w:t xml:space="preserve">Zonder gebruik te maken van een cijfer, hoe druk je de laatste letter van </w:t>
      </w:r>
      <w:r w:rsidRPr="00F37929">
        <w:rPr>
          <w:rFonts w:ascii="Consolas" w:hAnsi="Consolas" w:cs="Arial"/>
          <w:sz w:val="24"/>
          <w:szCs w:val="24"/>
        </w:rPr>
        <w:t>woord</w:t>
      </w:r>
      <w:r w:rsidRPr="00F37929">
        <w:rPr>
          <w:rFonts w:ascii="Arial" w:hAnsi="Arial" w:cs="Arial"/>
          <w:sz w:val="24"/>
          <w:szCs w:val="24"/>
        </w:rPr>
        <w:t xml:space="preserve"> af? Je mag in je antwoord de getallen van 0 t/m 10 dus niet gebruiken.</w:t>
      </w:r>
    </w:p>
    <w:p w14:paraId="4E05672A" w14:textId="77777777" w:rsidR="00F37929" w:rsidRPr="00F37929" w:rsidRDefault="00F37929" w:rsidP="00F37929">
      <w:pPr>
        <w:pStyle w:val="Lijstalinea"/>
        <w:numPr>
          <w:ilvl w:val="0"/>
          <w:numId w:val="29"/>
        </w:numPr>
        <w:rPr>
          <w:rFonts w:ascii="Arial" w:hAnsi="Arial" w:cs="Arial"/>
        </w:rPr>
      </w:pPr>
      <w:r w:rsidRPr="00F37929">
        <w:rPr>
          <w:rFonts w:ascii="Arial" w:hAnsi="Arial" w:cs="Arial"/>
          <w:sz w:val="24"/>
          <w:szCs w:val="24"/>
        </w:rPr>
        <w:t xml:space="preserve">Schrijf een functie dat </w:t>
      </w:r>
      <w:r w:rsidRPr="00F37929">
        <w:rPr>
          <w:rFonts w:ascii="Consolas" w:hAnsi="Consolas" w:cs="Arial"/>
          <w:sz w:val="24"/>
          <w:szCs w:val="24"/>
        </w:rPr>
        <w:t>woord</w:t>
      </w:r>
      <w:r w:rsidRPr="00F37929">
        <w:rPr>
          <w:rFonts w:ascii="Arial" w:hAnsi="Arial" w:cs="Arial"/>
          <w:sz w:val="24"/>
          <w:szCs w:val="24"/>
        </w:rPr>
        <w:t xml:space="preserve"> als parameter binnenkrijgt en het woord in hoofdletters oplevert.</w:t>
      </w:r>
    </w:p>
    <w:p w14:paraId="2F59C3EE" w14:textId="01CB3102" w:rsidR="00F37929" w:rsidRPr="00F37929" w:rsidRDefault="00F37929" w:rsidP="00F37929">
      <w:pPr>
        <w:pStyle w:val="Lijstalinea"/>
        <w:rPr>
          <w:b/>
        </w:rPr>
      </w:pPr>
    </w:p>
    <w:p w14:paraId="1D7F7922" w14:textId="77777777" w:rsidR="00F37929" w:rsidRPr="00F37929" w:rsidRDefault="00F37929" w:rsidP="00F37929">
      <w:pPr>
        <w:rPr>
          <w:b/>
        </w:rPr>
      </w:pPr>
    </w:p>
    <w:p w14:paraId="4D4F939D" w14:textId="4A4ED40E" w:rsidR="00F37929" w:rsidRPr="00C37E6F" w:rsidRDefault="00C37E6F" w:rsidP="001301AA">
      <w:pPr>
        <w:rPr>
          <w:highlight w:val="yellow"/>
          <w:lang w:val="nl-NL"/>
        </w:rPr>
      </w:pPr>
      <w:r>
        <w:rPr>
          <w:highlight w:val="yellow"/>
          <w:lang w:val="nl-NL"/>
        </w:rPr>
        <w:t xml:space="preserve">[6pt] </w:t>
      </w:r>
      <w:r w:rsidRPr="00C37E6F">
        <w:rPr>
          <w:highlight w:val="yellow"/>
          <w:lang w:val="nl-NL"/>
        </w:rPr>
        <w:t>ANTWOORD Opgave 9</w:t>
      </w:r>
    </w:p>
    <w:p w14:paraId="2198CE10" w14:textId="22B34363" w:rsidR="00C37E6F" w:rsidRPr="00C37E6F" w:rsidRDefault="00C37E6F" w:rsidP="00C37E6F">
      <w:pPr>
        <w:pStyle w:val="Lijstalinea"/>
        <w:numPr>
          <w:ilvl w:val="0"/>
          <w:numId w:val="32"/>
        </w:numPr>
        <w:rPr>
          <w:rFonts w:ascii="Arial" w:hAnsi="Arial" w:cs="Arial"/>
          <w:sz w:val="22"/>
          <w:szCs w:val="22"/>
          <w:highlight w:val="yellow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>[1pt] Over twee regels afgedrukt:</w:t>
      </w:r>
    </w:p>
    <w:p w14:paraId="13DA514F" w14:textId="47AF0D2A" w:rsidR="00C37E6F" w:rsidRPr="00C37E6F" w:rsidRDefault="00C37E6F" w:rsidP="00C37E6F">
      <w:pPr>
        <w:ind w:left="720"/>
        <w:rPr>
          <w:rFonts w:ascii="Arial" w:hAnsi="Arial" w:cs="Arial"/>
          <w:highlight w:val="yellow"/>
          <w:lang w:val="nl-NL"/>
        </w:rPr>
      </w:pPr>
      <w:r w:rsidRPr="00C37E6F">
        <w:rPr>
          <w:rFonts w:ascii="Arial" w:hAnsi="Arial" w:cs="Arial"/>
          <w:highlight w:val="yellow"/>
          <w:lang w:val="nl-NL"/>
        </w:rPr>
        <w:t>fiets</w:t>
      </w:r>
    </w:p>
    <w:p w14:paraId="01331124" w14:textId="0147D821" w:rsidR="00C37E6F" w:rsidRPr="00C37E6F" w:rsidRDefault="00C37E6F" w:rsidP="00C37E6F">
      <w:pPr>
        <w:ind w:left="720"/>
        <w:rPr>
          <w:rFonts w:ascii="Arial" w:hAnsi="Arial" w:cs="Arial"/>
          <w:highlight w:val="yellow"/>
          <w:lang w:val="nl-NL"/>
        </w:rPr>
      </w:pPr>
      <w:r w:rsidRPr="00C37E6F">
        <w:rPr>
          <w:rFonts w:ascii="Arial" w:hAnsi="Arial" w:cs="Arial"/>
          <w:highlight w:val="yellow"/>
          <w:lang w:val="nl-NL"/>
        </w:rPr>
        <w:t>bel</w:t>
      </w:r>
    </w:p>
    <w:p w14:paraId="3C3B138E" w14:textId="023BA309" w:rsidR="00C37E6F" w:rsidRPr="00C37E6F" w:rsidRDefault="00C37E6F" w:rsidP="00C37E6F">
      <w:pPr>
        <w:pStyle w:val="Lijstalinea"/>
        <w:numPr>
          <w:ilvl w:val="0"/>
          <w:numId w:val="32"/>
        </w:numPr>
        <w:rPr>
          <w:rFonts w:ascii="Arial" w:hAnsi="Arial" w:cs="Arial"/>
          <w:sz w:val="22"/>
          <w:szCs w:val="22"/>
          <w:highlight w:val="yellow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>[1pt] 3</w:t>
      </w:r>
    </w:p>
    <w:p w14:paraId="44EA4C83" w14:textId="25BE95DA" w:rsidR="00C37E6F" w:rsidRPr="00C37E6F" w:rsidRDefault="00C37E6F" w:rsidP="00C37E6F">
      <w:pPr>
        <w:pStyle w:val="Lijstalinea"/>
        <w:numPr>
          <w:ilvl w:val="0"/>
          <w:numId w:val="32"/>
        </w:numPr>
        <w:rPr>
          <w:rFonts w:ascii="Arial" w:hAnsi="Arial" w:cs="Arial"/>
          <w:sz w:val="22"/>
          <w:szCs w:val="22"/>
          <w:highlight w:val="yellow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 xml:space="preserve">[1pt] </w:t>
      </w:r>
      <w:proofErr w:type="gramStart"/>
      <w:r w:rsidRPr="00C37E6F">
        <w:rPr>
          <w:rFonts w:ascii="Arial" w:hAnsi="Arial" w:cs="Arial"/>
          <w:sz w:val="22"/>
          <w:szCs w:val="22"/>
          <w:highlight w:val="yellow"/>
        </w:rPr>
        <w:t>woord[</w:t>
      </w:r>
      <w:proofErr w:type="gramEnd"/>
      <w:r w:rsidRPr="00C37E6F">
        <w:rPr>
          <w:rFonts w:ascii="Arial" w:hAnsi="Arial" w:cs="Arial"/>
          <w:sz w:val="22"/>
          <w:szCs w:val="22"/>
          <w:highlight w:val="yellow"/>
        </w:rPr>
        <w:t>0]</w:t>
      </w:r>
    </w:p>
    <w:p w14:paraId="225D63F5" w14:textId="18CA206E" w:rsidR="00C37E6F" w:rsidRPr="00C37E6F" w:rsidRDefault="00C37E6F" w:rsidP="00C37E6F">
      <w:pPr>
        <w:pStyle w:val="Lijstalinea"/>
        <w:numPr>
          <w:ilvl w:val="0"/>
          <w:numId w:val="32"/>
        </w:numPr>
        <w:rPr>
          <w:rFonts w:ascii="Arial" w:hAnsi="Arial" w:cs="Arial"/>
          <w:sz w:val="22"/>
          <w:szCs w:val="22"/>
          <w:highlight w:val="yellow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 xml:space="preserve">[2pt] </w:t>
      </w:r>
      <w:r w:rsidRPr="00C37E6F">
        <w:rPr>
          <w:rFonts w:ascii="Arial" w:hAnsi="Arial" w:cs="Arial"/>
          <w:sz w:val="22"/>
          <w:szCs w:val="22"/>
          <w:highlight w:val="yellow"/>
        </w:rPr>
        <w:t>woord[len(woord)-1]</w:t>
      </w:r>
    </w:p>
    <w:p w14:paraId="722F7FAB" w14:textId="28F866A1" w:rsidR="00C37E6F" w:rsidRPr="00C37E6F" w:rsidRDefault="00C37E6F" w:rsidP="00C37E6F">
      <w:pPr>
        <w:pStyle w:val="Lijstalinea"/>
        <w:numPr>
          <w:ilvl w:val="0"/>
          <w:numId w:val="32"/>
        </w:numPr>
        <w:rPr>
          <w:rFonts w:ascii="Arial" w:hAnsi="Arial" w:cs="Arial"/>
          <w:sz w:val="22"/>
          <w:szCs w:val="22"/>
          <w:highlight w:val="yellow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 xml:space="preserve">[2pt] </w:t>
      </w:r>
    </w:p>
    <w:p w14:paraId="73939876" w14:textId="188CF213" w:rsidR="00C37E6F" w:rsidRPr="00C37E6F" w:rsidRDefault="00C37E6F" w:rsidP="00C37E6F">
      <w:pPr>
        <w:pStyle w:val="Lijstalinea"/>
        <w:rPr>
          <w:rFonts w:ascii="Arial" w:hAnsi="Arial" w:cs="Arial"/>
          <w:sz w:val="22"/>
          <w:szCs w:val="22"/>
          <w:highlight w:val="yellow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>def maakHoofdletters(woord):</w:t>
      </w:r>
    </w:p>
    <w:p w14:paraId="004CD05F" w14:textId="77777777" w:rsidR="00C37E6F" w:rsidRPr="00C37E6F" w:rsidRDefault="00C37E6F" w:rsidP="00C37E6F">
      <w:pPr>
        <w:pStyle w:val="Lijstalinea"/>
        <w:rPr>
          <w:rFonts w:ascii="Arial" w:hAnsi="Arial" w:cs="Arial"/>
          <w:sz w:val="22"/>
          <w:szCs w:val="22"/>
          <w:highlight w:val="yellow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 xml:space="preserve">  hoofdletter_woord = </w:t>
      </w:r>
      <w:proofErr w:type="gramStart"/>
      <w:r w:rsidRPr="00C37E6F">
        <w:rPr>
          <w:rFonts w:ascii="Arial" w:hAnsi="Arial" w:cs="Arial"/>
          <w:sz w:val="22"/>
          <w:szCs w:val="22"/>
          <w:highlight w:val="yellow"/>
        </w:rPr>
        <w:t>woord.upper</w:t>
      </w:r>
      <w:proofErr w:type="gramEnd"/>
      <w:r w:rsidRPr="00C37E6F">
        <w:rPr>
          <w:rFonts w:ascii="Arial" w:hAnsi="Arial" w:cs="Arial"/>
          <w:sz w:val="22"/>
          <w:szCs w:val="22"/>
          <w:highlight w:val="yellow"/>
        </w:rPr>
        <w:t>()</w:t>
      </w:r>
    </w:p>
    <w:p w14:paraId="2B6E0893" w14:textId="13E4EF24" w:rsidR="00C37E6F" w:rsidRPr="00C37E6F" w:rsidRDefault="00C37E6F" w:rsidP="00C37E6F">
      <w:pPr>
        <w:pStyle w:val="Lijstalinea"/>
        <w:rPr>
          <w:rFonts w:ascii="Arial" w:hAnsi="Arial" w:cs="Arial"/>
          <w:sz w:val="22"/>
          <w:szCs w:val="22"/>
        </w:rPr>
      </w:pPr>
      <w:r w:rsidRPr="00C37E6F">
        <w:rPr>
          <w:rFonts w:ascii="Arial" w:hAnsi="Arial" w:cs="Arial"/>
          <w:sz w:val="22"/>
          <w:szCs w:val="22"/>
          <w:highlight w:val="yellow"/>
        </w:rPr>
        <w:t xml:space="preserve">  return hoofdletter_woord</w:t>
      </w:r>
    </w:p>
    <w:sectPr w:rsidR="00C37E6F" w:rsidRPr="00C37E6F" w:rsidSect="005B2D9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60B2C"/>
    <w:multiLevelType w:val="hybridMultilevel"/>
    <w:tmpl w:val="E83E57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F3577"/>
    <w:multiLevelType w:val="hybridMultilevel"/>
    <w:tmpl w:val="30885A5A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F196E"/>
    <w:multiLevelType w:val="hybridMultilevel"/>
    <w:tmpl w:val="9654C3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C0ECC"/>
    <w:multiLevelType w:val="hybridMultilevel"/>
    <w:tmpl w:val="260613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E79FA"/>
    <w:multiLevelType w:val="hybridMultilevel"/>
    <w:tmpl w:val="204E91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15FC3"/>
    <w:multiLevelType w:val="hybridMultilevel"/>
    <w:tmpl w:val="F230B328"/>
    <w:lvl w:ilvl="0" w:tplc="2E3AEBC2">
      <w:start w:val="3"/>
      <w:numFmt w:val="bullet"/>
      <w:lvlText w:val="-"/>
      <w:lvlJc w:val="left"/>
      <w:pPr>
        <w:ind w:left="67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6" w15:restartNumberingAfterBreak="0">
    <w:nsid w:val="07F90917"/>
    <w:multiLevelType w:val="hybridMultilevel"/>
    <w:tmpl w:val="6F8CBFD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D26C60"/>
    <w:multiLevelType w:val="hybridMultilevel"/>
    <w:tmpl w:val="669E1EFA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45932"/>
    <w:multiLevelType w:val="hybridMultilevel"/>
    <w:tmpl w:val="F9B06092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253F52"/>
    <w:multiLevelType w:val="hybridMultilevel"/>
    <w:tmpl w:val="ADAC28F2"/>
    <w:lvl w:ilvl="0" w:tplc="95568B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45DBB"/>
    <w:multiLevelType w:val="hybridMultilevel"/>
    <w:tmpl w:val="07C0AC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F27B04"/>
    <w:multiLevelType w:val="hybridMultilevel"/>
    <w:tmpl w:val="FFF4D8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53EA1"/>
    <w:multiLevelType w:val="hybridMultilevel"/>
    <w:tmpl w:val="A920B9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6C52E7"/>
    <w:multiLevelType w:val="hybridMultilevel"/>
    <w:tmpl w:val="0314916E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81106"/>
    <w:multiLevelType w:val="hybridMultilevel"/>
    <w:tmpl w:val="875435F4"/>
    <w:lvl w:ilvl="0" w:tplc="65F26F2C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4"/>
        <w:u w:val="single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E34D1F"/>
    <w:multiLevelType w:val="hybridMultilevel"/>
    <w:tmpl w:val="5B344516"/>
    <w:lvl w:ilvl="0" w:tplc="4B2EB668">
      <w:start w:val="1"/>
      <w:numFmt w:val="lowerLetter"/>
      <w:lvlText w:val="%1)"/>
      <w:lvlJc w:val="left"/>
      <w:pPr>
        <w:ind w:left="720" w:hanging="360"/>
      </w:pPr>
      <w:rPr>
        <w:rFonts w:hint="default"/>
        <w:color w:val="4472C4" w:themeColor="accent1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7550B2"/>
    <w:multiLevelType w:val="hybridMultilevel"/>
    <w:tmpl w:val="6B5C40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281DFD"/>
    <w:multiLevelType w:val="hybridMultilevel"/>
    <w:tmpl w:val="E68AC876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FC6854"/>
    <w:multiLevelType w:val="hybridMultilevel"/>
    <w:tmpl w:val="E370C4FC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0C4E2A"/>
    <w:multiLevelType w:val="hybridMultilevel"/>
    <w:tmpl w:val="E1F886C2"/>
    <w:lvl w:ilvl="0" w:tplc="3718DFCA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4A2526"/>
    <w:multiLevelType w:val="hybridMultilevel"/>
    <w:tmpl w:val="72F6D092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636B5E26"/>
    <w:multiLevelType w:val="hybridMultilevel"/>
    <w:tmpl w:val="817018C2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A236DF"/>
    <w:multiLevelType w:val="hybridMultilevel"/>
    <w:tmpl w:val="750A963A"/>
    <w:lvl w:ilvl="0" w:tplc="FF9C9AFE">
      <w:start w:val="1"/>
      <w:numFmt w:val="upperLetter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8F2B41"/>
    <w:multiLevelType w:val="hybridMultilevel"/>
    <w:tmpl w:val="77EE48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770291"/>
    <w:multiLevelType w:val="hybridMultilevel"/>
    <w:tmpl w:val="07C0AC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061F83"/>
    <w:multiLevelType w:val="hybridMultilevel"/>
    <w:tmpl w:val="3BCC56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9D3817"/>
    <w:multiLevelType w:val="hybridMultilevel"/>
    <w:tmpl w:val="63121686"/>
    <w:lvl w:ilvl="0" w:tplc="1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8860CD"/>
    <w:multiLevelType w:val="hybridMultilevel"/>
    <w:tmpl w:val="C4EC27D4"/>
    <w:lvl w:ilvl="0" w:tplc="0413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76625D3E"/>
    <w:multiLevelType w:val="hybridMultilevel"/>
    <w:tmpl w:val="539E38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480F75"/>
    <w:multiLevelType w:val="hybridMultilevel"/>
    <w:tmpl w:val="FC46A21E"/>
    <w:lvl w:ilvl="0" w:tplc="209C6F5E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  <w:color w:val="000080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246974"/>
    <w:multiLevelType w:val="hybridMultilevel"/>
    <w:tmpl w:val="A290F318"/>
    <w:lvl w:ilvl="0" w:tplc="8BCA38C8">
      <w:start w:val="1"/>
      <w:numFmt w:val="lowerLetter"/>
      <w:lvlText w:val="%1)"/>
      <w:lvlJc w:val="left"/>
      <w:pPr>
        <w:ind w:left="720" w:hanging="360"/>
      </w:pPr>
      <w:rPr>
        <w:rFonts w:ascii="Consolas" w:eastAsia="Times New Roman" w:hAnsi="Consolas" w:cs="Times New Roman" w:hint="default"/>
        <w:b w:val="0"/>
        <w:color w:val="0000FF"/>
        <w:sz w:val="21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4E486C"/>
    <w:multiLevelType w:val="hybridMultilevel"/>
    <w:tmpl w:val="AE6CEBD2"/>
    <w:lvl w:ilvl="0" w:tplc="9E06BB5E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3309673">
    <w:abstractNumId w:val="5"/>
  </w:num>
  <w:num w:numId="2" w16cid:durableId="943271203">
    <w:abstractNumId w:val="20"/>
  </w:num>
  <w:num w:numId="3" w16cid:durableId="877006275">
    <w:abstractNumId w:val="26"/>
  </w:num>
  <w:num w:numId="4" w16cid:durableId="188568633">
    <w:abstractNumId w:val="22"/>
  </w:num>
  <w:num w:numId="5" w16cid:durableId="990132476">
    <w:abstractNumId w:val="4"/>
  </w:num>
  <w:num w:numId="6" w16cid:durableId="555746306">
    <w:abstractNumId w:val="10"/>
  </w:num>
  <w:num w:numId="7" w16cid:durableId="1651595170">
    <w:abstractNumId w:val="24"/>
  </w:num>
  <w:num w:numId="8" w16cid:durableId="986283066">
    <w:abstractNumId w:val="9"/>
  </w:num>
  <w:num w:numId="9" w16cid:durableId="352266292">
    <w:abstractNumId w:val="2"/>
  </w:num>
  <w:num w:numId="10" w16cid:durableId="1221287476">
    <w:abstractNumId w:val="28"/>
  </w:num>
  <w:num w:numId="11" w16cid:durableId="71513154">
    <w:abstractNumId w:val="16"/>
  </w:num>
  <w:num w:numId="12" w16cid:durableId="535198803">
    <w:abstractNumId w:val="25"/>
  </w:num>
  <w:num w:numId="13" w16cid:durableId="1068381699">
    <w:abstractNumId w:val="19"/>
  </w:num>
  <w:num w:numId="14" w16cid:durableId="1768885343">
    <w:abstractNumId w:val="0"/>
  </w:num>
  <w:num w:numId="15" w16cid:durableId="1666586184">
    <w:abstractNumId w:val="29"/>
  </w:num>
  <w:num w:numId="16" w16cid:durableId="454325882">
    <w:abstractNumId w:val="17"/>
  </w:num>
  <w:num w:numId="17" w16cid:durableId="1649700089">
    <w:abstractNumId w:val="21"/>
  </w:num>
  <w:num w:numId="18" w16cid:durableId="1077247366">
    <w:abstractNumId w:val="13"/>
  </w:num>
  <w:num w:numId="19" w16cid:durableId="380322869">
    <w:abstractNumId w:val="27"/>
  </w:num>
  <w:num w:numId="20" w16cid:durableId="361056097">
    <w:abstractNumId w:val="8"/>
  </w:num>
  <w:num w:numId="21" w16cid:durableId="2088765004">
    <w:abstractNumId w:val="15"/>
  </w:num>
  <w:num w:numId="22" w16cid:durableId="1785268666">
    <w:abstractNumId w:val="23"/>
  </w:num>
  <w:num w:numId="23" w16cid:durableId="2054579798">
    <w:abstractNumId w:val="11"/>
  </w:num>
  <w:num w:numId="24" w16cid:durableId="581179681">
    <w:abstractNumId w:val="3"/>
  </w:num>
  <w:num w:numId="25" w16cid:durableId="1413772517">
    <w:abstractNumId w:val="14"/>
  </w:num>
  <w:num w:numId="26" w16cid:durableId="288098375">
    <w:abstractNumId w:val="12"/>
  </w:num>
  <w:num w:numId="27" w16cid:durableId="369887667">
    <w:abstractNumId w:val="6"/>
  </w:num>
  <w:num w:numId="28" w16cid:durableId="1219823047">
    <w:abstractNumId w:val="30"/>
  </w:num>
  <w:num w:numId="29" w16cid:durableId="1594820419">
    <w:abstractNumId w:val="31"/>
  </w:num>
  <w:num w:numId="30" w16cid:durableId="2079479632">
    <w:abstractNumId w:val="18"/>
  </w:num>
  <w:num w:numId="31" w16cid:durableId="1682925052">
    <w:abstractNumId w:val="7"/>
  </w:num>
  <w:num w:numId="32" w16cid:durableId="13634332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0MDA2NzUyNTa2MDBV0lEKTi0uzszPAykwNqgFAPS+MXEtAAAA"/>
  </w:docVars>
  <w:rsids>
    <w:rsidRoot w:val="009F1DA5"/>
    <w:rsid w:val="0001143B"/>
    <w:rsid w:val="00032DCB"/>
    <w:rsid w:val="000348CF"/>
    <w:rsid w:val="00040ABB"/>
    <w:rsid w:val="00042E97"/>
    <w:rsid w:val="00043768"/>
    <w:rsid w:val="0004579E"/>
    <w:rsid w:val="00052E18"/>
    <w:rsid w:val="00060113"/>
    <w:rsid w:val="00062581"/>
    <w:rsid w:val="00062D4E"/>
    <w:rsid w:val="000A4BD3"/>
    <w:rsid w:val="000B2618"/>
    <w:rsid w:val="000D0123"/>
    <w:rsid w:val="000D1C7D"/>
    <w:rsid w:val="000D5856"/>
    <w:rsid w:val="000E352F"/>
    <w:rsid w:val="000E79B5"/>
    <w:rsid w:val="000F6140"/>
    <w:rsid w:val="0012080F"/>
    <w:rsid w:val="001260BB"/>
    <w:rsid w:val="00126C00"/>
    <w:rsid w:val="001301AA"/>
    <w:rsid w:val="0014026E"/>
    <w:rsid w:val="001500A4"/>
    <w:rsid w:val="00152FF1"/>
    <w:rsid w:val="00157E26"/>
    <w:rsid w:val="00174CE2"/>
    <w:rsid w:val="00192D5E"/>
    <w:rsid w:val="001935B0"/>
    <w:rsid w:val="00196689"/>
    <w:rsid w:val="001A2876"/>
    <w:rsid w:val="001C4442"/>
    <w:rsid w:val="001C760C"/>
    <w:rsid w:val="001D5F10"/>
    <w:rsid w:val="0020453E"/>
    <w:rsid w:val="002104AF"/>
    <w:rsid w:val="002171CA"/>
    <w:rsid w:val="0022732B"/>
    <w:rsid w:val="002319BA"/>
    <w:rsid w:val="002526F4"/>
    <w:rsid w:val="00261EB2"/>
    <w:rsid w:val="00262E74"/>
    <w:rsid w:val="002633D3"/>
    <w:rsid w:val="002639C3"/>
    <w:rsid w:val="00266256"/>
    <w:rsid w:val="00285B15"/>
    <w:rsid w:val="00286C35"/>
    <w:rsid w:val="0028781C"/>
    <w:rsid w:val="002A1BB9"/>
    <w:rsid w:val="002A3062"/>
    <w:rsid w:val="002B3B69"/>
    <w:rsid w:val="002D0FED"/>
    <w:rsid w:val="002D1F57"/>
    <w:rsid w:val="002D45C9"/>
    <w:rsid w:val="002D6862"/>
    <w:rsid w:val="002E2024"/>
    <w:rsid w:val="002E5BB8"/>
    <w:rsid w:val="002E7D6C"/>
    <w:rsid w:val="00301937"/>
    <w:rsid w:val="00310DDE"/>
    <w:rsid w:val="003121F7"/>
    <w:rsid w:val="0031274E"/>
    <w:rsid w:val="0032291A"/>
    <w:rsid w:val="00324FB4"/>
    <w:rsid w:val="00326B02"/>
    <w:rsid w:val="003466DA"/>
    <w:rsid w:val="0035377F"/>
    <w:rsid w:val="003550E8"/>
    <w:rsid w:val="00371CBD"/>
    <w:rsid w:val="003739D6"/>
    <w:rsid w:val="00373FD5"/>
    <w:rsid w:val="00383CC1"/>
    <w:rsid w:val="003843AD"/>
    <w:rsid w:val="0039665D"/>
    <w:rsid w:val="00396DC5"/>
    <w:rsid w:val="00397332"/>
    <w:rsid w:val="003A67A2"/>
    <w:rsid w:val="003C691E"/>
    <w:rsid w:val="003C7973"/>
    <w:rsid w:val="003D235E"/>
    <w:rsid w:val="003D4D60"/>
    <w:rsid w:val="003E2404"/>
    <w:rsid w:val="003E6A51"/>
    <w:rsid w:val="003E7329"/>
    <w:rsid w:val="003F1F82"/>
    <w:rsid w:val="003F3EEF"/>
    <w:rsid w:val="003F58FC"/>
    <w:rsid w:val="00403C93"/>
    <w:rsid w:val="004048C2"/>
    <w:rsid w:val="00413961"/>
    <w:rsid w:val="00422748"/>
    <w:rsid w:val="00445A32"/>
    <w:rsid w:val="00447849"/>
    <w:rsid w:val="0045145F"/>
    <w:rsid w:val="00463A5F"/>
    <w:rsid w:val="00464420"/>
    <w:rsid w:val="00470C03"/>
    <w:rsid w:val="00477EB5"/>
    <w:rsid w:val="0048133B"/>
    <w:rsid w:val="004820F1"/>
    <w:rsid w:val="0049160F"/>
    <w:rsid w:val="004A0D7C"/>
    <w:rsid w:val="004B1BEE"/>
    <w:rsid w:val="004C6626"/>
    <w:rsid w:val="004C6AC9"/>
    <w:rsid w:val="004F1345"/>
    <w:rsid w:val="004F7FDD"/>
    <w:rsid w:val="00514BC6"/>
    <w:rsid w:val="00531621"/>
    <w:rsid w:val="005357C6"/>
    <w:rsid w:val="00535D2B"/>
    <w:rsid w:val="00555094"/>
    <w:rsid w:val="00575A1B"/>
    <w:rsid w:val="00577592"/>
    <w:rsid w:val="005825CF"/>
    <w:rsid w:val="00587667"/>
    <w:rsid w:val="005A21B3"/>
    <w:rsid w:val="005A25A0"/>
    <w:rsid w:val="005A5561"/>
    <w:rsid w:val="005A7DD0"/>
    <w:rsid w:val="005B2D9C"/>
    <w:rsid w:val="005C58FA"/>
    <w:rsid w:val="005E460F"/>
    <w:rsid w:val="005F0347"/>
    <w:rsid w:val="005F432F"/>
    <w:rsid w:val="00605413"/>
    <w:rsid w:val="0064022B"/>
    <w:rsid w:val="006513C7"/>
    <w:rsid w:val="00660E78"/>
    <w:rsid w:val="006623DA"/>
    <w:rsid w:val="00662E8A"/>
    <w:rsid w:val="00663E1A"/>
    <w:rsid w:val="0066581A"/>
    <w:rsid w:val="00667220"/>
    <w:rsid w:val="00667B47"/>
    <w:rsid w:val="00691612"/>
    <w:rsid w:val="006A5743"/>
    <w:rsid w:val="006A5E39"/>
    <w:rsid w:val="006E5C26"/>
    <w:rsid w:val="006F3E7A"/>
    <w:rsid w:val="00700A61"/>
    <w:rsid w:val="00702A3A"/>
    <w:rsid w:val="0070442E"/>
    <w:rsid w:val="00711561"/>
    <w:rsid w:val="00723118"/>
    <w:rsid w:val="00727CB9"/>
    <w:rsid w:val="00732BD7"/>
    <w:rsid w:val="00736485"/>
    <w:rsid w:val="0073701B"/>
    <w:rsid w:val="0074376F"/>
    <w:rsid w:val="007470C0"/>
    <w:rsid w:val="00752200"/>
    <w:rsid w:val="00754690"/>
    <w:rsid w:val="007634FE"/>
    <w:rsid w:val="00764688"/>
    <w:rsid w:val="00796B41"/>
    <w:rsid w:val="007A2C59"/>
    <w:rsid w:val="007A6535"/>
    <w:rsid w:val="007A6E77"/>
    <w:rsid w:val="007B64C0"/>
    <w:rsid w:val="007C0E2E"/>
    <w:rsid w:val="007D3E28"/>
    <w:rsid w:val="007D6392"/>
    <w:rsid w:val="007E4D12"/>
    <w:rsid w:val="007E5086"/>
    <w:rsid w:val="007F2A57"/>
    <w:rsid w:val="007F5505"/>
    <w:rsid w:val="00814558"/>
    <w:rsid w:val="00816C2B"/>
    <w:rsid w:val="00817BBC"/>
    <w:rsid w:val="00842D65"/>
    <w:rsid w:val="00851609"/>
    <w:rsid w:val="00851B52"/>
    <w:rsid w:val="008607DC"/>
    <w:rsid w:val="00860809"/>
    <w:rsid w:val="00861745"/>
    <w:rsid w:val="00880812"/>
    <w:rsid w:val="0088639B"/>
    <w:rsid w:val="00890458"/>
    <w:rsid w:val="008907D4"/>
    <w:rsid w:val="008B0038"/>
    <w:rsid w:val="008B0CAB"/>
    <w:rsid w:val="008C500B"/>
    <w:rsid w:val="008D38FA"/>
    <w:rsid w:val="008E1549"/>
    <w:rsid w:val="008E6499"/>
    <w:rsid w:val="008E780F"/>
    <w:rsid w:val="008F2B2A"/>
    <w:rsid w:val="008F6630"/>
    <w:rsid w:val="0090623E"/>
    <w:rsid w:val="00912C94"/>
    <w:rsid w:val="00915A53"/>
    <w:rsid w:val="009414FE"/>
    <w:rsid w:val="00941DC3"/>
    <w:rsid w:val="0094375E"/>
    <w:rsid w:val="0096360D"/>
    <w:rsid w:val="00964298"/>
    <w:rsid w:val="009769A9"/>
    <w:rsid w:val="009863A7"/>
    <w:rsid w:val="0099582E"/>
    <w:rsid w:val="009C0FF8"/>
    <w:rsid w:val="009C238F"/>
    <w:rsid w:val="009D0FAD"/>
    <w:rsid w:val="009E1588"/>
    <w:rsid w:val="009E3952"/>
    <w:rsid w:val="009F1DA5"/>
    <w:rsid w:val="00A0138D"/>
    <w:rsid w:val="00A0146E"/>
    <w:rsid w:val="00A11B46"/>
    <w:rsid w:val="00A61B52"/>
    <w:rsid w:val="00A66D44"/>
    <w:rsid w:val="00A73077"/>
    <w:rsid w:val="00A9146D"/>
    <w:rsid w:val="00AA092D"/>
    <w:rsid w:val="00AA1E5D"/>
    <w:rsid w:val="00AA5CD5"/>
    <w:rsid w:val="00AB7AF1"/>
    <w:rsid w:val="00AD07CD"/>
    <w:rsid w:val="00AD2DE7"/>
    <w:rsid w:val="00AD4F79"/>
    <w:rsid w:val="00AE3FC8"/>
    <w:rsid w:val="00B10A94"/>
    <w:rsid w:val="00B138A1"/>
    <w:rsid w:val="00B13901"/>
    <w:rsid w:val="00B2037F"/>
    <w:rsid w:val="00B242FE"/>
    <w:rsid w:val="00B331ED"/>
    <w:rsid w:val="00B36E00"/>
    <w:rsid w:val="00B647A5"/>
    <w:rsid w:val="00B84B55"/>
    <w:rsid w:val="00B84F7D"/>
    <w:rsid w:val="00B85C49"/>
    <w:rsid w:val="00BA1882"/>
    <w:rsid w:val="00BC5111"/>
    <w:rsid w:val="00BF1CCF"/>
    <w:rsid w:val="00C023D8"/>
    <w:rsid w:val="00C07995"/>
    <w:rsid w:val="00C07F56"/>
    <w:rsid w:val="00C34FC2"/>
    <w:rsid w:val="00C37E6F"/>
    <w:rsid w:val="00C41999"/>
    <w:rsid w:val="00C532FE"/>
    <w:rsid w:val="00C600B2"/>
    <w:rsid w:val="00C61F38"/>
    <w:rsid w:val="00C9614C"/>
    <w:rsid w:val="00C96EAF"/>
    <w:rsid w:val="00CA6C40"/>
    <w:rsid w:val="00CE3C94"/>
    <w:rsid w:val="00CE7875"/>
    <w:rsid w:val="00CF220F"/>
    <w:rsid w:val="00D173E5"/>
    <w:rsid w:val="00D378BC"/>
    <w:rsid w:val="00D428F6"/>
    <w:rsid w:val="00D42BB3"/>
    <w:rsid w:val="00D51171"/>
    <w:rsid w:val="00D56028"/>
    <w:rsid w:val="00D56B5C"/>
    <w:rsid w:val="00D75E4D"/>
    <w:rsid w:val="00D83B2C"/>
    <w:rsid w:val="00D9712B"/>
    <w:rsid w:val="00DD1175"/>
    <w:rsid w:val="00DD5120"/>
    <w:rsid w:val="00DD60B4"/>
    <w:rsid w:val="00DF0C2C"/>
    <w:rsid w:val="00DF492A"/>
    <w:rsid w:val="00E019D7"/>
    <w:rsid w:val="00E0437C"/>
    <w:rsid w:val="00E04807"/>
    <w:rsid w:val="00E04EFC"/>
    <w:rsid w:val="00E10703"/>
    <w:rsid w:val="00E21893"/>
    <w:rsid w:val="00E27746"/>
    <w:rsid w:val="00E355D7"/>
    <w:rsid w:val="00E36556"/>
    <w:rsid w:val="00E619C5"/>
    <w:rsid w:val="00E6218F"/>
    <w:rsid w:val="00E62F94"/>
    <w:rsid w:val="00E72ABB"/>
    <w:rsid w:val="00E87D3D"/>
    <w:rsid w:val="00E94114"/>
    <w:rsid w:val="00EA1E23"/>
    <w:rsid w:val="00EA5F05"/>
    <w:rsid w:val="00EA6A08"/>
    <w:rsid w:val="00EB1166"/>
    <w:rsid w:val="00EB5CD3"/>
    <w:rsid w:val="00EC2176"/>
    <w:rsid w:val="00EC25BB"/>
    <w:rsid w:val="00EC5FFD"/>
    <w:rsid w:val="00ED1F22"/>
    <w:rsid w:val="00EE0E18"/>
    <w:rsid w:val="00EE5A8F"/>
    <w:rsid w:val="00F10919"/>
    <w:rsid w:val="00F176F2"/>
    <w:rsid w:val="00F22706"/>
    <w:rsid w:val="00F22D6D"/>
    <w:rsid w:val="00F37929"/>
    <w:rsid w:val="00F50FD8"/>
    <w:rsid w:val="00F677BD"/>
    <w:rsid w:val="00F9118D"/>
    <w:rsid w:val="00FA4C77"/>
    <w:rsid w:val="00FB4E40"/>
    <w:rsid w:val="00FC0870"/>
    <w:rsid w:val="00FE4EFD"/>
    <w:rsid w:val="00FE5E85"/>
    <w:rsid w:val="00FF5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DE2B"/>
  <w15:chartTrackingRefBased/>
  <w15:docId w15:val="{8F027876-7298-40C7-A9F5-CB21D6E99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D60B4"/>
  </w:style>
  <w:style w:type="paragraph" w:styleId="Kop1">
    <w:name w:val="heading 1"/>
    <w:basedOn w:val="Standaard"/>
    <w:next w:val="Standaard"/>
    <w:link w:val="Kop1Char"/>
    <w:uiPriority w:val="9"/>
    <w:qFormat/>
    <w:rsid w:val="00A66D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DD60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DD60B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14"/>
      <w:szCs w:val="14"/>
      <w:lang w:val="nl-NL" w:eastAsia="nl-NL"/>
    </w:rPr>
  </w:style>
  <w:style w:type="paragraph" w:styleId="HTML-voorafopgemaakt">
    <w:name w:val="HTML Preformatted"/>
    <w:basedOn w:val="Standaard"/>
    <w:link w:val="HTML-voorafopgemaaktChar"/>
    <w:uiPriority w:val="99"/>
    <w:unhideWhenUsed/>
    <w:rsid w:val="007B64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7B64C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Standaardalinea-lettertype"/>
    <w:uiPriority w:val="99"/>
    <w:unhideWhenUsed/>
    <w:rsid w:val="0070442E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0442E"/>
    <w:rPr>
      <w:color w:val="808080"/>
      <w:shd w:val="clear" w:color="auto" w:fill="E6E6E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B2D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B2D9C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E0E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nl-NL"/>
    </w:rPr>
  </w:style>
  <w:style w:type="character" w:customStyle="1" w:styleId="Kop1Char">
    <w:name w:val="Kop 1 Char"/>
    <w:basedOn w:val="Standaardalinea-lettertype"/>
    <w:link w:val="Kop1"/>
    <w:uiPriority w:val="9"/>
    <w:rsid w:val="00A66D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8227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6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9907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0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37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1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60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05352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4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3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4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6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94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0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2480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D7020-3A7D-4C6C-83A0-B3E99D9D2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1114</Words>
  <Characters>6127</Characters>
  <Application>Microsoft Office Word</Application>
  <DocSecurity>0</DocSecurity>
  <Lines>51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ke Smetsers</dc:creator>
  <cp:keywords/>
  <dc:description/>
  <cp:lastModifiedBy>Renske Weeda</cp:lastModifiedBy>
  <cp:revision>67</cp:revision>
  <cp:lastPrinted>2018-09-04T20:15:00Z</cp:lastPrinted>
  <dcterms:created xsi:type="dcterms:W3CDTF">2019-11-26T19:19:00Z</dcterms:created>
  <dcterms:modified xsi:type="dcterms:W3CDTF">2022-10-02T06:14:00Z</dcterms:modified>
</cp:coreProperties>
</file>